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EF73C" w14:textId="6259F375" w:rsidR="00D077E9" w:rsidRDefault="00D077E9" w:rsidP="00D70D02"/>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38D7224" w14:textId="77777777" w:rsidTr="00D077E9">
        <w:trPr>
          <w:trHeight w:val="1894"/>
        </w:trPr>
        <w:tc>
          <w:tcPr>
            <w:tcW w:w="5580" w:type="dxa"/>
            <w:tcBorders>
              <w:top w:val="nil"/>
              <w:left w:val="nil"/>
              <w:bottom w:val="nil"/>
              <w:right w:val="nil"/>
            </w:tcBorders>
          </w:tcPr>
          <w:p w14:paraId="575F7DE1" w14:textId="77777777" w:rsidR="00D077E9" w:rsidRDefault="00D077E9" w:rsidP="00D077E9">
            <w:r>
              <w:rPr>
                <w:noProof/>
              </w:rPr>
              <mc:AlternateContent>
                <mc:Choice Requires="wps">
                  <w:drawing>
                    <wp:inline distT="0" distB="0" distL="0" distR="0" wp14:anchorId="7550E54B" wp14:editId="72FF8475">
                      <wp:extent cx="3528695" cy="1592580"/>
                      <wp:effectExtent l="0" t="0" r="0" b="7620"/>
                      <wp:docPr id="8" name="Text Box 8"/>
                      <wp:cNvGraphicFramePr/>
                      <a:graphic xmlns:a="http://schemas.openxmlformats.org/drawingml/2006/main">
                        <a:graphicData uri="http://schemas.microsoft.com/office/word/2010/wordprocessingShape">
                          <wps:wsp>
                            <wps:cNvSpPr txBox="1"/>
                            <wps:spPr>
                              <a:xfrm>
                                <a:off x="0" y="0"/>
                                <a:ext cx="3528695" cy="1592580"/>
                              </a:xfrm>
                              <a:prstGeom prst="rect">
                                <a:avLst/>
                              </a:prstGeom>
                              <a:noFill/>
                              <a:ln w="6350">
                                <a:noFill/>
                              </a:ln>
                            </wps:spPr>
                            <wps:txbx>
                              <w:txbxContent>
                                <w:p w14:paraId="2B69EDE8" w14:textId="096C338B" w:rsidR="00162571" w:rsidRPr="00D86945" w:rsidRDefault="00162571" w:rsidP="006335B0">
                                  <w:pPr>
                                    <w:pStyle w:val="Heading1"/>
                                    <w:numPr>
                                      <w:ilvl w:val="0"/>
                                      <w:numId w:val="0"/>
                                    </w:numPr>
                                    <w:ind w:left="432" w:hanging="432"/>
                                  </w:pPr>
                                  <w:bookmarkStart w:id="0" w:name="_Toc41207537"/>
                                  <w:r>
                                    <w:t>Air Pollution in Chiang Mai, Thailand</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550E54B" id="_x0000_t202" coordsize="21600,21600" o:spt="202" path="m,l,21600r21600,l21600,xe">
                      <v:stroke joinstyle="miter"/>
                      <v:path gradientshapeok="t" o:connecttype="rect"/>
                    </v:shapetype>
                    <v:shape id="Text Box 8" o:spid="_x0000_s1026" type="#_x0000_t202" style="width:277.8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" filled="f" stroked="f" strokeweight=".5pt">
                      <v:textbox>
                        <w:txbxContent>
                          <w:p w14:paraId="2B69EDE8" w14:textId="096C338B" w:rsidR="00162571" w:rsidRPr="00D86945" w:rsidRDefault="00162571" w:rsidP="006335B0">
                            <w:pPr>
                              <w:pStyle w:val="Heading1"/>
                              <w:numPr>
                                <w:ilvl w:val="0"/>
                                <w:numId w:val="0"/>
                              </w:numPr>
                              <w:ind w:left="432" w:hanging="432"/>
                            </w:pPr>
                            <w:bookmarkStart w:id="1" w:name="_Toc41207537"/>
                            <w:r>
                              <w:t>Air Pollution in Chiang Mai, Thailand</w:t>
                            </w:r>
                            <w:bookmarkEnd w:id="1"/>
                          </w:p>
                        </w:txbxContent>
                      </v:textbox>
                      <w10:anchorlock/>
                    </v:shape>
                  </w:pict>
                </mc:Fallback>
              </mc:AlternateContent>
            </w:r>
          </w:p>
          <w:p w14:paraId="056D0CB7" w14:textId="77777777" w:rsidR="00D077E9" w:rsidRDefault="00D077E9" w:rsidP="00D077E9">
            <w:r>
              <w:rPr>
                <w:noProof/>
              </w:rPr>
              <mc:AlternateContent>
                <mc:Choice Requires="wps">
                  <w:drawing>
                    <wp:inline distT="0" distB="0" distL="0" distR="0" wp14:anchorId="399825AB" wp14:editId="1CE9D8E8">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E27425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B319190" w14:textId="77777777" w:rsidTr="00D077E9">
        <w:trPr>
          <w:trHeight w:val="7636"/>
        </w:trPr>
        <w:tc>
          <w:tcPr>
            <w:tcW w:w="5580" w:type="dxa"/>
            <w:tcBorders>
              <w:top w:val="nil"/>
              <w:left w:val="nil"/>
              <w:bottom w:val="nil"/>
              <w:right w:val="nil"/>
            </w:tcBorders>
          </w:tcPr>
          <w:p w14:paraId="2460A89F" w14:textId="77777777" w:rsidR="00D077E9" w:rsidRDefault="00D077E9" w:rsidP="00D077E9">
            <w:pPr>
              <w:rPr>
                <w:noProof/>
              </w:rPr>
            </w:pPr>
          </w:p>
        </w:tc>
      </w:tr>
      <w:tr w:rsidR="00D077E9" w14:paraId="0B862586" w14:textId="77777777" w:rsidTr="00D077E9">
        <w:trPr>
          <w:trHeight w:val="2171"/>
        </w:trPr>
        <w:tc>
          <w:tcPr>
            <w:tcW w:w="5580" w:type="dxa"/>
            <w:tcBorders>
              <w:top w:val="nil"/>
              <w:left w:val="nil"/>
              <w:bottom w:val="nil"/>
              <w:right w:val="nil"/>
            </w:tcBorders>
          </w:tcPr>
          <w:sdt>
            <w:sdtPr>
              <w:id w:val="1080870105"/>
              <w:placeholder>
                <w:docPart w:val="4EC37E22E9174EF592BE7F5F916279C8"/>
              </w:placeholder>
              <w15:appearance w15:val="hidden"/>
            </w:sdtPr>
            <w:sdtContent>
              <w:p w14:paraId="27AA04D3" w14:textId="349B1E9A" w:rsidR="00D077E9" w:rsidRDefault="00D077E9" w:rsidP="00D077E9">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ins w:id="2" w:author="Benny" w:date="2020-06-06T09:55:00Z">
                  <w:r w:rsidR="00F95AFF" w:rsidRPr="00F95AFF">
                    <w:rPr>
                      <w:rStyle w:val="SubtitleChar"/>
                      <w:b/>
                      <w:noProof/>
                      <w:rPrChange w:id="3" w:author="Benny" w:date="2020-06-06T09:55:00Z">
                        <w:rPr>
                          <w:rStyle w:val="SubtitleChar"/>
                        </w:rPr>
                      </w:rPrChange>
                    </w:rPr>
                    <w:t>June 6</w:t>
                  </w:r>
                </w:ins>
                <w:del w:id="4" w:author="Benny" w:date="2020-06-06T09:55:00Z">
                  <w:r w:rsidR="00AA7443" w:rsidRPr="00AA7443" w:rsidDel="00F95AFF">
                    <w:rPr>
                      <w:rStyle w:val="SubtitleChar"/>
                      <w:b/>
                      <w:noProof/>
                    </w:rPr>
                    <w:delText>May 26</w:delText>
                  </w:r>
                </w:del>
                <w:r w:rsidRPr="00D86945">
                  <w:rPr>
                    <w:rStyle w:val="SubtitleChar"/>
                    <w:b/>
                  </w:rPr>
                  <w:fldChar w:fldCharType="end"/>
                </w:r>
              </w:p>
            </w:sdtContent>
          </w:sdt>
          <w:p w14:paraId="0F5CCFE6" w14:textId="76A05FFA" w:rsidR="00E106CF" w:rsidRPr="00E106CF" w:rsidRDefault="00D077E9" w:rsidP="00D077E9">
            <w:pPr>
              <w:rPr>
                <w:noProof/>
                <w:sz w:val="10"/>
                <w:szCs w:val="10"/>
              </w:rPr>
            </w:pPr>
            <w:r w:rsidRPr="00D86945">
              <w:rPr>
                <w:noProof/>
                <w:sz w:val="10"/>
                <w:szCs w:val="10"/>
              </w:rPr>
              <mc:AlternateContent>
                <mc:Choice Requires="wps">
                  <w:drawing>
                    <wp:inline distT="0" distB="0" distL="0" distR="0" wp14:anchorId="5232F035" wp14:editId="0735F66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EDCB52F"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63FD9FE" w14:textId="3F154DF6" w:rsidR="00D077E9" w:rsidRDefault="00D077E9" w:rsidP="00D077E9">
            <w:r w:rsidRPr="00B231E5">
              <w:t>Authored by:</w:t>
            </w:r>
            <w:r>
              <w:t xml:space="preserve"> </w:t>
            </w:r>
            <w:sdt>
              <w:sdtPr>
                <w:alias w:val="Your Name"/>
                <w:tag w:val="Your Name"/>
                <w:id w:val="-180584491"/>
                <w:placeholder>
                  <w:docPart w:val="593C827E879645128A81F7703676AA79"/>
                </w:placeholder>
                <w:dataBinding w:prefixMappings="xmlns:ns0='http://schemas.microsoft.com/office/2006/coverPageProps' " w:xpath="/ns0:CoverPageProperties[1]/ns0:CompanyFax[1]" w:storeItemID="{55AF091B-3C7A-41E3-B477-F2FDAA23CFDA}"/>
                <w15:appearance w15:val="hidden"/>
                <w:text w:multiLine="1"/>
              </w:sdtPr>
              <w:sdtContent>
                <w:r w:rsidR="00E106CF">
                  <w:t>Worasom Kundhikanjana</w:t>
                </w:r>
              </w:sdtContent>
            </w:sdt>
          </w:p>
          <w:p w14:paraId="2A9AB107" w14:textId="77777777" w:rsidR="00D077E9" w:rsidRPr="00D86945" w:rsidRDefault="00D077E9" w:rsidP="00D077E9">
            <w:pPr>
              <w:rPr>
                <w:noProof/>
                <w:sz w:val="10"/>
                <w:szCs w:val="10"/>
              </w:rPr>
            </w:pPr>
          </w:p>
        </w:tc>
      </w:tr>
    </w:tbl>
    <w:p w14:paraId="345A4033" w14:textId="7AEF383D" w:rsidR="00D077E9" w:rsidRDefault="00D077E9">
      <w:pPr>
        <w:spacing w:after="200"/>
      </w:pPr>
      <w:r>
        <w:rPr>
          <w:noProof/>
        </w:rPr>
        <mc:AlternateContent>
          <mc:Choice Requires="wps">
            <w:drawing>
              <wp:anchor distT="0" distB="0" distL="114300" distR="114300" simplePos="0" relativeHeight="251660288" behindDoc="1" locked="0" layoutInCell="1" allowOverlap="1" wp14:anchorId="1FE0931F" wp14:editId="464D68E2">
                <wp:simplePos x="0" y="0"/>
                <wp:positionH relativeFrom="column">
                  <wp:posOffset>-205105</wp:posOffset>
                </wp:positionH>
                <wp:positionV relativeFrom="page">
                  <wp:posOffset>900430</wp:posOffset>
                </wp:positionV>
                <wp:extent cx="3938905" cy="8267700"/>
                <wp:effectExtent l="0" t="0" r="23495" b="1905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52FE0B" id="Rectangle 3" o:spid="_x0000_s1026" alt="white rectangle for text on cover" style="position:absolute;left:0;text-align:left;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" fillcolor="white [3201]" strokecolor="#024f75 [3204]" strokeweight="2pt">
                <w10:wrap anchory="page"/>
              </v:rect>
            </w:pict>
          </mc:Fallback>
        </mc:AlternateContent>
      </w:r>
      <w:r>
        <w:br w:type="page"/>
      </w:r>
    </w:p>
    <w:p w14:paraId="055DB90D" w14:textId="3B7185A6" w:rsidR="00D077E9" w:rsidRDefault="006335B0" w:rsidP="006335B0">
      <w:pPr>
        <w:pStyle w:val="Heading1"/>
        <w:numPr>
          <w:ilvl w:val="0"/>
          <w:numId w:val="0"/>
        </w:numPr>
        <w:ind w:left="432" w:hanging="432"/>
      </w:pPr>
      <w:bookmarkStart w:id="5" w:name="_Toc41207538"/>
      <w:r>
        <w:lastRenderedPageBreak/>
        <w:t>Key Messages</w:t>
      </w:r>
      <w:bookmarkEnd w:id="5"/>
    </w:p>
    <w:p w14:paraId="0D210D9F" w14:textId="05805706" w:rsidR="00090CB2" w:rsidRDefault="00090CB2" w:rsidP="00090CB2">
      <w:r>
        <w:t>In this report, we studied air pollution in Chiang Mai, Thailand. The major pollutants are PM2.5 and PM10. The pollutions are high during</w:t>
      </w:r>
      <w:r w:rsidR="00D840BB">
        <w:t xml:space="preserve"> the</w:t>
      </w:r>
      <w:r>
        <w:t xml:space="preserve"> winter season (October – April). Factors contributed to the pollutions level, such as weather patterns, </w:t>
      </w:r>
      <w:r w:rsidR="00D840BB">
        <w:t xml:space="preserve">the </w:t>
      </w:r>
      <w:r>
        <w:t>effect of global warming</w:t>
      </w:r>
      <w:r w:rsidR="00D840BB">
        <w:t>,</w:t>
      </w:r>
      <w:r>
        <w:t xml:space="preserve"> and agricultural burning are considered. </w:t>
      </w:r>
      <w:r w:rsidR="00714DC4">
        <w:t xml:space="preserve"> </w:t>
      </w:r>
    </w:p>
    <w:p w14:paraId="6BEB8C09" w14:textId="466827E9" w:rsidR="00714DC4" w:rsidRDefault="00714DC4" w:rsidP="00090CB2"/>
    <w:p w14:paraId="24CFEC30" w14:textId="6BE7D39E" w:rsidR="00714DC4" w:rsidRDefault="00714DC4" w:rsidP="00090CB2">
      <w:r>
        <w:t xml:space="preserve">The first section of this report provides </w:t>
      </w:r>
      <w:r w:rsidR="00D840BB">
        <w:t xml:space="preserve">a </w:t>
      </w:r>
      <w:r>
        <w:t xml:space="preserve">geographical background </w:t>
      </w:r>
      <w:r w:rsidR="00D840BB">
        <w:t>of</w:t>
      </w:r>
      <w:r>
        <w:t xml:space="preserve"> the Chiang Mai. In section</w:t>
      </w:r>
      <w:r w:rsidR="00EA6FB0">
        <w:t xml:space="preserve"> </w:t>
      </w:r>
      <w:r w:rsidR="00EA6FB0">
        <w:fldChar w:fldCharType="begin"/>
      </w:r>
      <w:r w:rsidR="00EA6FB0">
        <w:instrText xml:space="preserve"> REF _Ref40596623 \n \h </w:instrText>
      </w:r>
      <w:r w:rsidR="00EA6FB0">
        <w:fldChar w:fldCharType="separate"/>
      </w:r>
      <w:r w:rsidR="00D959D6">
        <w:t>2</w:t>
      </w:r>
      <w:r w:rsidR="00EA6FB0">
        <w:fldChar w:fldCharType="end"/>
      </w:r>
      <w:r w:rsidR="00EA6FB0">
        <w:t xml:space="preserve">, we first understand </w:t>
      </w:r>
      <w:r w:rsidR="00D840BB">
        <w:t xml:space="preserve">the </w:t>
      </w:r>
      <w:r w:rsidR="00EA6FB0">
        <w:t>behaviors of different pollutants and their relationship</w:t>
      </w:r>
      <w:r w:rsidR="00D840BB">
        <w:t>s</w:t>
      </w:r>
      <w:r w:rsidR="00EA6FB0">
        <w:t xml:space="preserve">. In section </w:t>
      </w:r>
      <w:r w:rsidR="00EA6FB0">
        <w:fldChar w:fldCharType="begin"/>
      </w:r>
      <w:r w:rsidR="00EA6FB0">
        <w:instrText xml:space="preserve"> REF _Ref40596634 \n \h </w:instrText>
      </w:r>
      <w:r w:rsidR="00EA6FB0">
        <w:fldChar w:fldCharType="separate"/>
      </w:r>
      <w:r w:rsidR="00D959D6">
        <w:t>3</w:t>
      </w:r>
      <w:r w:rsidR="00EA6FB0">
        <w:fldChar w:fldCharType="end"/>
      </w:r>
      <w:r w:rsidR="00EA6FB0">
        <w:t>-</w:t>
      </w:r>
      <w:r w:rsidR="00EA6FB0">
        <w:fldChar w:fldCharType="begin"/>
      </w:r>
      <w:r w:rsidR="00EA6FB0">
        <w:instrText xml:space="preserve"> REF _Ref40596637 \n \h </w:instrText>
      </w:r>
      <w:r w:rsidR="00EA6FB0">
        <w:fldChar w:fldCharType="separate"/>
      </w:r>
      <w:r w:rsidR="00D959D6">
        <w:t>4</w:t>
      </w:r>
      <w:r w:rsidR="00EA6FB0">
        <w:fldChar w:fldCharType="end"/>
      </w:r>
      <w:r>
        <w:t xml:space="preserve">, </w:t>
      </w:r>
      <w:r w:rsidR="00D840BB">
        <w:t xml:space="preserve">the </w:t>
      </w:r>
      <w:r w:rsidR="00EA6FB0">
        <w:t>effect of</w:t>
      </w:r>
      <w:r>
        <w:t xml:space="preserve"> weather pattern</w:t>
      </w:r>
      <w:r w:rsidR="00D840BB">
        <w:t>s</w:t>
      </w:r>
      <w:r w:rsidR="00EA6FB0">
        <w:t xml:space="preserve">, </w:t>
      </w:r>
      <w:r>
        <w:t>fire hotspots</w:t>
      </w:r>
      <w:r w:rsidR="00D840BB">
        <w:t>,</w:t>
      </w:r>
      <w:r w:rsidR="00EA6FB0">
        <w:t xml:space="preserve"> and human activities</w:t>
      </w:r>
      <w:r>
        <w:t xml:space="preserve"> are </w:t>
      </w:r>
      <w:r w:rsidR="004D3156">
        <w:t xml:space="preserve">studied. </w:t>
      </w:r>
      <w:r w:rsidR="00EA6FB0">
        <w:t xml:space="preserve">These sections will serve as a robustness check for our machine learning model. </w:t>
      </w:r>
    </w:p>
    <w:p w14:paraId="6B5FCBF0" w14:textId="551FB185" w:rsidR="004D3156" w:rsidRDefault="004D3156" w:rsidP="00090CB2"/>
    <w:p w14:paraId="3BEA148E" w14:textId="31963E7B" w:rsidR="004D3156" w:rsidRPr="00090CB2" w:rsidRDefault="004D3156" w:rsidP="00090CB2">
      <w:r>
        <w:t xml:space="preserve">The last section provides detail about </w:t>
      </w:r>
      <w:r w:rsidR="00D840BB">
        <w:t xml:space="preserve">the </w:t>
      </w:r>
      <w:r>
        <w:t>definition of AQI, data sources</w:t>
      </w:r>
      <w:r w:rsidR="00D840BB">
        <w:t>,</w:t>
      </w:r>
      <w:r>
        <w:t xml:space="preserve"> and how the data are put together for modeling. </w:t>
      </w:r>
    </w:p>
    <w:p w14:paraId="0196AACA" w14:textId="0C22B1F2" w:rsidR="006335B0" w:rsidRPr="006335B0" w:rsidRDefault="006335B0" w:rsidP="006335B0">
      <w:pPr>
        <w:spacing w:after="200"/>
        <w:rPr>
          <w:rFonts w:asciiTheme="majorHAnsi" w:eastAsiaTheme="majorEastAsia" w:hAnsiTheme="majorHAnsi" w:cstheme="majorBidi"/>
          <w:color w:val="061F57" w:themeColor="text2" w:themeShade="BF"/>
          <w:kern w:val="28"/>
          <w:sz w:val="52"/>
          <w:szCs w:val="32"/>
        </w:rPr>
      </w:pPr>
      <w:r>
        <w:br w:type="page"/>
      </w:r>
    </w:p>
    <w:sdt>
      <w:sdtPr>
        <w:rPr>
          <w:rFonts w:asciiTheme="minorHAnsi" w:eastAsiaTheme="minorEastAsia" w:hAnsiTheme="minorHAnsi" w:cstheme="minorBidi"/>
          <w:b w:val="0"/>
          <w:color w:val="082A75" w:themeColor="text2"/>
          <w:sz w:val="28"/>
          <w:szCs w:val="22"/>
        </w:rPr>
        <w:id w:val="-1994556183"/>
        <w:docPartObj>
          <w:docPartGallery w:val="Table of Contents"/>
          <w:docPartUnique/>
        </w:docPartObj>
      </w:sdtPr>
      <w:sdtEndPr>
        <w:rPr>
          <w:bCs/>
          <w:noProof/>
          <w:sz w:val="24"/>
        </w:rPr>
      </w:sdtEndPr>
      <w:sdtContent>
        <w:p w14:paraId="61EBC460" w14:textId="79E621CE" w:rsidR="006335B0" w:rsidRDefault="006335B0">
          <w:pPr>
            <w:pStyle w:val="TOCHeading"/>
          </w:pPr>
          <w:r>
            <w:t>Contents</w:t>
          </w:r>
        </w:p>
        <w:p w14:paraId="46557B6C" w14:textId="0F316DA7" w:rsidR="00D959D6" w:rsidRDefault="006335B0">
          <w:pPr>
            <w:pStyle w:val="TOC1"/>
            <w:tabs>
              <w:tab w:val="right" w:leader="dot" w:pos="9926"/>
            </w:tabs>
            <w:rPr>
              <w:noProof/>
              <w:color w:val="auto"/>
              <w:sz w:val="22"/>
              <w:szCs w:val="28"/>
              <w:lang w:bidi="th-TH"/>
            </w:rPr>
          </w:pPr>
          <w:r>
            <w:fldChar w:fldCharType="begin"/>
          </w:r>
          <w:r>
            <w:instrText xml:space="preserve"> TOC \o "1-3" \h \z \u </w:instrText>
          </w:r>
          <w:r>
            <w:fldChar w:fldCharType="separate"/>
          </w:r>
          <w:hyperlink r:id="rId9" w:anchor="_Toc41207537" w:history="1">
            <w:r w:rsidR="00D959D6" w:rsidRPr="00F55C1B">
              <w:rPr>
                <w:rStyle w:val="Hyperlink"/>
                <w:noProof/>
              </w:rPr>
              <w:t>Air Pollution in Chiang Mai, Thailand</w:t>
            </w:r>
            <w:r w:rsidR="00D959D6">
              <w:rPr>
                <w:noProof/>
                <w:webHidden/>
              </w:rPr>
              <w:tab/>
            </w:r>
            <w:r w:rsidR="00D959D6">
              <w:rPr>
                <w:noProof/>
                <w:webHidden/>
              </w:rPr>
              <w:fldChar w:fldCharType="begin"/>
            </w:r>
            <w:r w:rsidR="00D959D6">
              <w:rPr>
                <w:noProof/>
                <w:webHidden/>
              </w:rPr>
              <w:instrText xml:space="preserve"> PAGEREF _Toc41207537 \h </w:instrText>
            </w:r>
            <w:r w:rsidR="00D959D6">
              <w:rPr>
                <w:noProof/>
                <w:webHidden/>
              </w:rPr>
            </w:r>
            <w:r w:rsidR="00D959D6">
              <w:rPr>
                <w:noProof/>
                <w:webHidden/>
              </w:rPr>
              <w:fldChar w:fldCharType="separate"/>
            </w:r>
            <w:r w:rsidR="00D959D6">
              <w:rPr>
                <w:noProof/>
                <w:webHidden/>
              </w:rPr>
              <w:t>1</w:t>
            </w:r>
            <w:r w:rsidR="00D959D6">
              <w:rPr>
                <w:noProof/>
                <w:webHidden/>
              </w:rPr>
              <w:fldChar w:fldCharType="end"/>
            </w:r>
          </w:hyperlink>
        </w:p>
        <w:p w14:paraId="586CB79F" w14:textId="712EC6DD" w:rsidR="00D959D6" w:rsidRDefault="00162571">
          <w:pPr>
            <w:pStyle w:val="TOC1"/>
            <w:tabs>
              <w:tab w:val="right" w:leader="dot" w:pos="9926"/>
            </w:tabs>
            <w:rPr>
              <w:noProof/>
              <w:color w:val="auto"/>
              <w:sz w:val="22"/>
              <w:szCs w:val="28"/>
              <w:lang w:bidi="th-TH"/>
            </w:rPr>
          </w:pPr>
          <w:hyperlink w:anchor="_Toc41207538" w:history="1">
            <w:r w:rsidR="00D959D6" w:rsidRPr="00F55C1B">
              <w:rPr>
                <w:rStyle w:val="Hyperlink"/>
                <w:noProof/>
              </w:rPr>
              <w:t>Key Messages</w:t>
            </w:r>
            <w:r w:rsidR="00D959D6">
              <w:rPr>
                <w:noProof/>
                <w:webHidden/>
              </w:rPr>
              <w:tab/>
            </w:r>
            <w:r w:rsidR="00D959D6">
              <w:rPr>
                <w:noProof/>
                <w:webHidden/>
              </w:rPr>
              <w:fldChar w:fldCharType="begin"/>
            </w:r>
            <w:r w:rsidR="00D959D6">
              <w:rPr>
                <w:noProof/>
                <w:webHidden/>
              </w:rPr>
              <w:instrText xml:space="preserve"> PAGEREF _Toc41207538 \h </w:instrText>
            </w:r>
            <w:r w:rsidR="00D959D6">
              <w:rPr>
                <w:noProof/>
                <w:webHidden/>
              </w:rPr>
            </w:r>
            <w:r w:rsidR="00D959D6">
              <w:rPr>
                <w:noProof/>
                <w:webHidden/>
              </w:rPr>
              <w:fldChar w:fldCharType="separate"/>
            </w:r>
            <w:r w:rsidR="00D959D6">
              <w:rPr>
                <w:noProof/>
                <w:webHidden/>
              </w:rPr>
              <w:t>2</w:t>
            </w:r>
            <w:r w:rsidR="00D959D6">
              <w:rPr>
                <w:noProof/>
                <w:webHidden/>
              </w:rPr>
              <w:fldChar w:fldCharType="end"/>
            </w:r>
          </w:hyperlink>
        </w:p>
        <w:p w14:paraId="5DCD4359" w14:textId="4A05AB28" w:rsidR="00D959D6" w:rsidRDefault="00162571">
          <w:pPr>
            <w:pStyle w:val="TOC1"/>
            <w:tabs>
              <w:tab w:val="left" w:pos="440"/>
              <w:tab w:val="right" w:leader="dot" w:pos="9926"/>
            </w:tabs>
            <w:rPr>
              <w:noProof/>
              <w:color w:val="auto"/>
              <w:sz w:val="22"/>
              <w:szCs w:val="28"/>
              <w:lang w:bidi="th-TH"/>
            </w:rPr>
          </w:pPr>
          <w:hyperlink w:anchor="_Toc41207539" w:history="1">
            <w:r w:rsidR="00D959D6" w:rsidRPr="00F55C1B">
              <w:rPr>
                <w:rStyle w:val="Hyperlink"/>
                <w:noProof/>
              </w:rPr>
              <w:t>1</w:t>
            </w:r>
            <w:r w:rsidR="00D959D6">
              <w:rPr>
                <w:noProof/>
                <w:color w:val="auto"/>
                <w:sz w:val="22"/>
                <w:szCs w:val="28"/>
                <w:lang w:bidi="th-TH"/>
              </w:rPr>
              <w:tab/>
            </w:r>
            <w:r w:rsidR="00D959D6" w:rsidRPr="00F55C1B">
              <w:rPr>
                <w:rStyle w:val="Hyperlink"/>
                <w:noProof/>
              </w:rPr>
              <w:t>About Chiang Mai</w:t>
            </w:r>
            <w:r w:rsidR="00D959D6">
              <w:rPr>
                <w:noProof/>
                <w:webHidden/>
              </w:rPr>
              <w:tab/>
            </w:r>
            <w:r w:rsidR="00D959D6">
              <w:rPr>
                <w:noProof/>
                <w:webHidden/>
              </w:rPr>
              <w:fldChar w:fldCharType="begin"/>
            </w:r>
            <w:r w:rsidR="00D959D6">
              <w:rPr>
                <w:noProof/>
                <w:webHidden/>
              </w:rPr>
              <w:instrText xml:space="preserve"> PAGEREF _Toc41207539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269D9F73" w14:textId="128E6BCF" w:rsidR="00D959D6" w:rsidRDefault="00162571">
          <w:pPr>
            <w:pStyle w:val="TOC2"/>
            <w:tabs>
              <w:tab w:val="left" w:pos="880"/>
              <w:tab w:val="right" w:leader="dot" w:pos="9926"/>
            </w:tabs>
            <w:rPr>
              <w:noProof/>
              <w:color w:val="auto"/>
              <w:sz w:val="22"/>
              <w:szCs w:val="28"/>
              <w:lang w:bidi="th-TH"/>
            </w:rPr>
          </w:pPr>
          <w:hyperlink w:anchor="_Toc41207540" w:history="1">
            <w:r w:rsidR="00D959D6" w:rsidRPr="00F55C1B">
              <w:rPr>
                <w:rStyle w:val="Hyperlink"/>
                <w:noProof/>
              </w:rPr>
              <w:t>1.1</w:t>
            </w:r>
            <w:r w:rsidR="00D959D6">
              <w:rPr>
                <w:noProof/>
                <w:color w:val="auto"/>
                <w:sz w:val="22"/>
                <w:szCs w:val="28"/>
                <w:lang w:bidi="th-TH"/>
              </w:rPr>
              <w:tab/>
            </w:r>
            <w:r w:rsidR="00D959D6" w:rsidRPr="00F55C1B">
              <w:rPr>
                <w:rStyle w:val="Hyperlink"/>
                <w:noProof/>
              </w:rPr>
              <w:t>Geography</w:t>
            </w:r>
            <w:r w:rsidR="00D959D6">
              <w:rPr>
                <w:noProof/>
                <w:webHidden/>
              </w:rPr>
              <w:tab/>
            </w:r>
            <w:r w:rsidR="00D959D6">
              <w:rPr>
                <w:noProof/>
                <w:webHidden/>
              </w:rPr>
              <w:fldChar w:fldCharType="begin"/>
            </w:r>
            <w:r w:rsidR="00D959D6">
              <w:rPr>
                <w:noProof/>
                <w:webHidden/>
              </w:rPr>
              <w:instrText xml:space="preserve"> PAGEREF _Toc41207540 \h </w:instrText>
            </w:r>
            <w:r w:rsidR="00D959D6">
              <w:rPr>
                <w:noProof/>
                <w:webHidden/>
              </w:rPr>
            </w:r>
            <w:r w:rsidR="00D959D6">
              <w:rPr>
                <w:noProof/>
                <w:webHidden/>
              </w:rPr>
              <w:fldChar w:fldCharType="separate"/>
            </w:r>
            <w:r w:rsidR="00D959D6">
              <w:rPr>
                <w:noProof/>
                <w:webHidden/>
              </w:rPr>
              <w:t>6</w:t>
            </w:r>
            <w:r w:rsidR="00D959D6">
              <w:rPr>
                <w:noProof/>
                <w:webHidden/>
              </w:rPr>
              <w:fldChar w:fldCharType="end"/>
            </w:r>
          </w:hyperlink>
        </w:p>
        <w:p w14:paraId="07FACAC2" w14:textId="041C0030" w:rsidR="00D959D6" w:rsidRDefault="00162571">
          <w:pPr>
            <w:pStyle w:val="TOC2"/>
            <w:tabs>
              <w:tab w:val="left" w:pos="880"/>
              <w:tab w:val="right" w:leader="dot" w:pos="9926"/>
            </w:tabs>
            <w:rPr>
              <w:noProof/>
              <w:color w:val="auto"/>
              <w:sz w:val="22"/>
              <w:szCs w:val="28"/>
              <w:lang w:bidi="th-TH"/>
            </w:rPr>
          </w:pPr>
          <w:hyperlink w:anchor="_Toc41207541" w:history="1">
            <w:r w:rsidR="00D959D6" w:rsidRPr="00F55C1B">
              <w:rPr>
                <w:rStyle w:val="Hyperlink"/>
                <w:noProof/>
              </w:rPr>
              <w:t>1.2</w:t>
            </w:r>
            <w:r w:rsidR="00D959D6">
              <w:rPr>
                <w:noProof/>
                <w:color w:val="auto"/>
                <w:sz w:val="22"/>
                <w:szCs w:val="28"/>
                <w:lang w:bidi="th-TH"/>
              </w:rPr>
              <w:tab/>
            </w:r>
            <w:r w:rsidR="00D959D6" w:rsidRPr="00F55C1B">
              <w:rPr>
                <w:rStyle w:val="Hyperlink"/>
                <w:noProof/>
              </w:rPr>
              <w:t>Pollution Monitoring Stations</w:t>
            </w:r>
            <w:r w:rsidR="00D959D6">
              <w:rPr>
                <w:noProof/>
                <w:webHidden/>
              </w:rPr>
              <w:tab/>
            </w:r>
            <w:r w:rsidR="00D959D6">
              <w:rPr>
                <w:noProof/>
                <w:webHidden/>
              </w:rPr>
              <w:fldChar w:fldCharType="begin"/>
            </w:r>
            <w:r w:rsidR="00D959D6">
              <w:rPr>
                <w:noProof/>
                <w:webHidden/>
              </w:rPr>
              <w:instrText xml:space="preserve"> PAGEREF _Toc41207541 \h </w:instrText>
            </w:r>
            <w:r w:rsidR="00D959D6">
              <w:rPr>
                <w:noProof/>
                <w:webHidden/>
              </w:rPr>
            </w:r>
            <w:r w:rsidR="00D959D6">
              <w:rPr>
                <w:noProof/>
                <w:webHidden/>
              </w:rPr>
              <w:fldChar w:fldCharType="separate"/>
            </w:r>
            <w:r w:rsidR="00D959D6">
              <w:rPr>
                <w:noProof/>
                <w:webHidden/>
              </w:rPr>
              <w:t>7</w:t>
            </w:r>
            <w:r w:rsidR="00D959D6">
              <w:rPr>
                <w:noProof/>
                <w:webHidden/>
              </w:rPr>
              <w:fldChar w:fldCharType="end"/>
            </w:r>
          </w:hyperlink>
        </w:p>
        <w:p w14:paraId="3B412EFF" w14:textId="7431B4B7" w:rsidR="00D959D6" w:rsidRDefault="00162571">
          <w:pPr>
            <w:pStyle w:val="TOC1"/>
            <w:tabs>
              <w:tab w:val="left" w:pos="440"/>
              <w:tab w:val="right" w:leader="dot" w:pos="9926"/>
            </w:tabs>
            <w:rPr>
              <w:noProof/>
              <w:color w:val="auto"/>
              <w:sz w:val="22"/>
              <w:szCs w:val="28"/>
              <w:lang w:bidi="th-TH"/>
            </w:rPr>
          </w:pPr>
          <w:hyperlink w:anchor="_Toc41207542" w:history="1">
            <w:r w:rsidR="00D959D6" w:rsidRPr="00F55C1B">
              <w:rPr>
                <w:rStyle w:val="Hyperlink"/>
                <w:noProof/>
              </w:rPr>
              <w:t>2</w:t>
            </w:r>
            <w:r w:rsidR="00D959D6">
              <w:rPr>
                <w:noProof/>
                <w:color w:val="auto"/>
                <w:sz w:val="22"/>
                <w:szCs w:val="28"/>
                <w:lang w:bidi="th-TH"/>
              </w:rPr>
              <w:tab/>
            </w:r>
            <w:r w:rsidR="00D959D6" w:rsidRPr="00F55C1B">
              <w:rPr>
                <w:rStyle w:val="Hyperlink"/>
                <w:noProof/>
              </w:rPr>
              <w:t>Air Pollutions Data</w:t>
            </w:r>
            <w:r w:rsidR="00D959D6">
              <w:rPr>
                <w:noProof/>
                <w:webHidden/>
              </w:rPr>
              <w:tab/>
            </w:r>
            <w:r w:rsidR="00D959D6">
              <w:rPr>
                <w:noProof/>
                <w:webHidden/>
              </w:rPr>
              <w:fldChar w:fldCharType="begin"/>
            </w:r>
            <w:r w:rsidR="00D959D6">
              <w:rPr>
                <w:noProof/>
                <w:webHidden/>
              </w:rPr>
              <w:instrText xml:space="preserve"> PAGEREF _Toc41207542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4EB4C128" w14:textId="030A98F0" w:rsidR="00D959D6" w:rsidRDefault="00162571">
          <w:pPr>
            <w:pStyle w:val="TOC2"/>
            <w:tabs>
              <w:tab w:val="left" w:pos="880"/>
              <w:tab w:val="right" w:leader="dot" w:pos="9926"/>
            </w:tabs>
            <w:rPr>
              <w:noProof/>
              <w:color w:val="auto"/>
              <w:sz w:val="22"/>
              <w:szCs w:val="28"/>
              <w:lang w:bidi="th-TH"/>
            </w:rPr>
          </w:pPr>
          <w:hyperlink w:anchor="_Toc41207543" w:history="1">
            <w:r w:rsidR="00D959D6" w:rsidRPr="00F55C1B">
              <w:rPr>
                <w:rStyle w:val="Hyperlink"/>
                <w:noProof/>
              </w:rPr>
              <w:t>2.1</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3 \h </w:instrText>
            </w:r>
            <w:r w:rsidR="00D959D6">
              <w:rPr>
                <w:noProof/>
                <w:webHidden/>
              </w:rPr>
            </w:r>
            <w:r w:rsidR="00D959D6">
              <w:rPr>
                <w:noProof/>
                <w:webHidden/>
              </w:rPr>
              <w:fldChar w:fldCharType="separate"/>
            </w:r>
            <w:r w:rsidR="00D959D6">
              <w:rPr>
                <w:noProof/>
                <w:webHidden/>
              </w:rPr>
              <w:t>8</w:t>
            </w:r>
            <w:r w:rsidR="00D959D6">
              <w:rPr>
                <w:noProof/>
                <w:webHidden/>
              </w:rPr>
              <w:fldChar w:fldCharType="end"/>
            </w:r>
          </w:hyperlink>
        </w:p>
        <w:p w14:paraId="0762F12E" w14:textId="37AE338F" w:rsidR="00D959D6" w:rsidRDefault="00162571">
          <w:pPr>
            <w:pStyle w:val="TOC1"/>
            <w:tabs>
              <w:tab w:val="right" w:leader="dot" w:pos="9926"/>
            </w:tabs>
            <w:rPr>
              <w:noProof/>
              <w:color w:val="auto"/>
              <w:sz w:val="22"/>
              <w:szCs w:val="28"/>
              <w:lang w:bidi="th-TH"/>
            </w:rPr>
          </w:pPr>
          <w:hyperlink w:anchor="_Toc41207544" w:history="1">
            <w:r w:rsidR="00D959D6">
              <w:rPr>
                <w:noProof/>
                <w:webHidden/>
              </w:rPr>
              <w:tab/>
            </w:r>
            <w:r w:rsidR="00D959D6">
              <w:rPr>
                <w:noProof/>
                <w:webHidden/>
              </w:rPr>
              <w:fldChar w:fldCharType="begin"/>
            </w:r>
            <w:r w:rsidR="00D959D6">
              <w:rPr>
                <w:noProof/>
                <w:webHidden/>
              </w:rPr>
              <w:instrText xml:space="preserve"> PAGEREF _Toc41207544 \h </w:instrText>
            </w:r>
            <w:r w:rsidR="00D959D6">
              <w:rPr>
                <w:noProof/>
                <w:webHidden/>
              </w:rPr>
            </w:r>
            <w:r w:rsidR="00D959D6">
              <w:rPr>
                <w:noProof/>
                <w:webHidden/>
              </w:rPr>
              <w:fldChar w:fldCharType="separate"/>
            </w:r>
            <w:r w:rsidR="00D959D6">
              <w:rPr>
                <w:noProof/>
                <w:webHidden/>
              </w:rPr>
              <w:t>9</w:t>
            </w:r>
            <w:r w:rsidR="00D959D6">
              <w:rPr>
                <w:noProof/>
                <w:webHidden/>
              </w:rPr>
              <w:fldChar w:fldCharType="end"/>
            </w:r>
          </w:hyperlink>
        </w:p>
        <w:p w14:paraId="79CB166C" w14:textId="30FCC2CD" w:rsidR="00D959D6" w:rsidRDefault="00162571">
          <w:pPr>
            <w:pStyle w:val="TOC1"/>
            <w:tabs>
              <w:tab w:val="right" w:leader="dot" w:pos="9926"/>
            </w:tabs>
            <w:rPr>
              <w:noProof/>
              <w:color w:val="auto"/>
              <w:sz w:val="22"/>
              <w:szCs w:val="28"/>
              <w:lang w:bidi="th-TH"/>
            </w:rPr>
          </w:pPr>
          <w:hyperlink w:anchor="_Toc41207545" w:history="1">
            <w:r w:rsidR="00D959D6">
              <w:rPr>
                <w:noProof/>
                <w:webHidden/>
              </w:rPr>
              <w:tab/>
            </w:r>
            <w:r w:rsidR="00D959D6">
              <w:rPr>
                <w:noProof/>
                <w:webHidden/>
              </w:rPr>
              <w:fldChar w:fldCharType="begin"/>
            </w:r>
            <w:r w:rsidR="00D959D6">
              <w:rPr>
                <w:noProof/>
                <w:webHidden/>
              </w:rPr>
              <w:instrText xml:space="preserve"> PAGEREF _Toc41207545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7F282D95" w14:textId="5C4423C1" w:rsidR="00D959D6" w:rsidRDefault="00162571">
          <w:pPr>
            <w:pStyle w:val="TOC2"/>
            <w:tabs>
              <w:tab w:val="left" w:pos="880"/>
              <w:tab w:val="right" w:leader="dot" w:pos="9926"/>
            </w:tabs>
            <w:rPr>
              <w:noProof/>
              <w:color w:val="auto"/>
              <w:sz w:val="22"/>
              <w:szCs w:val="28"/>
              <w:lang w:bidi="th-TH"/>
            </w:rPr>
          </w:pPr>
          <w:hyperlink w:anchor="_Toc41207546" w:history="1">
            <w:r w:rsidR="00D959D6" w:rsidRPr="00F55C1B">
              <w:rPr>
                <w:rStyle w:val="Hyperlink"/>
                <w:noProof/>
              </w:rPr>
              <w:t>2.2</w:t>
            </w:r>
            <w:r w:rsidR="00D959D6">
              <w:rPr>
                <w:noProof/>
                <w:color w:val="auto"/>
                <w:sz w:val="22"/>
                <w:szCs w:val="28"/>
                <w:lang w:bidi="th-TH"/>
              </w:rPr>
              <w:tab/>
            </w:r>
            <w:r w:rsidR="00D959D6" w:rsidRPr="00F55C1B">
              <w:rPr>
                <w:rStyle w:val="Hyperlink"/>
                <w:noProof/>
              </w:rPr>
              <w:t>Winter Season</w:t>
            </w:r>
            <w:r w:rsidR="00D959D6">
              <w:rPr>
                <w:noProof/>
                <w:webHidden/>
              </w:rPr>
              <w:tab/>
            </w:r>
            <w:r w:rsidR="00D959D6">
              <w:rPr>
                <w:noProof/>
                <w:webHidden/>
              </w:rPr>
              <w:fldChar w:fldCharType="begin"/>
            </w:r>
            <w:r w:rsidR="00D959D6">
              <w:rPr>
                <w:noProof/>
                <w:webHidden/>
              </w:rPr>
              <w:instrText xml:space="preserve"> PAGEREF _Toc41207546 \h </w:instrText>
            </w:r>
            <w:r w:rsidR="00D959D6">
              <w:rPr>
                <w:noProof/>
                <w:webHidden/>
              </w:rPr>
            </w:r>
            <w:r w:rsidR="00D959D6">
              <w:rPr>
                <w:noProof/>
                <w:webHidden/>
              </w:rPr>
              <w:fldChar w:fldCharType="separate"/>
            </w:r>
            <w:r w:rsidR="00D959D6">
              <w:rPr>
                <w:noProof/>
                <w:webHidden/>
              </w:rPr>
              <w:t>10</w:t>
            </w:r>
            <w:r w:rsidR="00D959D6">
              <w:rPr>
                <w:noProof/>
                <w:webHidden/>
              </w:rPr>
              <w:fldChar w:fldCharType="end"/>
            </w:r>
          </w:hyperlink>
        </w:p>
        <w:p w14:paraId="4369B32D" w14:textId="7CA219AD" w:rsidR="00D959D6" w:rsidRDefault="00162571">
          <w:pPr>
            <w:pStyle w:val="TOC2"/>
            <w:tabs>
              <w:tab w:val="left" w:pos="880"/>
              <w:tab w:val="right" w:leader="dot" w:pos="9926"/>
            </w:tabs>
            <w:rPr>
              <w:noProof/>
              <w:color w:val="auto"/>
              <w:sz w:val="22"/>
              <w:szCs w:val="28"/>
              <w:lang w:bidi="th-TH"/>
            </w:rPr>
          </w:pPr>
          <w:hyperlink w:anchor="_Toc41207547" w:history="1">
            <w:r w:rsidR="00D959D6" w:rsidRPr="00F55C1B">
              <w:rPr>
                <w:rStyle w:val="Hyperlink"/>
                <w:noProof/>
              </w:rPr>
              <w:t>2.3</w:t>
            </w:r>
            <w:r w:rsidR="00D959D6">
              <w:rPr>
                <w:noProof/>
                <w:color w:val="auto"/>
                <w:sz w:val="22"/>
                <w:szCs w:val="28"/>
                <w:lang w:bidi="th-TH"/>
              </w:rPr>
              <w:tab/>
            </w:r>
            <w:r w:rsidR="00D959D6" w:rsidRPr="00F55C1B">
              <w:rPr>
                <w:rStyle w:val="Hyperlink"/>
                <w:noProof/>
              </w:rPr>
              <w:t>Air Pollution Overtime</w:t>
            </w:r>
            <w:r w:rsidR="00D959D6">
              <w:rPr>
                <w:noProof/>
                <w:webHidden/>
              </w:rPr>
              <w:tab/>
            </w:r>
            <w:r w:rsidR="00D959D6">
              <w:rPr>
                <w:noProof/>
                <w:webHidden/>
              </w:rPr>
              <w:fldChar w:fldCharType="begin"/>
            </w:r>
            <w:r w:rsidR="00D959D6">
              <w:rPr>
                <w:noProof/>
                <w:webHidden/>
              </w:rPr>
              <w:instrText xml:space="preserve"> PAGEREF _Toc41207547 \h </w:instrText>
            </w:r>
            <w:r w:rsidR="00D959D6">
              <w:rPr>
                <w:noProof/>
                <w:webHidden/>
              </w:rPr>
            </w:r>
            <w:r w:rsidR="00D959D6">
              <w:rPr>
                <w:noProof/>
                <w:webHidden/>
              </w:rPr>
              <w:fldChar w:fldCharType="separate"/>
            </w:r>
            <w:r w:rsidR="00D959D6">
              <w:rPr>
                <w:noProof/>
                <w:webHidden/>
              </w:rPr>
              <w:t>11</w:t>
            </w:r>
            <w:r w:rsidR="00D959D6">
              <w:rPr>
                <w:noProof/>
                <w:webHidden/>
              </w:rPr>
              <w:fldChar w:fldCharType="end"/>
            </w:r>
          </w:hyperlink>
        </w:p>
        <w:p w14:paraId="490B9D8A" w14:textId="2CEF93B3" w:rsidR="00D959D6" w:rsidRDefault="00162571">
          <w:pPr>
            <w:pStyle w:val="TOC2"/>
            <w:tabs>
              <w:tab w:val="left" w:pos="880"/>
              <w:tab w:val="right" w:leader="dot" w:pos="9926"/>
            </w:tabs>
            <w:rPr>
              <w:noProof/>
              <w:color w:val="auto"/>
              <w:sz w:val="22"/>
              <w:szCs w:val="28"/>
              <w:lang w:bidi="th-TH"/>
            </w:rPr>
          </w:pPr>
          <w:hyperlink w:anchor="_Toc41207548" w:history="1">
            <w:r w:rsidR="00D959D6" w:rsidRPr="00F55C1B">
              <w:rPr>
                <w:rStyle w:val="Hyperlink"/>
                <w:noProof/>
              </w:rPr>
              <w:t>2.4</w:t>
            </w:r>
            <w:r w:rsidR="00D959D6">
              <w:rPr>
                <w:noProof/>
                <w:color w:val="auto"/>
                <w:sz w:val="22"/>
                <w:szCs w:val="28"/>
                <w:lang w:bidi="th-TH"/>
              </w:rPr>
              <w:tab/>
            </w:r>
            <w:r w:rsidR="00D959D6" w:rsidRPr="00F55C1B">
              <w:rPr>
                <w:rStyle w:val="Hyperlink"/>
                <w:noProof/>
              </w:rPr>
              <w:t>Correlation Between Pollutants</w:t>
            </w:r>
            <w:r w:rsidR="00D959D6">
              <w:rPr>
                <w:noProof/>
                <w:webHidden/>
              </w:rPr>
              <w:tab/>
            </w:r>
            <w:r w:rsidR="00D959D6">
              <w:rPr>
                <w:noProof/>
                <w:webHidden/>
              </w:rPr>
              <w:fldChar w:fldCharType="begin"/>
            </w:r>
            <w:r w:rsidR="00D959D6">
              <w:rPr>
                <w:noProof/>
                <w:webHidden/>
              </w:rPr>
              <w:instrText xml:space="preserve"> PAGEREF _Toc41207548 \h </w:instrText>
            </w:r>
            <w:r w:rsidR="00D959D6">
              <w:rPr>
                <w:noProof/>
                <w:webHidden/>
              </w:rPr>
            </w:r>
            <w:r w:rsidR="00D959D6">
              <w:rPr>
                <w:noProof/>
                <w:webHidden/>
              </w:rPr>
              <w:fldChar w:fldCharType="separate"/>
            </w:r>
            <w:r w:rsidR="00D959D6">
              <w:rPr>
                <w:noProof/>
                <w:webHidden/>
              </w:rPr>
              <w:t>12</w:t>
            </w:r>
            <w:r w:rsidR="00D959D6">
              <w:rPr>
                <w:noProof/>
                <w:webHidden/>
              </w:rPr>
              <w:fldChar w:fldCharType="end"/>
            </w:r>
          </w:hyperlink>
        </w:p>
        <w:p w14:paraId="5DA788F4" w14:textId="10540DB1" w:rsidR="00D959D6" w:rsidRDefault="00162571">
          <w:pPr>
            <w:pStyle w:val="TOC1"/>
            <w:tabs>
              <w:tab w:val="left" w:pos="440"/>
              <w:tab w:val="right" w:leader="dot" w:pos="9926"/>
            </w:tabs>
            <w:rPr>
              <w:noProof/>
              <w:color w:val="auto"/>
              <w:sz w:val="22"/>
              <w:szCs w:val="28"/>
              <w:lang w:bidi="th-TH"/>
            </w:rPr>
          </w:pPr>
          <w:hyperlink w:anchor="_Toc41207549" w:history="1">
            <w:r w:rsidR="00D959D6" w:rsidRPr="00F55C1B">
              <w:rPr>
                <w:rStyle w:val="Hyperlink"/>
                <w:noProof/>
              </w:rPr>
              <w:t>3</w:t>
            </w:r>
            <w:r w:rsidR="00D959D6">
              <w:rPr>
                <w:noProof/>
                <w:color w:val="auto"/>
                <w:sz w:val="22"/>
                <w:szCs w:val="28"/>
                <w:lang w:bidi="th-TH"/>
              </w:rPr>
              <w:tab/>
            </w:r>
            <w:r w:rsidR="00D959D6" w:rsidRPr="00F55C1B">
              <w:rPr>
                <w:rStyle w:val="Hyperlink"/>
                <w:noProof/>
              </w:rPr>
              <w:t>Effect of Weather Pattern</w:t>
            </w:r>
            <w:r w:rsidR="00D959D6">
              <w:rPr>
                <w:noProof/>
                <w:webHidden/>
              </w:rPr>
              <w:tab/>
            </w:r>
            <w:r w:rsidR="00D959D6">
              <w:rPr>
                <w:noProof/>
                <w:webHidden/>
              </w:rPr>
              <w:fldChar w:fldCharType="begin"/>
            </w:r>
            <w:r w:rsidR="00D959D6">
              <w:rPr>
                <w:noProof/>
                <w:webHidden/>
              </w:rPr>
              <w:instrText xml:space="preserve"> PAGEREF _Toc41207549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7F3DDFF7" w14:textId="1798E1AF" w:rsidR="00D959D6" w:rsidRDefault="00162571">
          <w:pPr>
            <w:pStyle w:val="TOC2"/>
            <w:tabs>
              <w:tab w:val="left" w:pos="880"/>
              <w:tab w:val="right" w:leader="dot" w:pos="9926"/>
            </w:tabs>
            <w:rPr>
              <w:noProof/>
              <w:color w:val="auto"/>
              <w:sz w:val="22"/>
              <w:szCs w:val="28"/>
              <w:lang w:bidi="th-TH"/>
            </w:rPr>
          </w:pPr>
          <w:hyperlink w:anchor="_Toc41207550" w:history="1">
            <w:r w:rsidR="00D959D6" w:rsidRPr="00F55C1B">
              <w:rPr>
                <w:rStyle w:val="Hyperlink"/>
                <w:noProof/>
              </w:rPr>
              <w:t>3.1</w:t>
            </w:r>
            <w:r w:rsidR="00D959D6">
              <w:rPr>
                <w:noProof/>
                <w:color w:val="auto"/>
                <w:sz w:val="22"/>
                <w:szCs w:val="28"/>
                <w:lang w:bidi="th-TH"/>
              </w:rPr>
              <w:tab/>
            </w:r>
            <w:r w:rsidR="00D959D6" w:rsidRPr="00F55C1B">
              <w:rPr>
                <w:rStyle w:val="Hyperlink"/>
                <w:noProof/>
              </w:rPr>
              <w:t>Effect of Temperature</w:t>
            </w:r>
            <w:r w:rsidR="00D959D6">
              <w:rPr>
                <w:noProof/>
                <w:webHidden/>
              </w:rPr>
              <w:tab/>
            </w:r>
            <w:r w:rsidR="00D959D6">
              <w:rPr>
                <w:noProof/>
                <w:webHidden/>
              </w:rPr>
              <w:fldChar w:fldCharType="begin"/>
            </w:r>
            <w:r w:rsidR="00D959D6">
              <w:rPr>
                <w:noProof/>
                <w:webHidden/>
              </w:rPr>
              <w:instrText xml:space="preserve"> PAGEREF _Toc41207550 \h </w:instrText>
            </w:r>
            <w:r w:rsidR="00D959D6">
              <w:rPr>
                <w:noProof/>
                <w:webHidden/>
              </w:rPr>
            </w:r>
            <w:r w:rsidR="00D959D6">
              <w:rPr>
                <w:noProof/>
                <w:webHidden/>
              </w:rPr>
              <w:fldChar w:fldCharType="separate"/>
            </w:r>
            <w:r w:rsidR="00D959D6">
              <w:rPr>
                <w:noProof/>
                <w:webHidden/>
              </w:rPr>
              <w:t>13</w:t>
            </w:r>
            <w:r w:rsidR="00D959D6">
              <w:rPr>
                <w:noProof/>
                <w:webHidden/>
              </w:rPr>
              <w:fldChar w:fldCharType="end"/>
            </w:r>
          </w:hyperlink>
        </w:p>
        <w:p w14:paraId="03C5F315" w14:textId="41E0EDE0" w:rsidR="00D959D6" w:rsidRDefault="00162571">
          <w:pPr>
            <w:pStyle w:val="TOC2"/>
            <w:tabs>
              <w:tab w:val="left" w:pos="880"/>
              <w:tab w:val="right" w:leader="dot" w:pos="9926"/>
            </w:tabs>
            <w:rPr>
              <w:noProof/>
              <w:color w:val="auto"/>
              <w:sz w:val="22"/>
              <w:szCs w:val="28"/>
              <w:lang w:bidi="th-TH"/>
            </w:rPr>
          </w:pPr>
          <w:hyperlink w:anchor="_Toc41207551" w:history="1">
            <w:r w:rsidR="00D959D6" w:rsidRPr="00F55C1B">
              <w:rPr>
                <w:rStyle w:val="Hyperlink"/>
                <w:noProof/>
              </w:rPr>
              <w:t>3.2</w:t>
            </w:r>
            <w:r w:rsidR="00D959D6">
              <w:rPr>
                <w:noProof/>
                <w:color w:val="auto"/>
                <w:sz w:val="22"/>
                <w:szCs w:val="28"/>
                <w:lang w:bidi="th-TH"/>
              </w:rPr>
              <w:tab/>
            </w:r>
            <w:r w:rsidR="00D959D6" w:rsidRPr="00F55C1B">
              <w:rPr>
                <w:rStyle w:val="Hyperlink"/>
                <w:noProof/>
              </w:rPr>
              <w:t>Effect of Wind Direction</w:t>
            </w:r>
            <w:r w:rsidR="00D959D6">
              <w:rPr>
                <w:noProof/>
                <w:webHidden/>
              </w:rPr>
              <w:tab/>
            </w:r>
            <w:r w:rsidR="00D959D6">
              <w:rPr>
                <w:noProof/>
                <w:webHidden/>
              </w:rPr>
              <w:fldChar w:fldCharType="begin"/>
            </w:r>
            <w:r w:rsidR="00D959D6">
              <w:rPr>
                <w:noProof/>
                <w:webHidden/>
              </w:rPr>
              <w:instrText xml:space="preserve"> PAGEREF _Toc41207551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5C0B12EA" w14:textId="59F7EBF5" w:rsidR="00D959D6" w:rsidRDefault="00162571">
          <w:pPr>
            <w:pStyle w:val="TOC1"/>
            <w:tabs>
              <w:tab w:val="left" w:pos="440"/>
              <w:tab w:val="right" w:leader="dot" w:pos="9926"/>
            </w:tabs>
            <w:rPr>
              <w:noProof/>
              <w:color w:val="auto"/>
              <w:sz w:val="22"/>
              <w:szCs w:val="28"/>
              <w:lang w:bidi="th-TH"/>
            </w:rPr>
          </w:pPr>
          <w:hyperlink w:anchor="_Toc41207552" w:history="1">
            <w:r w:rsidR="00D959D6" w:rsidRPr="00F55C1B">
              <w:rPr>
                <w:rStyle w:val="Hyperlink"/>
                <w:noProof/>
              </w:rPr>
              <w:t>4</w:t>
            </w:r>
            <w:r w:rsidR="00D959D6">
              <w:rPr>
                <w:noProof/>
                <w:color w:val="auto"/>
                <w:sz w:val="22"/>
                <w:szCs w:val="28"/>
                <w:lang w:bidi="th-TH"/>
              </w:rPr>
              <w:tab/>
            </w:r>
            <w:r w:rsidR="00D959D6" w:rsidRPr="00F55C1B">
              <w:rPr>
                <w:rStyle w:val="Hyperlink"/>
                <w:noProof/>
              </w:rPr>
              <w:t>Agricultural Burning</w:t>
            </w:r>
            <w:r w:rsidR="00D959D6">
              <w:rPr>
                <w:noProof/>
                <w:webHidden/>
              </w:rPr>
              <w:tab/>
            </w:r>
            <w:r w:rsidR="00D959D6">
              <w:rPr>
                <w:noProof/>
                <w:webHidden/>
              </w:rPr>
              <w:fldChar w:fldCharType="begin"/>
            </w:r>
            <w:r w:rsidR="00D959D6">
              <w:rPr>
                <w:noProof/>
                <w:webHidden/>
              </w:rPr>
              <w:instrText xml:space="preserve"> PAGEREF _Toc41207552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2FE1943E" w14:textId="6BCA01BF" w:rsidR="00D959D6" w:rsidRDefault="00162571">
          <w:pPr>
            <w:pStyle w:val="TOC1"/>
            <w:tabs>
              <w:tab w:val="right" w:leader="dot" w:pos="9926"/>
            </w:tabs>
            <w:rPr>
              <w:noProof/>
              <w:color w:val="auto"/>
              <w:sz w:val="22"/>
              <w:szCs w:val="28"/>
              <w:lang w:bidi="th-TH"/>
            </w:rPr>
          </w:pPr>
          <w:hyperlink w:anchor="_Toc41207553" w:history="1">
            <w:r w:rsidR="00D959D6">
              <w:rPr>
                <w:noProof/>
                <w:webHidden/>
              </w:rPr>
              <w:tab/>
            </w:r>
            <w:r w:rsidR="00D959D6">
              <w:rPr>
                <w:noProof/>
                <w:webHidden/>
              </w:rPr>
              <w:fldChar w:fldCharType="begin"/>
            </w:r>
            <w:r w:rsidR="00D959D6">
              <w:rPr>
                <w:noProof/>
                <w:webHidden/>
              </w:rPr>
              <w:instrText xml:space="preserve"> PAGEREF _Toc41207553 \h </w:instrText>
            </w:r>
            <w:r w:rsidR="00D959D6">
              <w:rPr>
                <w:noProof/>
                <w:webHidden/>
              </w:rPr>
            </w:r>
            <w:r w:rsidR="00D959D6">
              <w:rPr>
                <w:noProof/>
                <w:webHidden/>
              </w:rPr>
              <w:fldChar w:fldCharType="separate"/>
            </w:r>
            <w:r w:rsidR="00D959D6">
              <w:rPr>
                <w:noProof/>
                <w:webHidden/>
              </w:rPr>
              <w:t>14</w:t>
            </w:r>
            <w:r w:rsidR="00D959D6">
              <w:rPr>
                <w:noProof/>
                <w:webHidden/>
              </w:rPr>
              <w:fldChar w:fldCharType="end"/>
            </w:r>
          </w:hyperlink>
        </w:p>
        <w:p w14:paraId="7C00E450" w14:textId="3FB1DCF8" w:rsidR="00D959D6" w:rsidRDefault="00162571">
          <w:pPr>
            <w:pStyle w:val="TOC1"/>
            <w:tabs>
              <w:tab w:val="right" w:leader="dot" w:pos="9926"/>
            </w:tabs>
            <w:rPr>
              <w:noProof/>
              <w:color w:val="auto"/>
              <w:sz w:val="22"/>
              <w:szCs w:val="28"/>
              <w:lang w:bidi="th-TH"/>
            </w:rPr>
          </w:pPr>
          <w:hyperlink w:anchor="_Toc41207554" w:history="1">
            <w:r w:rsidR="00D959D6">
              <w:rPr>
                <w:noProof/>
                <w:webHidden/>
              </w:rPr>
              <w:tab/>
            </w:r>
            <w:r w:rsidR="00D959D6">
              <w:rPr>
                <w:noProof/>
                <w:webHidden/>
              </w:rPr>
              <w:fldChar w:fldCharType="begin"/>
            </w:r>
            <w:r w:rsidR="00D959D6">
              <w:rPr>
                <w:noProof/>
                <w:webHidden/>
              </w:rPr>
              <w:instrText xml:space="preserve"> PAGEREF _Toc41207554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43D071" w14:textId="7F755CEE" w:rsidR="00D959D6" w:rsidRDefault="00162571">
          <w:pPr>
            <w:pStyle w:val="TOC1"/>
            <w:tabs>
              <w:tab w:val="left" w:pos="440"/>
              <w:tab w:val="right" w:leader="dot" w:pos="9926"/>
            </w:tabs>
            <w:rPr>
              <w:noProof/>
              <w:color w:val="auto"/>
              <w:sz w:val="22"/>
              <w:szCs w:val="28"/>
              <w:lang w:bidi="th-TH"/>
            </w:rPr>
          </w:pPr>
          <w:hyperlink w:anchor="_Toc41207555" w:history="1">
            <w:r w:rsidR="00D959D6" w:rsidRPr="00F55C1B">
              <w:rPr>
                <w:rStyle w:val="Hyperlink"/>
                <w:noProof/>
              </w:rPr>
              <w:t>5</w:t>
            </w:r>
            <w:r w:rsidR="00D959D6">
              <w:rPr>
                <w:noProof/>
                <w:color w:val="auto"/>
                <w:sz w:val="22"/>
                <w:szCs w:val="28"/>
                <w:lang w:bidi="th-TH"/>
              </w:rPr>
              <w:tab/>
            </w:r>
            <w:r w:rsidR="00D959D6" w:rsidRPr="00F55C1B">
              <w:rPr>
                <w:rStyle w:val="Hyperlink"/>
                <w:noProof/>
              </w:rPr>
              <w:t>Technical Details</w:t>
            </w:r>
            <w:r w:rsidR="00D959D6">
              <w:rPr>
                <w:noProof/>
                <w:webHidden/>
              </w:rPr>
              <w:tab/>
            </w:r>
            <w:r w:rsidR="00D959D6">
              <w:rPr>
                <w:noProof/>
                <w:webHidden/>
              </w:rPr>
              <w:fldChar w:fldCharType="begin"/>
            </w:r>
            <w:r w:rsidR="00D959D6">
              <w:rPr>
                <w:noProof/>
                <w:webHidden/>
              </w:rPr>
              <w:instrText xml:space="preserve"> PAGEREF _Toc41207555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49A050CC" w14:textId="56FFE33D" w:rsidR="00D959D6" w:rsidRDefault="00162571">
          <w:pPr>
            <w:pStyle w:val="TOC2"/>
            <w:tabs>
              <w:tab w:val="left" w:pos="880"/>
              <w:tab w:val="right" w:leader="dot" w:pos="9926"/>
            </w:tabs>
            <w:rPr>
              <w:noProof/>
              <w:color w:val="auto"/>
              <w:sz w:val="22"/>
              <w:szCs w:val="28"/>
              <w:lang w:bidi="th-TH"/>
            </w:rPr>
          </w:pPr>
          <w:hyperlink w:anchor="_Toc41207556" w:history="1">
            <w:r w:rsidR="00D959D6" w:rsidRPr="00F55C1B">
              <w:rPr>
                <w:rStyle w:val="Hyperlink"/>
                <w:noProof/>
              </w:rPr>
              <w:t>5.1</w:t>
            </w:r>
            <w:r w:rsidR="00D959D6">
              <w:rPr>
                <w:noProof/>
                <w:color w:val="auto"/>
                <w:sz w:val="22"/>
                <w:szCs w:val="28"/>
                <w:lang w:bidi="th-TH"/>
              </w:rPr>
              <w:tab/>
            </w:r>
            <w:r w:rsidR="00D959D6" w:rsidRPr="00F55C1B">
              <w:rPr>
                <w:rStyle w:val="Hyperlink"/>
                <w:noProof/>
              </w:rPr>
              <w:t>Definitions of AQI</w:t>
            </w:r>
            <w:r w:rsidR="00D959D6">
              <w:rPr>
                <w:noProof/>
                <w:webHidden/>
              </w:rPr>
              <w:tab/>
            </w:r>
            <w:r w:rsidR="00D959D6">
              <w:rPr>
                <w:noProof/>
                <w:webHidden/>
              </w:rPr>
              <w:fldChar w:fldCharType="begin"/>
            </w:r>
            <w:r w:rsidR="00D959D6">
              <w:rPr>
                <w:noProof/>
                <w:webHidden/>
              </w:rPr>
              <w:instrText xml:space="preserve"> PAGEREF _Toc41207556 \h </w:instrText>
            </w:r>
            <w:r w:rsidR="00D959D6">
              <w:rPr>
                <w:noProof/>
                <w:webHidden/>
              </w:rPr>
            </w:r>
            <w:r w:rsidR="00D959D6">
              <w:rPr>
                <w:noProof/>
                <w:webHidden/>
              </w:rPr>
              <w:fldChar w:fldCharType="separate"/>
            </w:r>
            <w:r w:rsidR="00D959D6">
              <w:rPr>
                <w:noProof/>
                <w:webHidden/>
              </w:rPr>
              <w:t>15</w:t>
            </w:r>
            <w:r w:rsidR="00D959D6">
              <w:rPr>
                <w:noProof/>
                <w:webHidden/>
              </w:rPr>
              <w:fldChar w:fldCharType="end"/>
            </w:r>
          </w:hyperlink>
        </w:p>
        <w:p w14:paraId="26488278" w14:textId="46ADB05D" w:rsidR="00D959D6" w:rsidRDefault="00162571">
          <w:pPr>
            <w:pStyle w:val="TOC2"/>
            <w:tabs>
              <w:tab w:val="left" w:pos="880"/>
              <w:tab w:val="right" w:leader="dot" w:pos="9926"/>
            </w:tabs>
            <w:rPr>
              <w:noProof/>
              <w:color w:val="auto"/>
              <w:sz w:val="22"/>
              <w:szCs w:val="28"/>
              <w:lang w:bidi="th-TH"/>
            </w:rPr>
          </w:pPr>
          <w:hyperlink w:anchor="_Toc41207557" w:history="1">
            <w:r w:rsidR="00D959D6" w:rsidRPr="00F55C1B">
              <w:rPr>
                <w:rStyle w:val="Hyperlink"/>
                <w:noProof/>
              </w:rPr>
              <w:t>5.2</w:t>
            </w:r>
            <w:r w:rsidR="00D959D6">
              <w:rPr>
                <w:noProof/>
                <w:color w:val="auto"/>
                <w:sz w:val="22"/>
                <w:szCs w:val="28"/>
                <w:lang w:bidi="th-TH"/>
              </w:rPr>
              <w:tab/>
            </w:r>
            <w:r w:rsidR="00D959D6" w:rsidRPr="00F55C1B">
              <w:rPr>
                <w:rStyle w:val="Hyperlink"/>
                <w:noProof/>
              </w:rPr>
              <w:t>Weather Data</w:t>
            </w:r>
            <w:r w:rsidR="00D959D6">
              <w:rPr>
                <w:noProof/>
                <w:webHidden/>
              </w:rPr>
              <w:tab/>
            </w:r>
            <w:r w:rsidR="00D959D6">
              <w:rPr>
                <w:noProof/>
                <w:webHidden/>
              </w:rPr>
              <w:fldChar w:fldCharType="begin"/>
            </w:r>
            <w:r w:rsidR="00D959D6">
              <w:rPr>
                <w:noProof/>
                <w:webHidden/>
              </w:rPr>
              <w:instrText xml:space="preserve"> PAGEREF _Toc41207557 \h </w:instrText>
            </w:r>
            <w:r w:rsidR="00D959D6">
              <w:rPr>
                <w:noProof/>
                <w:webHidden/>
              </w:rPr>
            </w:r>
            <w:r w:rsidR="00D959D6">
              <w:rPr>
                <w:noProof/>
                <w:webHidden/>
              </w:rPr>
              <w:fldChar w:fldCharType="separate"/>
            </w:r>
            <w:r w:rsidR="00D959D6">
              <w:rPr>
                <w:noProof/>
                <w:webHidden/>
              </w:rPr>
              <w:t>16</w:t>
            </w:r>
            <w:r w:rsidR="00D959D6">
              <w:rPr>
                <w:noProof/>
                <w:webHidden/>
              </w:rPr>
              <w:fldChar w:fldCharType="end"/>
            </w:r>
          </w:hyperlink>
        </w:p>
        <w:p w14:paraId="46C1FFB3" w14:textId="1E84B199" w:rsidR="00D959D6" w:rsidRDefault="00162571">
          <w:pPr>
            <w:pStyle w:val="TOC2"/>
            <w:tabs>
              <w:tab w:val="left" w:pos="880"/>
              <w:tab w:val="right" w:leader="dot" w:pos="9926"/>
            </w:tabs>
            <w:rPr>
              <w:noProof/>
              <w:color w:val="auto"/>
              <w:sz w:val="22"/>
              <w:szCs w:val="28"/>
              <w:lang w:bidi="th-TH"/>
            </w:rPr>
          </w:pPr>
          <w:hyperlink w:anchor="_Toc41207558" w:history="1">
            <w:r w:rsidR="00D959D6" w:rsidRPr="00F55C1B">
              <w:rPr>
                <w:rStyle w:val="Hyperlink"/>
                <w:noProof/>
              </w:rPr>
              <w:t>5.3</w:t>
            </w:r>
            <w:r w:rsidR="00D959D6">
              <w:rPr>
                <w:noProof/>
                <w:color w:val="auto"/>
                <w:sz w:val="22"/>
                <w:szCs w:val="28"/>
                <w:lang w:bidi="th-TH"/>
              </w:rPr>
              <w:tab/>
            </w:r>
            <w:r w:rsidR="00D959D6" w:rsidRPr="00F55C1B">
              <w:rPr>
                <w:rStyle w:val="Hyperlink"/>
                <w:noProof/>
              </w:rPr>
              <w:t>Hotspot Data</w:t>
            </w:r>
            <w:r w:rsidR="00D959D6">
              <w:rPr>
                <w:noProof/>
                <w:webHidden/>
              </w:rPr>
              <w:tab/>
            </w:r>
            <w:r w:rsidR="00D959D6">
              <w:rPr>
                <w:noProof/>
                <w:webHidden/>
              </w:rPr>
              <w:fldChar w:fldCharType="begin"/>
            </w:r>
            <w:r w:rsidR="00D959D6">
              <w:rPr>
                <w:noProof/>
                <w:webHidden/>
              </w:rPr>
              <w:instrText xml:space="preserve"> PAGEREF _Toc41207558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1B7B4228" w14:textId="5C03EFC1" w:rsidR="00D959D6" w:rsidRDefault="00162571">
          <w:pPr>
            <w:pStyle w:val="TOC2"/>
            <w:tabs>
              <w:tab w:val="left" w:pos="880"/>
              <w:tab w:val="right" w:leader="dot" w:pos="9926"/>
            </w:tabs>
            <w:rPr>
              <w:noProof/>
              <w:color w:val="auto"/>
              <w:sz w:val="22"/>
              <w:szCs w:val="28"/>
              <w:lang w:bidi="th-TH"/>
            </w:rPr>
          </w:pPr>
          <w:hyperlink w:anchor="_Toc41207559" w:history="1">
            <w:r w:rsidR="00D959D6" w:rsidRPr="00F55C1B">
              <w:rPr>
                <w:rStyle w:val="Hyperlink"/>
                <w:noProof/>
              </w:rPr>
              <w:t>5.4</w:t>
            </w:r>
            <w:r w:rsidR="00D959D6">
              <w:rPr>
                <w:noProof/>
                <w:color w:val="auto"/>
                <w:sz w:val="22"/>
                <w:szCs w:val="28"/>
                <w:lang w:bidi="th-TH"/>
              </w:rPr>
              <w:tab/>
            </w:r>
            <w:r w:rsidR="00D959D6" w:rsidRPr="00F55C1B">
              <w:rPr>
                <w:rStyle w:val="Hyperlink"/>
                <w:noProof/>
              </w:rPr>
              <w:t>Other Data</w:t>
            </w:r>
            <w:r w:rsidR="00D959D6">
              <w:rPr>
                <w:noProof/>
                <w:webHidden/>
              </w:rPr>
              <w:tab/>
            </w:r>
            <w:r w:rsidR="00D959D6">
              <w:rPr>
                <w:noProof/>
                <w:webHidden/>
              </w:rPr>
              <w:fldChar w:fldCharType="begin"/>
            </w:r>
            <w:r w:rsidR="00D959D6">
              <w:rPr>
                <w:noProof/>
                <w:webHidden/>
              </w:rPr>
              <w:instrText xml:space="preserve"> PAGEREF _Toc41207559 \h </w:instrText>
            </w:r>
            <w:r w:rsidR="00D959D6">
              <w:rPr>
                <w:noProof/>
                <w:webHidden/>
              </w:rPr>
            </w:r>
            <w:r w:rsidR="00D959D6">
              <w:rPr>
                <w:noProof/>
                <w:webHidden/>
              </w:rPr>
              <w:fldChar w:fldCharType="separate"/>
            </w:r>
            <w:r w:rsidR="00D959D6">
              <w:rPr>
                <w:noProof/>
                <w:webHidden/>
              </w:rPr>
              <w:t>17</w:t>
            </w:r>
            <w:r w:rsidR="00D959D6">
              <w:rPr>
                <w:noProof/>
                <w:webHidden/>
              </w:rPr>
              <w:fldChar w:fldCharType="end"/>
            </w:r>
          </w:hyperlink>
        </w:p>
        <w:p w14:paraId="2CD987CB" w14:textId="62A5C0FC" w:rsidR="006335B0" w:rsidRDefault="006335B0">
          <w:r>
            <w:rPr>
              <w:bCs/>
              <w:noProof/>
            </w:rPr>
            <w:fldChar w:fldCharType="end"/>
          </w:r>
        </w:p>
      </w:sdtContent>
    </w:sdt>
    <w:p w14:paraId="756191AB" w14:textId="5911DDCB" w:rsidR="00826D44" w:rsidRDefault="00826D44">
      <w:pPr>
        <w:pStyle w:val="Subtitle"/>
        <w:framePr w:hSpace="0" w:wrap="auto" w:vAnchor="margin" w:hAnchor="text" w:yAlign="inline"/>
      </w:pPr>
    </w:p>
    <w:p w14:paraId="27386EA4" w14:textId="5B96C7DF" w:rsidR="00727F2D" w:rsidRDefault="00826D44" w:rsidP="006335B0">
      <w:pPr>
        <w:pStyle w:val="Heading1"/>
      </w:pPr>
      <w:r>
        <w:br w:type="page"/>
      </w:r>
      <w:r w:rsidR="00727F2D">
        <w:lastRenderedPageBreak/>
        <w:t xml:space="preserve"> </w:t>
      </w:r>
      <w:bookmarkStart w:id="6" w:name="_Toc41207539"/>
      <w:r w:rsidR="00727F2D">
        <w:t>About Chiang Mai</w:t>
      </w:r>
      <w:bookmarkEnd w:id="6"/>
    </w:p>
    <w:p w14:paraId="658FA49D" w14:textId="31B244E3" w:rsidR="006335B0" w:rsidRDefault="006335B0" w:rsidP="006335B0">
      <w:pPr>
        <w:pStyle w:val="Heading2"/>
      </w:pPr>
      <w:r>
        <w:t xml:space="preserve"> </w:t>
      </w:r>
      <w:bookmarkStart w:id="7" w:name="_Toc41207540"/>
      <w:r>
        <w:t>Geography</w:t>
      </w:r>
      <w:bookmarkEnd w:id="7"/>
    </w:p>
    <w:p w14:paraId="69C53822" w14:textId="13941229" w:rsidR="006C5FE0" w:rsidRPr="00117BC3" w:rsidRDefault="00117BC3" w:rsidP="00117BC3">
      <w:pPr>
        <w:rPr>
          <w:lang w:bidi="th-TH"/>
        </w:rPr>
      </w:pPr>
      <w:r>
        <w:t>Chiang Mai</w:t>
      </w:r>
      <w:r w:rsidRPr="00AA7443">
        <w:rPr>
          <w:rFonts w:cstheme="minorHAnsi"/>
        </w:rPr>
        <w:t xml:space="preserve"> </w:t>
      </w:r>
      <w:r w:rsidR="00824E6D">
        <w:rPr>
          <w:rFonts w:eastAsia="Malgun Gothic" w:cstheme="minorHAnsi"/>
          <w:lang w:eastAsia="ko-KR"/>
        </w:rPr>
        <w:t xml:space="preserve">is </w:t>
      </w:r>
      <w:r>
        <w:t>one of the biggest cit</w:t>
      </w:r>
      <w:r w:rsidR="00D840BB">
        <w:t>ies</w:t>
      </w:r>
      <w:r>
        <w:t xml:space="preserve"> in the northern part of Thailand. </w:t>
      </w:r>
      <w:r w:rsidR="00824E6D">
        <w:t xml:space="preserve">It </w:t>
      </w:r>
      <w:r>
        <w:t xml:space="preserve">also shares </w:t>
      </w:r>
      <w:r w:rsidR="00D840BB">
        <w:t xml:space="preserve">a </w:t>
      </w:r>
      <w:r>
        <w:t xml:space="preserve">border with </w:t>
      </w:r>
      <w:r w:rsidRPr="00117BC3">
        <w:t>Myanmar</w:t>
      </w:r>
      <w:r>
        <w:t xml:space="preserve"> in the northwestern direction</w:t>
      </w:r>
      <w:r>
        <w:rPr>
          <w:lang w:bidi="th-TH"/>
        </w:rPr>
        <w:t>.</w:t>
      </w:r>
      <w:r w:rsidR="00E07707">
        <w:rPr>
          <w:lang w:bidi="th-TH"/>
        </w:rPr>
        <w:t xml:space="preserve"> Laos is </w:t>
      </w:r>
      <w:r w:rsidR="00824E6D">
        <w:rPr>
          <w:lang w:bidi="th-TH"/>
        </w:rPr>
        <w:t xml:space="preserve">on the northeast side </w:t>
      </w:r>
      <w:r w:rsidR="00E07707">
        <w:rPr>
          <w:lang w:bidi="th-TH"/>
        </w:rPr>
        <w:t>. China is in the north with Yunan as the nearest big city. These neighbor</w:t>
      </w:r>
      <w:r w:rsidR="00824E6D">
        <w:rPr>
          <w:lang w:bidi="th-TH"/>
        </w:rPr>
        <w:t>ing</w:t>
      </w:r>
      <w:r w:rsidR="00E07707">
        <w:rPr>
          <w:lang w:bidi="th-TH"/>
        </w:rPr>
        <w:t xml:space="preserve"> countries still practice agricultural burning, which </w:t>
      </w:r>
      <w:r w:rsidR="00824E6D">
        <w:rPr>
          <w:lang w:bidi="th-TH"/>
        </w:rPr>
        <w:t xml:space="preserve">is suspected as </w:t>
      </w:r>
      <w:r w:rsidR="00E07707">
        <w:rPr>
          <w:lang w:bidi="th-TH"/>
        </w:rPr>
        <w:t>a contribut</w:t>
      </w:r>
      <w:r w:rsidR="00D840BB">
        <w:rPr>
          <w:lang w:bidi="th-TH"/>
        </w:rPr>
        <w:t>ing</w:t>
      </w:r>
      <w:r w:rsidR="00E07707">
        <w:rPr>
          <w:lang w:bidi="th-TH"/>
        </w:rPr>
        <w:t xml:space="preserve"> factor </w:t>
      </w:r>
      <w:r w:rsidR="00824E6D">
        <w:rPr>
          <w:lang w:bidi="th-TH"/>
        </w:rPr>
        <w:t xml:space="preserve">to </w:t>
      </w:r>
      <w:r w:rsidR="00E07707">
        <w:rPr>
          <w:lang w:bidi="th-TH"/>
        </w:rPr>
        <w:t xml:space="preserve">air pollution. </w:t>
      </w:r>
    </w:p>
    <w:p w14:paraId="6EE59511" w14:textId="7BDEDCFD" w:rsidR="004D3156" w:rsidRDefault="004D3156" w:rsidP="004D3156">
      <w:pPr>
        <w:keepNext/>
      </w:pPr>
      <w:r>
        <w:rPr>
          <w:noProof/>
        </w:rPr>
        <w:drawing>
          <wp:inline distT="0" distB="0" distL="0" distR="0" wp14:anchorId="25E998D1" wp14:editId="1101D04B">
            <wp:extent cx="4572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DC3EA66" w14:textId="09A43679" w:rsidR="00273B1F" w:rsidRDefault="004D3156" w:rsidP="004D3156">
      <w:pPr>
        <w:pStyle w:val="Caption"/>
      </w:pPr>
      <w:bookmarkStart w:id="8" w:name="_Ref40605335"/>
      <w:r>
        <w:t xml:space="preserve">Figure </w:t>
      </w:r>
      <w:fldSimple w:instr=" SEQ Figure \* ARABIC ">
        <w:r w:rsidR="000A44DF">
          <w:rPr>
            <w:noProof/>
          </w:rPr>
          <w:t>1</w:t>
        </w:r>
      </w:fldSimple>
      <w:bookmarkEnd w:id="8"/>
      <w:r>
        <w:t xml:space="preserve">: map of Chiang Mai </w:t>
      </w:r>
      <w:r w:rsidR="00A37D9F">
        <w:t xml:space="preserve">with </w:t>
      </w:r>
      <w:r w:rsidR="00E9132B">
        <w:t>nearby</w:t>
      </w:r>
      <w:r w:rsidR="00A37D9F">
        <w:t xml:space="preserve"> </w:t>
      </w:r>
      <w:r>
        <w:t>industrial complex and power plants</w:t>
      </w:r>
      <w:r w:rsidR="005D756B">
        <w:t>, which could potentially generate pollutions</w:t>
      </w:r>
      <w:r>
        <w:t>.</w:t>
      </w:r>
      <w:r w:rsidR="00E07707">
        <w:t xml:space="preserve"> The dash</w:t>
      </w:r>
      <w:r w:rsidR="00D840BB">
        <w:t>ed</w:t>
      </w:r>
      <w:r w:rsidR="00E07707">
        <w:t xml:space="preserve"> line indicate</w:t>
      </w:r>
      <w:r w:rsidR="00A57335">
        <w:t>s</w:t>
      </w:r>
      <w:r w:rsidR="00E07707">
        <w:t xml:space="preserve"> </w:t>
      </w:r>
      <w:r w:rsidR="00D840BB">
        <w:t xml:space="preserve">the </w:t>
      </w:r>
      <w:r w:rsidR="00E07707">
        <w:t xml:space="preserve">Thailand-Myanmar border. </w:t>
      </w:r>
    </w:p>
    <w:p w14:paraId="6BD5F928" w14:textId="5B47CB6A" w:rsidR="006C5FE0" w:rsidRDefault="00824E6D" w:rsidP="002B034C">
      <w:pPr>
        <w:rPr>
          <w:lang w:bidi="th-TH"/>
        </w:rPr>
      </w:pPr>
      <w:r>
        <w:fldChar w:fldCharType="begin"/>
      </w:r>
      <w:r>
        <w:instrText xml:space="preserve"> REF _Ref40605335 \h </w:instrText>
      </w:r>
      <w:r>
        <w:fldChar w:fldCharType="separate"/>
      </w:r>
      <w:r>
        <w:t xml:space="preserve">Figure </w:t>
      </w:r>
      <w:r>
        <w:rPr>
          <w:noProof/>
        </w:rPr>
        <w:t>1</w:t>
      </w:r>
      <w:r>
        <w:fldChar w:fldCharType="end"/>
      </w:r>
      <w:r>
        <w:t xml:space="preserve"> shows a map of Chiang Mai and the surrounding province. </w:t>
      </w:r>
      <w:r w:rsidR="006C5FE0">
        <w:t xml:space="preserve">Notice that Chiang Mai is a valley </w:t>
      </w:r>
      <w:r w:rsidR="007D108F">
        <w:t>enclosed</w:t>
      </w:r>
      <w:r w:rsidR="006C5FE0">
        <w:t xml:space="preserve"> by high </w:t>
      </w:r>
      <w:r w:rsidR="006C5FE0">
        <w:rPr>
          <w:lang w:bidi="th-TH"/>
        </w:rPr>
        <w:t>mountain ranges</w:t>
      </w:r>
      <w:r w:rsidR="007D108F">
        <w:rPr>
          <w:lang w:bidi="th-TH"/>
        </w:rPr>
        <w:t>;</w:t>
      </w:r>
      <w:r w:rsidR="006C5FE0">
        <w:rPr>
          <w:lang w:bidi="th-TH"/>
        </w:rPr>
        <w:t xml:space="preserve"> thus</w:t>
      </w:r>
      <w:r w:rsidR="007D108F">
        <w:rPr>
          <w:lang w:bidi="th-TH"/>
        </w:rPr>
        <w:t>,</w:t>
      </w:r>
      <w:r w:rsidR="006C5FE0">
        <w:rPr>
          <w:lang w:bidi="th-TH"/>
        </w:rPr>
        <w:t xml:space="preserve"> stagnant air and extreme weather patterns could have a multiplication effect on the existing air pollution problems.</w:t>
      </w:r>
    </w:p>
    <w:p w14:paraId="7EEEA880" w14:textId="77777777" w:rsidR="006C5FE0" w:rsidRDefault="006C5FE0" w:rsidP="002B034C">
      <w:pPr>
        <w:rPr>
          <w:lang w:bidi="th-TH"/>
        </w:rPr>
      </w:pPr>
    </w:p>
    <w:p w14:paraId="35DF4651" w14:textId="5788DA52" w:rsidR="006B0CC2" w:rsidRDefault="002B034C" w:rsidP="002B034C">
      <w:pPr>
        <w:rPr>
          <w:ins w:id="9" w:author="Fern" w:date="2020-06-06T10:19:00Z"/>
          <w:lang w:bidi="th-TH"/>
        </w:rPr>
      </w:pPr>
      <w:r>
        <w:t xml:space="preserve">There are four power plants in </w:t>
      </w:r>
      <w:r w:rsidR="007D108F">
        <w:t xml:space="preserve">the neighboring provinces of Chiang Mai </w:t>
      </w:r>
      <w:r w:rsidR="006B0CC2">
        <w:t xml:space="preserve">as shown in </w:t>
      </w:r>
      <w:r w:rsidR="006B0CC2">
        <w:fldChar w:fldCharType="begin"/>
      </w:r>
      <w:r w:rsidR="006B0CC2">
        <w:instrText xml:space="preserve"> REF _Ref40605335 \h </w:instrText>
      </w:r>
      <w:r w:rsidR="006B0CC2">
        <w:fldChar w:fldCharType="separate"/>
      </w:r>
      <w:r w:rsidR="00D959D6">
        <w:t xml:space="preserve">Figure </w:t>
      </w:r>
      <w:r w:rsidR="00D959D6">
        <w:rPr>
          <w:noProof/>
        </w:rPr>
        <w:t>1</w:t>
      </w:r>
      <w:r w:rsidR="006B0CC2">
        <w:fldChar w:fldCharType="end"/>
      </w:r>
      <w:r w:rsidR="007D108F">
        <w:t>, as red dots</w:t>
      </w:r>
      <w:r w:rsidR="006B0CC2">
        <w:t>.</w:t>
      </w:r>
      <w:r>
        <w:t xml:space="preserve"> </w:t>
      </w:r>
      <w:r w:rsidR="0035411C">
        <w:t xml:space="preserve">There is a </w:t>
      </w:r>
      <w:commentRangeStart w:id="10"/>
      <w:r>
        <w:t xml:space="preserve">controversial coal power plant </w:t>
      </w:r>
      <w:commentRangeEnd w:id="10"/>
      <w:r w:rsidR="00FE677D">
        <w:rPr>
          <w:rStyle w:val="CommentReference"/>
        </w:rPr>
        <w:commentReference w:id="10"/>
      </w:r>
      <w:r>
        <w:t>is in Mae Moh, Lampang, which is about 50</w:t>
      </w:r>
      <w:r>
        <w:rPr>
          <w:rFonts w:hint="cs"/>
          <w:cs/>
          <w:lang w:bidi="th-TH"/>
        </w:rPr>
        <w:t xml:space="preserve"> </w:t>
      </w:r>
      <w:r>
        <w:rPr>
          <w:lang w:bidi="th-TH"/>
        </w:rPr>
        <w:t>km</w:t>
      </w:r>
      <w:r w:rsidR="0035411C">
        <w:rPr>
          <w:lang w:bidi="th-TH"/>
        </w:rPr>
        <w:t xml:space="preserve"> southeast of Chia</w:t>
      </w:r>
      <w:r w:rsidR="00BF1CD4">
        <w:rPr>
          <w:lang w:bidi="th-TH"/>
        </w:rPr>
        <w:t>n</w:t>
      </w:r>
      <w:r w:rsidR="0035411C">
        <w:rPr>
          <w:lang w:bidi="th-TH"/>
        </w:rPr>
        <w:t>g Mai</w:t>
      </w:r>
      <w:r>
        <w:rPr>
          <w:lang w:bidi="th-TH"/>
        </w:rPr>
        <w:t xml:space="preserve">. </w:t>
      </w:r>
      <w:r w:rsidR="0035411C">
        <w:rPr>
          <w:lang w:bidi="th-TH"/>
        </w:rPr>
        <w:t xml:space="preserve">This </w:t>
      </w:r>
      <w:commentRangeStart w:id="11"/>
      <w:commentRangeStart w:id="12"/>
      <w:commentRangeEnd w:id="11"/>
      <w:r w:rsidR="00FE677D">
        <w:rPr>
          <w:rStyle w:val="CommentReference"/>
        </w:rPr>
        <w:commentReference w:id="11"/>
      </w:r>
      <w:commentRangeEnd w:id="12"/>
      <w:r w:rsidR="00464C4F">
        <w:rPr>
          <w:rStyle w:val="CommentReference"/>
        </w:rPr>
        <w:commentReference w:id="12"/>
      </w:r>
      <w:r>
        <w:rPr>
          <w:lang w:bidi="th-TH"/>
        </w:rPr>
        <w:t>power plant used to cause air pollution problem</w:t>
      </w:r>
      <w:r w:rsidR="00D840BB">
        <w:rPr>
          <w:lang w:bidi="th-TH"/>
        </w:rPr>
        <w:t>s</w:t>
      </w:r>
      <w:r>
        <w:rPr>
          <w:lang w:bidi="th-TH"/>
        </w:rPr>
        <w:t xml:space="preserve"> especially sulfur dioxide pollutants.  Currently, the Electricity Generating Authority of Thailand states that this </w:t>
      </w:r>
      <w:r>
        <w:rPr>
          <w:lang w:bidi="th-TH"/>
        </w:rPr>
        <w:lastRenderedPageBreak/>
        <w:t xml:space="preserve">problem has been resolved by </w:t>
      </w:r>
      <w:r w:rsidR="00FE677D">
        <w:rPr>
          <w:lang w:bidi="th-TH"/>
        </w:rPr>
        <w:t>installing an air filtration system within the plant in 1995</w:t>
      </w:r>
      <w:r>
        <w:rPr>
          <w:lang w:bidi="th-TH"/>
        </w:rPr>
        <w:t>.</w:t>
      </w:r>
      <w:r w:rsidR="00DB36D1">
        <w:rPr>
          <w:lang w:bidi="th-TH"/>
        </w:rPr>
        <w:t xml:space="preserve"> </w:t>
      </w:r>
      <w:r>
        <w:rPr>
          <w:lang w:bidi="th-TH"/>
        </w:rPr>
        <w:t xml:space="preserve">The other three power plants are oil and natural gas power </w:t>
      </w:r>
      <w:commentRangeStart w:id="13"/>
      <w:commentRangeStart w:id="14"/>
      <w:r>
        <w:rPr>
          <w:lang w:bidi="th-TH"/>
        </w:rPr>
        <w:t>plants</w:t>
      </w:r>
      <w:commentRangeEnd w:id="13"/>
      <w:r w:rsidR="00FE677D">
        <w:rPr>
          <w:rStyle w:val="CommentReference"/>
        </w:rPr>
        <w:commentReference w:id="13"/>
      </w:r>
      <w:commentRangeEnd w:id="14"/>
      <w:r w:rsidR="00464C4F">
        <w:rPr>
          <w:rStyle w:val="CommentReference"/>
        </w:rPr>
        <w:commentReference w:id="14"/>
      </w:r>
      <w:r>
        <w:rPr>
          <w:lang w:bidi="th-TH"/>
        </w:rPr>
        <w:t xml:space="preserve">. </w:t>
      </w:r>
      <w:r w:rsidR="0026310B">
        <w:rPr>
          <w:lang w:bidi="th-TH"/>
        </w:rPr>
        <w:t>These power plants often affect two types of pollutants the SO</w:t>
      </w:r>
      <w:r w:rsidR="0026310B" w:rsidRPr="00BF1CD4">
        <w:rPr>
          <w:vertAlign w:val="subscript"/>
          <w:lang w:bidi="th-TH"/>
        </w:rPr>
        <w:t>2</w:t>
      </w:r>
      <w:r w:rsidR="0026310B">
        <w:rPr>
          <w:lang w:bidi="th-TH"/>
        </w:rPr>
        <w:t xml:space="preserve"> and CO</w:t>
      </w:r>
      <w:ins w:id="15" w:author="Fern" w:date="2020-06-06T10:18:00Z">
        <w:r w:rsidR="00295576">
          <w:rPr>
            <w:lang w:bidi="th-TH"/>
          </w:rPr>
          <w:t xml:space="preserve"> </w:t>
        </w:r>
      </w:ins>
      <w:r w:rsidR="0026310B">
        <w:rPr>
          <w:lang w:bidi="th-TH"/>
        </w:rPr>
        <w:t xml:space="preserve">level. The former is unique to power plants, but the later could be generated by other burning activities. Since the power plants are located on the east and west sides of Chiang Mai, there would be </w:t>
      </w:r>
      <w:r w:rsidR="00BF1CD4">
        <w:rPr>
          <w:lang w:bidi="th-TH"/>
        </w:rPr>
        <w:t xml:space="preserve">a </w:t>
      </w:r>
      <w:r w:rsidR="0026310B">
        <w:rPr>
          <w:lang w:bidi="th-TH"/>
        </w:rPr>
        <w:t xml:space="preserve">relationship between the </w:t>
      </w:r>
      <w:r w:rsidR="0026310B" w:rsidRPr="00BF1CD4">
        <w:rPr>
          <w:lang w:bidi="th-TH"/>
        </w:rPr>
        <w:t>pollutants and the wind direction. As we will see later in the report that this is not the case.</w:t>
      </w:r>
      <w:r w:rsidR="0026310B">
        <w:rPr>
          <w:lang w:bidi="th-TH"/>
        </w:rPr>
        <w:t xml:space="preserve"> </w:t>
      </w:r>
    </w:p>
    <w:p w14:paraId="382C6836" w14:textId="77777777" w:rsidR="00207258" w:rsidRDefault="00207258" w:rsidP="002B034C">
      <w:pPr>
        <w:rPr>
          <w:lang w:bidi="th-TH"/>
        </w:rPr>
      </w:pPr>
    </w:p>
    <w:p w14:paraId="061C5CB9" w14:textId="35224917" w:rsidR="006B0CC2" w:rsidRPr="002B034C" w:rsidRDefault="006B0CC2" w:rsidP="002B034C">
      <w:pPr>
        <w:rPr>
          <w:cs/>
          <w:lang w:bidi="th-TH"/>
        </w:rPr>
      </w:pPr>
      <w:r>
        <w:rPr>
          <w:lang w:bidi="th-TH"/>
        </w:rPr>
        <w:t>The close</w:t>
      </w:r>
      <w:r w:rsidR="00FE677D">
        <w:rPr>
          <w:lang w:bidi="th-TH"/>
        </w:rPr>
        <w:t>s</w:t>
      </w:r>
      <w:r>
        <w:rPr>
          <w:lang w:bidi="th-TH"/>
        </w:rPr>
        <w:t>t industrial complex</w:t>
      </w:r>
      <w:r w:rsidR="00EC44AF">
        <w:rPr>
          <w:lang w:bidi="th-TH"/>
        </w:rPr>
        <w:t xml:space="preserve"> from downtown Chiang Mai</w:t>
      </w:r>
      <w:r>
        <w:rPr>
          <w:lang w:bidi="th-TH"/>
        </w:rPr>
        <w:t xml:space="preserve"> is</w:t>
      </w:r>
      <w:r w:rsidR="00EC44AF">
        <w:rPr>
          <w:lang w:bidi="th-TH"/>
        </w:rPr>
        <w:t xml:space="preserve"> 25 km away</w:t>
      </w:r>
      <w:r w:rsidR="00207258">
        <w:rPr>
          <w:lang w:bidi="th-TH"/>
        </w:rPr>
        <w:t xml:space="preserve"> in the southern direction</w:t>
      </w:r>
      <w:r w:rsidR="00EC44AF">
        <w:rPr>
          <w:lang w:bidi="th-TH"/>
        </w:rPr>
        <w:t>,</w:t>
      </w:r>
      <w:r>
        <w:rPr>
          <w:lang w:bidi="th-TH"/>
        </w:rPr>
        <w:t xml:space="preserve"> shown as a blue dot in </w:t>
      </w:r>
      <w:r>
        <w:fldChar w:fldCharType="begin"/>
      </w:r>
      <w:r>
        <w:instrText xml:space="preserve"> REF _Ref40605335 \h </w:instrText>
      </w:r>
      <w:r>
        <w:fldChar w:fldCharType="separate"/>
      </w:r>
      <w:r w:rsidR="00D959D6">
        <w:t xml:space="preserve">Figure </w:t>
      </w:r>
      <w:r w:rsidR="00D959D6">
        <w:rPr>
          <w:noProof/>
        </w:rPr>
        <w:t>1</w:t>
      </w:r>
      <w:r>
        <w:fldChar w:fldCharType="end"/>
      </w:r>
      <w:r>
        <w:t xml:space="preserve">. </w:t>
      </w:r>
      <w:r w:rsidR="00EC44AF">
        <w:t>Many industries are concentrated in this complex, including food, sugar, jewelry</w:t>
      </w:r>
      <w:r w:rsidR="00BF1CD4">
        <w:t>,</w:t>
      </w:r>
      <w:r w:rsidR="00EC44AF">
        <w:t xml:space="preserve"> and electronics.</w:t>
      </w:r>
      <w:r w:rsidR="00BF1CD4">
        <w:t xml:space="preserve"> </w:t>
      </w:r>
      <w:r w:rsidR="00207258">
        <w:t>Again, if the industrial complex are the source of air pollution, the wind direction from the south would increase the air pollution, which is not the case here</w:t>
      </w:r>
      <w:ins w:id="16" w:author="Fern" w:date="2020-06-06T10:19:00Z">
        <w:r w:rsidR="00207258">
          <w:t xml:space="preserve">. </w:t>
        </w:r>
      </w:ins>
    </w:p>
    <w:p w14:paraId="361CE8C5" w14:textId="5C4639E6" w:rsidR="00273B1F" w:rsidRPr="00273B1F" w:rsidRDefault="008839AC" w:rsidP="00273B1F">
      <w:r>
        <w:t xml:space="preserve"> </w:t>
      </w:r>
    </w:p>
    <w:p w14:paraId="60515CD3" w14:textId="098C2A44" w:rsidR="006335B0" w:rsidRDefault="00BE5AD0" w:rsidP="006335B0">
      <w:pPr>
        <w:pStyle w:val="Heading2"/>
      </w:pPr>
      <w:r>
        <w:t xml:space="preserve"> </w:t>
      </w:r>
      <w:bookmarkStart w:id="17" w:name="_Toc41207541"/>
      <w:r w:rsidR="00273B1F">
        <w:t xml:space="preserve">Pollution </w:t>
      </w:r>
      <w:r w:rsidR="00EE3E33">
        <w:t>M</w:t>
      </w:r>
      <w:r w:rsidR="00273B1F">
        <w:t>onitoring Stations</w:t>
      </w:r>
      <w:bookmarkEnd w:id="17"/>
    </w:p>
    <w:p w14:paraId="3C3ABB2A" w14:textId="20E749F7" w:rsidR="00DB36D1" w:rsidRDefault="00527626" w:rsidP="00527626">
      <w:r>
        <w:fldChar w:fldCharType="begin"/>
      </w:r>
      <w:r>
        <w:instrText xml:space="preserve"> REF _Ref40607318 \h </w:instrText>
      </w:r>
      <w:r>
        <w:fldChar w:fldCharType="separate"/>
      </w:r>
      <w:r w:rsidR="00D959D6">
        <w:t xml:space="preserve">Figure </w:t>
      </w:r>
      <w:r w:rsidR="00D959D6">
        <w:rPr>
          <w:noProof/>
        </w:rPr>
        <w:t>2</w:t>
      </w:r>
      <w:r>
        <w:fldChar w:fldCharType="end"/>
      </w:r>
      <w:r>
        <w:t xml:space="preserve"> </w:t>
      </w:r>
      <w:r w:rsidR="00EC44AF">
        <w:t>is a map</w:t>
      </w:r>
      <w:r>
        <w:t xml:space="preserve"> </w:t>
      </w:r>
      <w:r w:rsidR="00EC44AF">
        <w:t xml:space="preserve">plotted with </w:t>
      </w:r>
      <w:r>
        <w:t>the pollution monitoring stations. In Thailand, the Pollution Control Department (PCD) is in charge of monitoring</w:t>
      </w:r>
      <w:r w:rsidR="00772E8F">
        <w:rPr>
          <w:rFonts w:hint="cs"/>
          <w:cs/>
          <w:lang w:bidi="th-TH"/>
        </w:rPr>
        <w:t xml:space="preserve"> </w:t>
      </w:r>
      <w:r w:rsidR="00772E8F">
        <w:rPr>
          <w:lang w:bidi="th-TH"/>
        </w:rPr>
        <w:t>environmental</w:t>
      </w:r>
      <w:r>
        <w:t xml:space="preserve"> </w:t>
      </w:r>
      <w:commentRangeStart w:id="18"/>
      <w:r>
        <w:t>pollution</w:t>
      </w:r>
      <w:r w:rsidR="00772E8F">
        <w:t xml:space="preserve">s in air, waters and </w:t>
      </w:r>
      <w:commentRangeEnd w:id="18"/>
      <w:r w:rsidR="00043D04">
        <w:rPr>
          <w:rStyle w:val="CommentReference"/>
        </w:rPr>
        <w:commentReference w:id="18"/>
      </w:r>
      <w:r w:rsidR="00772E8F">
        <w:t>also in charge of environmental policy</w:t>
      </w:r>
      <w:r>
        <w:t>. PCD has two monitoring stations both</w:t>
      </w:r>
      <w:r w:rsidR="006C5FE0">
        <w:t xml:space="preserve"> in the downtown area</w:t>
      </w:r>
      <w:r w:rsidR="00E0103C">
        <w:t xml:space="preserve"> shown as </w:t>
      </w:r>
      <w:r w:rsidR="00043D04">
        <w:t xml:space="preserve">a pair of </w:t>
      </w:r>
      <w:r w:rsidR="00BF1CD4">
        <w:t>magenta-</w:t>
      </w:r>
      <w:r w:rsidR="00043D04">
        <w:t xml:space="preserve">colored </w:t>
      </w:r>
      <w:r w:rsidR="00E0103C">
        <w:t xml:space="preserve">dots in </w:t>
      </w:r>
      <w:r w:rsidR="00E0103C">
        <w:fldChar w:fldCharType="begin"/>
      </w:r>
      <w:r w:rsidR="00E0103C">
        <w:instrText xml:space="preserve"> REF _Ref40607318 \h </w:instrText>
      </w:r>
      <w:r w:rsidR="00E0103C">
        <w:fldChar w:fldCharType="separate"/>
      </w:r>
      <w:r w:rsidR="00D959D6">
        <w:t xml:space="preserve">Figure </w:t>
      </w:r>
      <w:r w:rsidR="00D959D6">
        <w:rPr>
          <w:noProof/>
        </w:rPr>
        <w:t>2</w:t>
      </w:r>
      <w:r w:rsidR="00E0103C">
        <w:fldChar w:fldCharType="end"/>
      </w:r>
      <w:r w:rsidR="006C5FE0">
        <w:t>.</w:t>
      </w:r>
      <w:r w:rsidR="00B90035">
        <w:t xml:space="preserve"> The station in the north is near City Hall, and the station in the south is </w:t>
      </w:r>
      <w:r w:rsidR="003D229E">
        <w:t>by</w:t>
      </w:r>
      <w:r w:rsidR="00B90035">
        <w:t xml:space="preserve"> </w:t>
      </w:r>
      <w:r w:rsidR="00B90035" w:rsidRPr="00B90035">
        <w:t>Yupparaj Wittayalai School</w:t>
      </w:r>
      <w:r w:rsidR="00B90035">
        <w:t>.</w:t>
      </w:r>
      <w:r w:rsidR="00983A2D">
        <w:t xml:space="preserve"> </w:t>
      </w:r>
      <w:r w:rsidR="006C5FE0">
        <w:t xml:space="preserve"> </w:t>
      </w:r>
      <w:r w:rsidR="00DB36D1">
        <w:t>These stations start</w:t>
      </w:r>
      <w:r w:rsidR="00496511">
        <w:t>ed</w:t>
      </w:r>
      <w:r w:rsidR="00DB36D1">
        <w:t xml:space="preserve"> </w:t>
      </w:r>
      <w:r w:rsidR="00496511">
        <w:t xml:space="preserve">operating </w:t>
      </w:r>
      <w:r w:rsidR="00DB36D1">
        <w:t>since June</w:t>
      </w:r>
      <w:r w:rsidR="00496511">
        <w:t xml:space="preserve"> of</w:t>
      </w:r>
      <w:r w:rsidR="00DB36D1">
        <w:t>1995</w:t>
      </w:r>
      <w:r w:rsidR="00496511">
        <w:t xml:space="preserve">, measuring </w:t>
      </w:r>
      <w:r w:rsidR="00DB36D1">
        <w:t>carbon monoxide gas (</w:t>
      </w:r>
      <w:r w:rsidR="00DB36D1" w:rsidRPr="00DB36D1">
        <w:t>CO</w:t>
      </w:r>
      <w:r w:rsidR="00DB36D1">
        <w:t>)</w:t>
      </w:r>
      <w:r w:rsidR="00DB36D1" w:rsidRPr="00DB36D1">
        <w:t>,</w:t>
      </w:r>
      <w:r w:rsidR="00DB36D1">
        <w:t xml:space="preserve"> ozone (</w:t>
      </w:r>
      <w:r w:rsidR="00DB36D1" w:rsidRPr="00DB36D1">
        <w:t>O</w:t>
      </w:r>
      <w:r w:rsidR="00DB36D1" w:rsidRPr="00DB36D1">
        <w:rPr>
          <w:vertAlign w:val="subscript"/>
        </w:rPr>
        <w:t>3</w:t>
      </w:r>
      <w:r w:rsidR="00DB36D1">
        <w:t>)</w:t>
      </w:r>
      <w:r w:rsidR="00DB36D1" w:rsidRPr="00DB36D1">
        <w:t>,</w:t>
      </w:r>
      <w:r w:rsidR="00DB36D1">
        <w:t xml:space="preserve"> nitrogen dioxide (</w:t>
      </w:r>
      <w:r w:rsidR="00DB36D1" w:rsidRPr="00DB36D1">
        <w:t>NO</w:t>
      </w:r>
      <w:r w:rsidR="00DB36D1" w:rsidRPr="00DB36D1">
        <w:rPr>
          <w:vertAlign w:val="subscript"/>
        </w:rPr>
        <w:t>2</w:t>
      </w:r>
      <w:r w:rsidR="00DB36D1">
        <w:t>)</w:t>
      </w:r>
      <w:r w:rsidR="00DB36D1" w:rsidRPr="00DB36D1">
        <w:t xml:space="preserve">, </w:t>
      </w:r>
      <w:r w:rsidR="00DB36D1">
        <w:t>sulfur dioxide (</w:t>
      </w:r>
      <w:r w:rsidR="00DB36D1" w:rsidRPr="00DB36D1">
        <w:t>SO</w:t>
      </w:r>
      <w:r w:rsidR="00DB36D1" w:rsidRPr="00DB36D1">
        <w:rPr>
          <w:vertAlign w:val="subscript"/>
        </w:rPr>
        <w:t>2</w:t>
      </w:r>
      <w:r w:rsidR="00DB36D1">
        <w:t>)</w:t>
      </w:r>
      <w:r w:rsidR="00DB36D1" w:rsidRPr="00DB36D1">
        <w:t xml:space="preserve">, </w:t>
      </w:r>
      <w:r w:rsidR="00DB36D1">
        <w:t xml:space="preserve">and </w:t>
      </w:r>
      <w:r w:rsidR="003D229E">
        <w:t>coarse</w:t>
      </w:r>
      <w:r w:rsidR="00DB36D1">
        <w:t xml:space="preserve"> particle(</w:t>
      </w:r>
      <w:r w:rsidR="00DB36D1" w:rsidRPr="00DB36D1">
        <w:t>PM10</w:t>
      </w:r>
      <w:r w:rsidR="00DB36D1">
        <w:t xml:space="preserve">). </w:t>
      </w:r>
      <w:r w:rsidR="00496511">
        <w:t>A</w:t>
      </w:r>
      <w:r w:rsidR="0041643B">
        <w:t>fter a while,</w:t>
      </w:r>
      <w:r w:rsidR="00496511">
        <w:t xml:space="preserve"> small </w:t>
      </w:r>
      <w:r w:rsidR="00772E8F">
        <w:rPr>
          <w:rFonts w:eastAsia="Batang"/>
          <w:lang w:eastAsia="ko-KR"/>
        </w:rPr>
        <w:t>particulate matter</w:t>
      </w:r>
      <w:r w:rsidR="00496511">
        <w:t>PM2.5) attracted public attention as a major contributor of air pollution</w:t>
      </w:r>
      <w:r w:rsidR="0041643B">
        <w:t>.</w:t>
      </w:r>
      <w:r w:rsidR="00496511">
        <w:t xml:space="preserve"> </w:t>
      </w:r>
      <w:r w:rsidR="0041643B">
        <w:t>Accordingly, t</w:t>
      </w:r>
      <w:r w:rsidR="00B90035">
        <w:t>he</w:t>
      </w:r>
      <w:r w:rsidR="00496511">
        <w:t xml:space="preserve"> Yupparaj Wittanyalai School station and the station at City Hall</w:t>
      </w:r>
      <w:r w:rsidR="00DB36D1">
        <w:t xml:space="preserve"> start</w:t>
      </w:r>
      <w:r w:rsidR="00B90035">
        <w:t>ed</w:t>
      </w:r>
      <w:r w:rsidR="00DB36D1">
        <w:t xml:space="preserve"> monitoring small particle pollution</w:t>
      </w:r>
      <w:r w:rsidR="00B90035">
        <w:t xml:space="preserve"> in mid-20</w:t>
      </w:r>
      <w:r w:rsidR="003732F2">
        <w:t>05</w:t>
      </w:r>
      <w:r w:rsidR="00B90035">
        <w:t xml:space="preserve"> and mid-2016 </w:t>
      </w:r>
      <w:r w:rsidR="00496511">
        <w:t>respectively</w:t>
      </w:r>
      <w:r w:rsidR="00B90035">
        <w:t>.</w:t>
      </w:r>
      <w:r w:rsidR="00DB36D1">
        <w:t xml:space="preserve"> </w:t>
      </w:r>
      <w:r w:rsidR="00B90035">
        <w:t xml:space="preserve"> </w:t>
      </w:r>
      <w:r w:rsidR="0041643B">
        <w:t xml:space="preserve">This report </w:t>
      </w:r>
      <w:r w:rsidR="00B90035">
        <w:t>will focus</w:t>
      </w:r>
      <w:r w:rsidR="00FE6046">
        <w:t xml:space="preserve"> on analyzing the data from</w:t>
      </w:r>
      <w:r w:rsidR="00B90035">
        <w:t xml:space="preserve"> </w:t>
      </w:r>
      <w:r w:rsidR="00FE6046" w:rsidRPr="00B90035">
        <w:t>Yupparaj Wittayalai School</w:t>
      </w:r>
      <w:r w:rsidR="00FE6046">
        <w:t xml:space="preserve"> station.</w:t>
      </w:r>
    </w:p>
    <w:p w14:paraId="01D12057" w14:textId="77777777" w:rsidR="00FE6046" w:rsidRDefault="00FE6046" w:rsidP="00527626"/>
    <w:p w14:paraId="2B2E911D" w14:textId="34C37AB2" w:rsidR="00527626" w:rsidRPr="00527626" w:rsidRDefault="006157B8" w:rsidP="00527626">
      <w:r>
        <w:t>Since mid-2018</w:t>
      </w:r>
      <w:r w:rsidR="00525AD6">
        <w:t>, Chiang Mai University started setting up monitoring stations across Chiang Mai</w:t>
      </w:r>
      <w:r w:rsidR="004E36A4">
        <w:t xml:space="preserve"> shown as yellow dots in </w:t>
      </w:r>
      <w:r w:rsidR="004E36A4">
        <w:fldChar w:fldCharType="begin"/>
      </w:r>
      <w:r w:rsidR="004E36A4">
        <w:instrText xml:space="preserve"> REF _Ref40607318 \h </w:instrText>
      </w:r>
      <w:r w:rsidR="004E36A4">
        <w:fldChar w:fldCharType="separate"/>
      </w:r>
      <w:r w:rsidR="00D959D6">
        <w:t xml:space="preserve">Figure </w:t>
      </w:r>
      <w:r w:rsidR="00D959D6">
        <w:rPr>
          <w:noProof/>
        </w:rPr>
        <w:t>2</w:t>
      </w:r>
      <w:r w:rsidR="004E36A4">
        <w:fldChar w:fldCharType="end"/>
      </w:r>
      <w:r w:rsidR="00525AD6">
        <w:t xml:space="preserve">. </w:t>
      </w:r>
      <w:r>
        <w:t xml:space="preserve">These stations </w:t>
      </w:r>
      <w:r w:rsidR="009D6BBB">
        <w:t xml:space="preserve">concentrate </w:t>
      </w:r>
      <w:r>
        <w:t xml:space="preserve">on measuring PM2.5 and PM10. </w:t>
      </w:r>
      <w:r w:rsidR="00525AD6">
        <w:t>So far</w:t>
      </w:r>
      <w:r>
        <w:t>,</w:t>
      </w:r>
      <w:r w:rsidR="00525AD6">
        <w:t xml:space="preserve"> there are about 40 monitoring stations across </w:t>
      </w:r>
      <w:r w:rsidR="009D6BBB">
        <w:t>and around the city.</w:t>
      </w:r>
      <w:r>
        <w:t xml:space="preserve"> </w:t>
      </w:r>
      <w:r w:rsidR="00207258">
        <w:t xml:space="preserve">Although, the data from these stations are not sufficient for a machine learning more, they special information can potentially be used to form </w:t>
      </w:r>
      <w:r w:rsidR="0004217C">
        <w:t xml:space="preserve">a </w:t>
      </w:r>
      <w:r>
        <w:t xml:space="preserve">spatial </w:t>
      </w:r>
      <w:r w:rsidR="00207258">
        <w:t xml:space="preserve">map, which can be correlated with the map from the satellite or studying effect of the </w:t>
      </w:r>
      <w:r>
        <w:t>local traffic.</w:t>
      </w:r>
      <w:r w:rsidR="00207258">
        <w:t xml:space="preserve"> These will be the subject of further study.</w:t>
      </w:r>
    </w:p>
    <w:p w14:paraId="47C7CB99" w14:textId="77777777" w:rsidR="005D756B" w:rsidRDefault="00273B1F" w:rsidP="005D756B">
      <w:pPr>
        <w:keepNext/>
      </w:pPr>
      <w:r>
        <w:rPr>
          <w:noProof/>
        </w:rPr>
        <w:lastRenderedPageBreak/>
        <w:drawing>
          <wp:inline distT="0" distB="0" distL="0" distR="0" wp14:anchorId="6329DDAC" wp14:editId="3CF84DF9">
            <wp:extent cx="4572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572000" cy="4572000"/>
                    </a:xfrm>
                    <a:prstGeom prst="rect">
                      <a:avLst/>
                    </a:prstGeom>
                    <a:noFill/>
                    <a:ln>
                      <a:noFill/>
                    </a:ln>
                  </pic:spPr>
                </pic:pic>
              </a:graphicData>
            </a:graphic>
          </wp:inline>
        </w:drawing>
      </w:r>
    </w:p>
    <w:p w14:paraId="54F83E95" w14:textId="53D8672F" w:rsidR="00273B1F" w:rsidRDefault="005D756B" w:rsidP="005D756B">
      <w:pPr>
        <w:pStyle w:val="Caption"/>
      </w:pPr>
      <w:bookmarkStart w:id="19" w:name="_Ref40607318"/>
      <w:r>
        <w:t xml:space="preserve">Figure </w:t>
      </w:r>
      <w:fldSimple w:instr=" SEQ Figure \* ARABIC ">
        <w:r w:rsidR="000A44DF">
          <w:rPr>
            <w:noProof/>
          </w:rPr>
          <w:t>2</w:t>
        </w:r>
      </w:fldSimple>
      <w:bookmarkEnd w:id="19"/>
      <w:r>
        <w:t>: a map of pollution monitor stations in Chiang Mai</w:t>
      </w:r>
      <w:r w:rsidR="004E36A4">
        <w:t xml:space="preserve">, </w:t>
      </w:r>
      <w:r w:rsidR="00E9132B">
        <w:t>nearby</w:t>
      </w:r>
      <w:r w:rsidR="004E36A4">
        <w:t xml:space="preserve"> industrial complex and power plants</w:t>
      </w:r>
    </w:p>
    <w:p w14:paraId="6122C6A1" w14:textId="38F03F4D" w:rsidR="00BE5AD0" w:rsidRDefault="00EE3E33" w:rsidP="00BE5AD0">
      <w:pPr>
        <w:pStyle w:val="Heading1"/>
      </w:pPr>
      <w:bookmarkStart w:id="20" w:name="_Ref40596623"/>
      <w:bookmarkStart w:id="21" w:name="_Toc41207542"/>
      <w:r>
        <w:t xml:space="preserve">Air </w:t>
      </w:r>
      <w:r w:rsidR="00BE5AD0">
        <w:t xml:space="preserve">Pollutions </w:t>
      </w:r>
      <w:bookmarkEnd w:id="20"/>
      <w:r w:rsidR="00923B0F">
        <w:t>Data</w:t>
      </w:r>
      <w:bookmarkEnd w:id="21"/>
      <w:r w:rsidR="00923B0F">
        <w:t xml:space="preserve"> </w:t>
      </w:r>
    </w:p>
    <w:p w14:paraId="60735230" w14:textId="3588FC8B" w:rsidR="003B50D8" w:rsidRDefault="005829FC" w:rsidP="004F4F82">
      <w:pPr>
        <w:pStyle w:val="Heading2"/>
      </w:pPr>
      <w:bookmarkStart w:id="22" w:name="_Toc41207543"/>
      <w:r>
        <w:t>Air Pollution Overtime</w:t>
      </w:r>
      <w:bookmarkEnd w:id="22"/>
      <w:r>
        <w:t xml:space="preserve"> </w:t>
      </w:r>
    </w:p>
    <w:p w14:paraId="72188B52" w14:textId="74E60827" w:rsidR="003B50D8" w:rsidRDefault="003B50D8" w:rsidP="003B50D8">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and </w:t>
      </w:r>
      <w:r>
        <w:fldChar w:fldCharType="begin"/>
      </w:r>
      <w:r>
        <w:instrText xml:space="preserve"> REF _Ref40615548 \h </w:instrText>
      </w:r>
      <w:r>
        <w:fldChar w:fldCharType="separate"/>
      </w:r>
      <w:r w:rsidR="00D959D6">
        <w:t xml:space="preserve">Figure </w:t>
      </w:r>
      <w:r w:rsidR="00D959D6">
        <w:rPr>
          <w:noProof/>
        </w:rPr>
        <w:t>4</w:t>
      </w:r>
      <w:r>
        <w:fldChar w:fldCharType="end"/>
      </w:r>
      <w:r>
        <w:t xml:space="preserve"> show hourly pollution level</w:t>
      </w:r>
      <w:r w:rsidR="002A0A14">
        <w:t>s</w:t>
      </w:r>
      <w:r>
        <w:t xml:space="preserve"> </w:t>
      </w:r>
      <w:r w:rsidR="00146FC2">
        <w:t xml:space="preserve">detected from </w:t>
      </w:r>
      <w:r w:rsidRPr="00B90035">
        <w:t>Yupparaj Wittayalai School</w:t>
      </w:r>
      <w:r>
        <w:t xml:space="preserve"> station since 1996. The pollutants with the most AQIs are in </w:t>
      </w:r>
      <w:r>
        <w:fldChar w:fldCharType="begin"/>
      </w:r>
      <w:r>
        <w:instrText xml:space="preserve"> REF _Ref40615546 \h </w:instrText>
      </w:r>
      <w:r>
        <w:fldChar w:fldCharType="separate"/>
      </w:r>
      <w:r w:rsidR="00D959D6">
        <w:t xml:space="preserve">Figure </w:t>
      </w:r>
      <w:r w:rsidR="00D959D6">
        <w:rPr>
          <w:noProof/>
        </w:rPr>
        <w:t>3</w:t>
      </w:r>
      <w:r>
        <w:fldChar w:fldCharType="end"/>
      </w:r>
      <w:ins w:id="23" w:author="Fern" w:date="2020-06-06T10:55:00Z">
        <w:r w:rsidR="00582A6C">
          <w:t xml:space="preserve">, </w:t>
        </w:r>
      </w:ins>
      <w:r w:rsidR="00582A6C">
        <w:t>which are</w:t>
      </w:r>
      <w:del w:id="24" w:author="Fern" w:date="2020-06-06T10:55:00Z">
        <w:r w:rsidDel="00582A6C">
          <w:delText xml:space="preserve">with the </w:delText>
        </w:r>
        <w:commentRangeStart w:id="25"/>
        <w:commentRangeStart w:id="26"/>
        <w:r w:rsidDel="00582A6C">
          <w:delText>worse value for</w:delText>
        </w:r>
      </w:del>
      <w:r>
        <w:t xml:space="preserve"> PM2.5, PM10</w:t>
      </w:r>
      <w:r w:rsidR="00D840BB">
        <w:t>,</w:t>
      </w:r>
      <w:r>
        <w:t xml:space="preserve"> and O</w:t>
      </w:r>
      <w:r w:rsidRPr="003B50D8">
        <w:rPr>
          <w:vertAlign w:val="subscript"/>
        </w:rPr>
        <w:t>3</w:t>
      </w:r>
      <w:del w:id="27" w:author="Fern" w:date="2020-06-06T10:56:00Z">
        <w:r w:rsidDel="00582A6C">
          <w:delText xml:space="preserve"> accordingly</w:delText>
        </w:r>
        <w:commentRangeEnd w:id="25"/>
        <w:r w:rsidR="00146FC2" w:rsidDel="00582A6C">
          <w:rPr>
            <w:rStyle w:val="CommentReference"/>
          </w:rPr>
          <w:commentReference w:id="25"/>
        </w:r>
      </w:del>
      <w:commentRangeEnd w:id="26"/>
      <w:r w:rsidR="00582A6C">
        <w:rPr>
          <w:rStyle w:val="CommentReference"/>
        </w:rPr>
        <w:commentReference w:id="26"/>
      </w:r>
      <w:r>
        <w:t xml:space="preserve">. These values often exceed </w:t>
      </w:r>
      <w:r w:rsidR="00146FC2">
        <w:t>the</w:t>
      </w:r>
      <w:r w:rsidR="00D840BB">
        <w:t xml:space="preserve"> </w:t>
      </w:r>
      <w:r>
        <w:t xml:space="preserve">unhealthy level (AQI=150) and sometimes reach </w:t>
      </w:r>
      <w:r w:rsidR="00D840BB">
        <w:t xml:space="preserve">a </w:t>
      </w:r>
      <w:r>
        <w:t>very unhealthy level (AQI&gt;200)</w:t>
      </w:r>
      <w:r w:rsidR="00427790">
        <w:t xml:space="preserve"> </w:t>
      </w:r>
      <w:r w:rsidR="00146FC2">
        <w:t xml:space="preserve">during the </w:t>
      </w:r>
      <w:r w:rsidR="00427790">
        <w:t>winter</w:t>
      </w:r>
      <w:r>
        <w:t xml:space="preserve">. </w:t>
      </w:r>
      <w:r w:rsidR="00582A6C">
        <w:t>On average the pollutants with highest AQI are PM2.5, PM10 and O</w:t>
      </w:r>
      <w:r w:rsidR="00582A6C" w:rsidRPr="00582A6C">
        <w:rPr>
          <w:vertAlign w:val="subscript"/>
        </w:rPr>
        <w:t>3</w:t>
      </w:r>
      <w:r w:rsidR="00582A6C">
        <w:t xml:space="preserve"> respectively.</w:t>
      </w:r>
      <w:r>
        <w:t xml:space="preserve"> </w:t>
      </w:r>
      <w:r w:rsidR="00AC728A">
        <w:t>For the other pollutants, CO, NO</w:t>
      </w:r>
      <w:r w:rsidR="00AC728A" w:rsidRPr="00AC728A">
        <w:rPr>
          <w:vertAlign w:val="subscript"/>
        </w:rPr>
        <w:t>2</w:t>
      </w:r>
      <w:r w:rsidR="00D840BB">
        <w:rPr>
          <w:vertAlign w:val="subscript"/>
        </w:rPr>
        <w:t>,</w:t>
      </w:r>
      <w:r w:rsidR="00AC728A">
        <w:t xml:space="preserve"> and SO</w:t>
      </w:r>
      <w:r w:rsidR="00AC728A" w:rsidRPr="00AC728A">
        <w:rPr>
          <w:vertAlign w:val="subscript"/>
        </w:rPr>
        <w:t>2</w:t>
      </w:r>
      <w:r w:rsidR="00AC728A">
        <w:t xml:space="preserve">, the pollution levels are well within the </w:t>
      </w:r>
      <w:r w:rsidR="00772E8F">
        <w:t>satisfactory</w:t>
      </w:r>
      <w:r w:rsidR="00582A6C">
        <w:t>-</w:t>
      </w:r>
      <w:r w:rsidR="00AC728A">
        <w:t>moderate limit.</w:t>
      </w:r>
      <w:r w:rsidR="003732F2">
        <w:t xml:space="preserve"> </w:t>
      </w:r>
    </w:p>
    <w:p w14:paraId="13460B50" w14:textId="0F5E9329" w:rsidR="00A2127C" w:rsidRDefault="00AC728A" w:rsidP="00A2127C">
      <w:pPr>
        <w:pStyle w:val="Heading1"/>
        <w:numPr>
          <w:ilvl w:val="0"/>
          <w:numId w:val="0"/>
        </w:numPr>
      </w:pPr>
      <w:bookmarkStart w:id="28" w:name="_Toc41207544"/>
      <w:r>
        <w:rPr>
          <w:noProof/>
        </w:rPr>
        <w:lastRenderedPageBreak/>
        <w:drawing>
          <wp:inline distT="0" distB="0" distL="0" distR="0" wp14:anchorId="1B7B1D95" wp14:editId="6E81E526">
            <wp:extent cx="4572000" cy="45785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28"/>
    </w:p>
    <w:p w14:paraId="4CE99886" w14:textId="37D3BE93" w:rsidR="00612BBC" w:rsidRDefault="00A2127C" w:rsidP="00612BBC">
      <w:pPr>
        <w:pStyle w:val="Caption"/>
      </w:pPr>
      <w:bookmarkStart w:id="29" w:name="_Ref40615546"/>
      <w:r>
        <w:t xml:space="preserve">Figure </w:t>
      </w:r>
      <w:fldSimple w:instr=" SEQ Figure \* ARABIC ">
        <w:r w:rsidR="000A44DF">
          <w:rPr>
            <w:noProof/>
          </w:rPr>
          <w:t>3</w:t>
        </w:r>
      </w:fldSimple>
      <w:bookmarkEnd w:id="29"/>
      <w:r>
        <w:t xml:space="preserve">: </w:t>
      </w:r>
      <w:r w:rsidR="00427790">
        <w:t>Daily maximum</w:t>
      </w:r>
      <w:r w:rsidR="00C74960">
        <w:t xml:space="preserve"> pollution </w:t>
      </w:r>
      <w:r w:rsidR="003B50D8">
        <w:t>level</w:t>
      </w:r>
      <w:r w:rsidR="00C74960">
        <w:t xml:space="preserve"> for PM2.5, PM10</w:t>
      </w:r>
      <w:r w:rsidR="00D840BB">
        <w:t>,</w:t>
      </w:r>
      <w:r w:rsidR="00C74960">
        <w:t xml:space="preserve"> and O</w:t>
      </w:r>
      <w:r w:rsidR="00C74960" w:rsidRPr="00C74960">
        <w:rPr>
          <w:vertAlign w:val="subscript"/>
        </w:rPr>
        <w:t>3</w:t>
      </w:r>
      <w:r w:rsidR="00C74960">
        <w:t xml:space="preserve"> from </w:t>
      </w:r>
      <w:r w:rsidR="00C74960" w:rsidRPr="00B90035">
        <w:t>Yupparaj Wittayalai School</w:t>
      </w:r>
      <w:r w:rsidR="00C74960">
        <w:t xml:space="preserve"> station</w:t>
      </w:r>
      <w:r w:rsidR="003732F2">
        <w:t>.</w:t>
      </w:r>
      <w:r w:rsidR="002A0A14">
        <w:t xml:space="preserve"> The pollution levels have </w:t>
      </w:r>
      <w:r w:rsidR="00D840BB">
        <w:t xml:space="preserve">a </w:t>
      </w:r>
      <w:r w:rsidR="002A0A14">
        <w:t xml:space="preserve">seasonal pattern with high values </w:t>
      </w:r>
      <w:r w:rsidR="00146FC2">
        <w:t>during</w:t>
      </w:r>
      <w:r w:rsidR="002A0A14">
        <w:t xml:space="preserve"> winter.</w:t>
      </w:r>
      <w:r w:rsidR="003732F2">
        <w:t xml:space="preserve"> In 2011, 201</w:t>
      </w:r>
      <w:r w:rsidR="007542D1">
        <w:t>6</w:t>
      </w:r>
      <w:r w:rsidR="00146FC2">
        <w:t xml:space="preserve"> </w:t>
      </w:r>
      <w:r w:rsidR="003732F2">
        <w:t>and 201</w:t>
      </w:r>
      <w:r w:rsidR="003656D7">
        <w:t>7</w:t>
      </w:r>
      <w:r w:rsidR="003732F2">
        <w:t>, the pollution levels are relatively low.</w:t>
      </w:r>
      <w:r w:rsidR="00C74960">
        <w:t xml:space="preserve"> </w:t>
      </w:r>
      <w:r w:rsidR="00612BBC">
        <w:t>The horizontal yellow, red and purple lines indicate the transition to moderate, unhealthy, and very unhealthy levels accordingly.</w:t>
      </w:r>
      <w:r w:rsidR="006C67F3">
        <w:t xml:space="preserve"> </w:t>
      </w:r>
    </w:p>
    <w:p w14:paraId="03185268" w14:textId="571E1F18" w:rsidR="003732F2" w:rsidRDefault="003732F2" w:rsidP="003732F2"/>
    <w:p w14:paraId="285CD76C" w14:textId="7D061A7A" w:rsidR="003732F2" w:rsidRDefault="003732F2" w:rsidP="003732F2">
      <w:r>
        <w:t>Note thatthe data</w:t>
      </w:r>
      <w:r w:rsidR="0090190E">
        <w:t xml:space="preserve"> for PM2.5</w:t>
      </w:r>
      <w:r>
        <w:t xml:space="preserve"> is missing between 2007 and 2011. Including the PM2.5 before 2007 could affect the accuracy of the model</w:t>
      </w:r>
      <w:r w:rsidR="002B6524">
        <w:t>;</w:t>
      </w:r>
      <w:r>
        <w:t xml:space="preserve"> thus</w:t>
      </w:r>
      <w:r w:rsidR="002B6524">
        <w:t>,</w:t>
      </w:r>
      <w:r>
        <w:t xml:space="preserve"> </w:t>
      </w:r>
      <w:r w:rsidR="0090190E">
        <w:t xml:space="preserve">only </w:t>
      </w:r>
      <w:r>
        <w:t xml:space="preserve">the values after 2011 should be used for modeling. Alternatively, one could build a model for PM10 and infer PM2.5 from the PM10 value. </w:t>
      </w:r>
      <w:r w:rsidR="008D350B">
        <w:t>Interestingly, in 2011, 2017</w:t>
      </w:r>
      <w:r w:rsidR="00D840BB">
        <w:t>,</w:t>
      </w:r>
      <w:r w:rsidR="008D350B">
        <w:t xml:space="preserve"> and 2018 the </w:t>
      </w:r>
      <w:r w:rsidR="00F30B25">
        <w:t>data points of</w:t>
      </w:r>
      <w:r w:rsidR="008D350B">
        <w:t xml:space="preserve"> PM2.5, PM10</w:t>
      </w:r>
      <w:r w:rsidR="00D840BB">
        <w:t>,</w:t>
      </w:r>
      <w:r w:rsidR="008D350B">
        <w:t xml:space="preserve"> and O</w:t>
      </w:r>
      <w:r w:rsidR="008D350B" w:rsidRPr="00C74960">
        <w:rPr>
          <w:vertAlign w:val="subscript"/>
        </w:rPr>
        <w:t>3</w:t>
      </w:r>
      <w:r w:rsidR="008D350B">
        <w:t xml:space="preserve"> are noticeably lower. These</w:t>
      </w:r>
      <w:r w:rsidR="00F30B25">
        <w:t xml:space="preserve"> three</w:t>
      </w:r>
      <w:r w:rsidR="008D350B">
        <w:t xml:space="preserve"> years could serve as case studies to identify major pollution sources.</w:t>
      </w:r>
    </w:p>
    <w:p w14:paraId="399BC838" w14:textId="77777777" w:rsidR="003732F2" w:rsidRPr="003732F2" w:rsidRDefault="003732F2" w:rsidP="003732F2"/>
    <w:p w14:paraId="575596E8" w14:textId="77777777" w:rsidR="00A2127C" w:rsidRDefault="00A2127C" w:rsidP="00A2127C">
      <w:pPr>
        <w:pStyle w:val="Heading1"/>
        <w:numPr>
          <w:ilvl w:val="0"/>
          <w:numId w:val="0"/>
        </w:numPr>
      </w:pPr>
      <w:bookmarkStart w:id="30" w:name="_Toc41207545"/>
      <w:r>
        <w:rPr>
          <w:noProof/>
        </w:rPr>
        <w:lastRenderedPageBreak/>
        <w:drawing>
          <wp:inline distT="0" distB="0" distL="0" distR="0" wp14:anchorId="158F46B9" wp14:editId="093C5378">
            <wp:extent cx="4572000" cy="4578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572000" cy="4578504"/>
                    </a:xfrm>
                    <a:prstGeom prst="rect">
                      <a:avLst/>
                    </a:prstGeom>
                    <a:noFill/>
                    <a:ln>
                      <a:noFill/>
                    </a:ln>
                  </pic:spPr>
                </pic:pic>
              </a:graphicData>
            </a:graphic>
          </wp:inline>
        </w:drawing>
      </w:r>
      <w:bookmarkEnd w:id="30"/>
    </w:p>
    <w:p w14:paraId="7307BDC3" w14:textId="27AC206D" w:rsidR="00A2127C" w:rsidRDefault="00A2127C" w:rsidP="00A2127C">
      <w:pPr>
        <w:pStyle w:val="Caption"/>
      </w:pPr>
      <w:bookmarkStart w:id="31" w:name="_Ref40615548"/>
      <w:r>
        <w:t xml:space="preserve">Figure </w:t>
      </w:r>
      <w:fldSimple w:instr=" SEQ Figure \* ARABIC ">
        <w:r w:rsidR="000A44DF">
          <w:rPr>
            <w:noProof/>
          </w:rPr>
          <w:t>4</w:t>
        </w:r>
      </w:fldSimple>
      <w:bookmarkEnd w:id="31"/>
      <w:r>
        <w:t xml:space="preserve">: </w:t>
      </w:r>
      <w:r w:rsidR="00427790">
        <w:t xml:space="preserve">Daily maximum </w:t>
      </w:r>
      <w:r w:rsidR="002A0A14">
        <w:t>pollution levels</w:t>
      </w:r>
      <w:r w:rsidR="00590A67">
        <w:t xml:space="preserve"> </w:t>
      </w:r>
      <w:r w:rsidR="00C74960">
        <w:t xml:space="preserve">for </w:t>
      </w:r>
      <w:r w:rsidR="00986A2D">
        <w:t>CO</w:t>
      </w:r>
      <w:r w:rsidR="00C74960">
        <w:t>,</w:t>
      </w:r>
      <w:r w:rsidR="00986A2D">
        <w:t xml:space="preserve"> NO</w:t>
      </w:r>
      <w:r w:rsidR="00986A2D" w:rsidRPr="00986A2D">
        <w:rPr>
          <w:vertAlign w:val="subscript"/>
        </w:rPr>
        <w:t>2</w:t>
      </w:r>
      <w:r w:rsidR="00D840BB">
        <w:rPr>
          <w:vertAlign w:val="subscript"/>
        </w:rPr>
        <w:t>,</w:t>
      </w:r>
      <w:r w:rsidR="00C74960">
        <w:t xml:space="preserve"> and SO</w:t>
      </w:r>
      <w:r w:rsidR="00C74960">
        <w:rPr>
          <w:vertAlign w:val="subscript"/>
        </w:rPr>
        <w:t>2</w:t>
      </w:r>
      <w:r w:rsidR="00C74960">
        <w:t xml:space="preserve"> from </w:t>
      </w:r>
      <w:r w:rsidR="00C74960" w:rsidRPr="00B90035">
        <w:t>Yupparaj Wittayalai School</w:t>
      </w:r>
      <w:r w:rsidR="00C74960">
        <w:t xml:space="preserve"> station</w:t>
      </w:r>
      <w:r w:rsidR="00612BBC">
        <w:t xml:space="preserve">. The horizontal yellow and red lines indicate the transition to moderate and unhealthy levels </w:t>
      </w:r>
      <w:del w:id="32" w:author="서주희[ 학부휴학 / 지구환경과학과 ]" w:date="2020-05-29T09:25:00Z">
        <w:r w:rsidR="00612BBC" w:rsidDel="00F30B25">
          <w:delText>accordingly</w:delText>
        </w:r>
      </w:del>
      <w:ins w:id="33" w:author="서주희[ 학부휴학 / 지구환경과학과 ]" w:date="2020-05-29T09:25:00Z">
        <w:r w:rsidR="00F30B25">
          <w:t>respectively</w:t>
        </w:r>
      </w:ins>
      <w:r w:rsidR="00612BBC">
        <w:t xml:space="preserve">. </w:t>
      </w:r>
    </w:p>
    <w:p w14:paraId="43BECB18" w14:textId="77777777" w:rsidR="003656D7" w:rsidRDefault="003656D7" w:rsidP="00427790"/>
    <w:p w14:paraId="2C7D5C11" w14:textId="7A0F7E7D" w:rsidR="006A2064" w:rsidRDefault="006A2064" w:rsidP="00F96C1A"/>
    <w:p w14:paraId="42AD8168" w14:textId="650B53F8" w:rsidR="00A75E4B" w:rsidRPr="00CF6400" w:rsidRDefault="00A75E4B" w:rsidP="00A75E4B">
      <w:pPr>
        <w:pStyle w:val="Heading2"/>
      </w:pPr>
      <w:bookmarkStart w:id="34" w:name="_Toc41207546"/>
      <w:commentRangeStart w:id="35"/>
      <w:r>
        <w:t>Winter Season</w:t>
      </w:r>
      <w:bookmarkEnd w:id="34"/>
      <w:commentRangeEnd w:id="35"/>
      <w:r w:rsidR="00506FF7">
        <w:rPr>
          <w:rStyle w:val="CommentReference"/>
          <w:rFonts w:eastAsiaTheme="minorEastAsia" w:cstheme="minorBidi"/>
          <w:b w:val="0"/>
        </w:rPr>
        <w:commentReference w:id="35"/>
      </w:r>
    </w:p>
    <w:p w14:paraId="1ED9198E" w14:textId="270F2D55" w:rsidR="008D350B" w:rsidRPr="00352DA9" w:rsidRDefault="00352DA9" w:rsidP="003732F2">
      <w:pPr>
        <w:rPr>
          <w:rFonts w:cstheme="minorHAnsi"/>
        </w:rPr>
      </w:pPr>
      <w:r>
        <w:rPr>
          <w:rFonts w:cstheme="minorHAnsi"/>
        </w:rPr>
        <w:t>The o</w:t>
      </w:r>
      <w:r w:rsidR="00070ACB" w:rsidRPr="00352DA9">
        <w:rPr>
          <w:rFonts w:cstheme="minorHAnsi"/>
        </w:rPr>
        <w:t>fficial winter season start</w:t>
      </w:r>
      <w:ins w:id="36" w:author="서주희[ 학부휴학 / 지구환경과학과 ]" w:date="2020-05-29T10:41:00Z">
        <w:r>
          <w:rPr>
            <w:rFonts w:cstheme="minorHAnsi"/>
          </w:rPr>
          <w:t>s</w:t>
        </w:r>
      </w:ins>
      <w:r w:rsidR="00070ACB" w:rsidRPr="00352DA9">
        <w:rPr>
          <w:rFonts w:cstheme="minorHAnsi"/>
        </w:rPr>
        <w:t xml:space="preserve"> on a different day every year</w:t>
      </w:r>
      <w:r w:rsidR="00582A6C">
        <w:rPr>
          <w:rFonts w:cstheme="minorHAnsi"/>
        </w:rPr>
        <w:t xml:space="preserve"> and the historical records of those date are hard to trace</w:t>
      </w:r>
      <w:r w:rsidR="00070ACB" w:rsidRPr="00352DA9">
        <w:rPr>
          <w:rFonts w:cstheme="minorHAnsi"/>
        </w:rPr>
        <w:t xml:space="preserve">. </w:t>
      </w:r>
      <w:r w:rsidR="00582A6C">
        <w:rPr>
          <w:rFonts w:cstheme="minorHAnsi"/>
        </w:rPr>
        <w:t>In this report</w:t>
      </w:r>
      <w:r w:rsidR="00070ACB" w:rsidRPr="00352DA9">
        <w:rPr>
          <w:rFonts w:cstheme="minorHAnsi"/>
        </w:rPr>
        <w:t>, we define our winter months</w:t>
      </w:r>
      <w:r w:rsidR="008E0E5D" w:rsidRPr="00352DA9">
        <w:rPr>
          <w:rFonts w:cstheme="minorHAnsi"/>
        </w:rPr>
        <w:t xml:space="preserve"> </w:t>
      </w:r>
      <w:commentRangeStart w:id="37"/>
      <w:commentRangeStart w:id="38"/>
      <w:r w:rsidR="008E0E5D" w:rsidRPr="00352DA9">
        <w:rPr>
          <w:rFonts w:cstheme="minorHAnsi"/>
        </w:rPr>
        <w:t xml:space="preserve">from the seasonal pattern of </w:t>
      </w:r>
      <w:r w:rsidR="00D840BB" w:rsidRPr="00352DA9">
        <w:rPr>
          <w:rFonts w:cstheme="minorHAnsi"/>
        </w:rPr>
        <w:t>PM2.5 level</w:t>
      </w:r>
      <w:commentRangeEnd w:id="37"/>
      <w:r>
        <w:rPr>
          <w:rStyle w:val="CommentReference"/>
        </w:rPr>
        <w:commentReference w:id="37"/>
      </w:r>
      <w:commentRangeEnd w:id="38"/>
      <w:r w:rsidR="00582A6C">
        <w:rPr>
          <w:rStyle w:val="CommentReference"/>
        </w:rPr>
        <w:commentReference w:id="38"/>
      </w:r>
      <w:r w:rsidR="008E0E5D" w:rsidRPr="00352DA9">
        <w:rPr>
          <w:rFonts w:cstheme="minorHAnsi"/>
        </w:rPr>
        <w:t>.</w:t>
      </w:r>
      <w:r w:rsidR="004849AC">
        <w:rPr>
          <w:rFonts w:cstheme="minorHAnsi"/>
        </w:rPr>
        <w:t xml:space="preserve"> This is to be</w:t>
      </w:r>
      <w:r w:rsidR="004849AC" w:rsidRPr="004849AC">
        <w:rPr>
          <w:rFonts w:cstheme="minorHAnsi"/>
        </w:rPr>
        <w:t xml:space="preserve"> between </w:t>
      </w:r>
      <w:r w:rsidR="00116472">
        <w:rPr>
          <w:rFonts w:cstheme="minorHAnsi"/>
        </w:rPr>
        <w:t xml:space="preserve">the </w:t>
      </w:r>
      <w:r w:rsidR="004849AC" w:rsidRPr="004849AC">
        <w:rPr>
          <w:rFonts w:cstheme="minorHAnsi"/>
        </w:rPr>
        <w:t xml:space="preserve">1st </w:t>
      </w:r>
      <w:r w:rsidR="00116472">
        <w:rPr>
          <w:rFonts w:cstheme="minorHAnsi"/>
        </w:rPr>
        <w:t xml:space="preserve">of </w:t>
      </w:r>
      <w:r w:rsidR="004849AC" w:rsidRPr="004849AC">
        <w:rPr>
          <w:rFonts w:cstheme="minorHAnsi"/>
        </w:rPr>
        <w:t xml:space="preserve">December and </w:t>
      </w:r>
      <w:r w:rsidR="00116472">
        <w:rPr>
          <w:rFonts w:cstheme="minorHAnsi"/>
        </w:rPr>
        <w:t xml:space="preserve">the 30th of </w:t>
      </w:r>
      <w:r w:rsidR="004849AC" w:rsidRPr="004849AC">
        <w:rPr>
          <w:rFonts w:cstheme="minorHAnsi"/>
        </w:rPr>
        <w:t>April. This season will be used to calculate the yearly trends</w:t>
      </w:r>
      <w:r w:rsidR="00506FF7">
        <w:rPr>
          <w:rFonts w:cstheme="minorHAnsi"/>
        </w:rPr>
        <w:t xml:space="preserve"> (called winter year) in the later part of this report, for example in</w:t>
      </w:r>
      <w:ins w:id="39" w:author="Fern" w:date="2020-06-06T11:12:00Z">
        <w:r w:rsidR="00506FF7">
          <w:rPr>
            <w:rFonts w:cstheme="minorHAnsi"/>
          </w:rPr>
          <w:t xml:space="preserve"> </w:t>
        </w:r>
      </w:ins>
      <w:r w:rsidR="00506FF7">
        <w:rPr>
          <w:rFonts w:cstheme="minorHAnsi"/>
        </w:rPr>
        <w:fldChar w:fldCharType="begin"/>
      </w:r>
      <w:r w:rsidR="00506FF7">
        <w:rPr>
          <w:rFonts w:cstheme="minorHAnsi"/>
        </w:rPr>
        <w:instrText xml:space="preserve"> REF _Ref40622758 \h </w:instrText>
      </w:r>
      <w:r w:rsidR="00506FF7">
        <w:rPr>
          <w:rFonts w:cstheme="minorHAnsi"/>
        </w:rPr>
      </w:r>
      <w:r w:rsidR="00506FF7">
        <w:rPr>
          <w:rFonts w:cstheme="minorHAnsi"/>
        </w:rPr>
        <w:fldChar w:fldCharType="separate"/>
      </w:r>
      <w:r w:rsidR="00506FF7">
        <w:t xml:space="preserve">Figure </w:t>
      </w:r>
      <w:r w:rsidR="00506FF7">
        <w:rPr>
          <w:noProof/>
        </w:rPr>
        <w:t>6</w:t>
      </w:r>
      <w:r w:rsidR="00506FF7">
        <w:rPr>
          <w:rFonts w:cstheme="minorHAnsi"/>
        </w:rPr>
        <w:fldChar w:fldCharType="end"/>
      </w:r>
      <w:r w:rsidR="00506FF7">
        <w:rPr>
          <w:rFonts w:cstheme="minorHAnsi"/>
        </w:rPr>
        <w:t xml:space="preserve"> </w:t>
      </w:r>
      <w:r w:rsidR="004849AC" w:rsidRPr="004849AC">
        <w:rPr>
          <w:rFonts w:cstheme="minorHAnsi"/>
        </w:rPr>
        <w:t xml:space="preserve"> the report</w:t>
      </w:r>
      <w:r w:rsidR="00116472">
        <w:rPr>
          <w:rFonts w:cstheme="minorHAnsi"/>
        </w:rPr>
        <w:t xml:space="preserve"> as well</w:t>
      </w:r>
      <w:r w:rsidR="004849AC" w:rsidRPr="004849AC">
        <w:rPr>
          <w:rFonts w:cstheme="minorHAnsi"/>
        </w:rPr>
        <w:t xml:space="preserve">. </w:t>
      </w:r>
      <w:r w:rsidR="008E0E5D" w:rsidRPr="00352DA9">
        <w:rPr>
          <w:rFonts w:cstheme="minorHAnsi"/>
        </w:rPr>
        <w:t xml:space="preserve"> </w:t>
      </w:r>
      <w:r w:rsidR="008E0E5D" w:rsidRPr="00352DA9">
        <w:rPr>
          <w:rFonts w:cstheme="minorHAnsi"/>
        </w:rPr>
        <w:fldChar w:fldCharType="begin"/>
      </w:r>
      <w:r w:rsidR="008E0E5D" w:rsidRPr="00582A6C">
        <w:rPr>
          <w:rFonts w:cstheme="minorHAnsi"/>
        </w:rPr>
        <w:instrText xml:space="preserve"> REF _Ref41206672 \h </w:instrText>
      </w:r>
      <w:r w:rsidRPr="00352DA9">
        <w:rPr>
          <w:rFonts w:cstheme="minorHAnsi"/>
        </w:rPr>
        <w:instrText xml:space="preserve"> \* MERGEFORMAT </w:instrText>
      </w:r>
      <w:r w:rsidR="008E0E5D" w:rsidRPr="00352DA9">
        <w:rPr>
          <w:rFonts w:cstheme="minorHAnsi"/>
        </w:rPr>
      </w:r>
      <w:r w:rsidR="008E0E5D" w:rsidRPr="00582A6C">
        <w:rPr>
          <w:rFonts w:cstheme="minorHAnsi"/>
        </w:rPr>
        <w:fldChar w:fldCharType="separate"/>
      </w:r>
      <w:r w:rsidR="00D959D6" w:rsidRPr="00352DA9">
        <w:rPr>
          <w:rFonts w:cstheme="minorHAnsi"/>
        </w:rPr>
        <w:t xml:space="preserve">Figure </w:t>
      </w:r>
      <w:r w:rsidR="00D959D6" w:rsidRPr="00352DA9">
        <w:rPr>
          <w:rFonts w:cstheme="minorHAnsi"/>
          <w:noProof/>
        </w:rPr>
        <w:t>5</w:t>
      </w:r>
      <w:r w:rsidR="008E0E5D" w:rsidRPr="00352DA9">
        <w:rPr>
          <w:rFonts w:cstheme="minorHAnsi"/>
        </w:rPr>
        <w:fldChar w:fldCharType="end"/>
      </w:r>
      <w:r w:rsidR="008E0E5D" w:rsidRPr="00352DA9">
        <w:rPr>
          <w:rFonts w:cstheme="minorHAnsi"/>
        </w:rPr>
        <w:t xml:space="preserve"> plots the daily average of PM2.5 levels </w:t>
      </w:r>
      <w:r w:rsidR="004849AC">
        <w:rPr>
          <w:rFonts w:cstheme="minorHAnsi"/>
        </w:rPr>
        <w:t>over 14 years</w:t>
      </w:r>
      <w:r w:rsidR="008E0E5D" w:rsidRPr="00352DA9">
        <w:rPr>
          <w:rFonts w:cstheme="minorHAnsi"/>
        </w:rPr>
        <w:t xml:space="preserve">. The solid blue line </w:t>
      </w:r>
      <w:r w:rsidR="004849AC">
        <w:rPr>
          <w:rFonts w:cstheme="minorHAnsi"/>
        </w:rPr>
        <w:t xml:space="preserve">shows the </w:t>
      </w:r>
      <w:r w:rsidR="009E3A82">
        <w:rPr>
          <w:rFonts w:cstheme="minorHAnsi"/>
        </w:rPr>
        <w:t>mean</w:t>
      </w:r>
      <w:r w:rsidR="004849AC">
        <w:rPr>
          <w:rFonts w:cstheme="minorHAnsi"/>
        </w:rPr>
        <w:t xml:space="preserve"> </w:t>
      </w:r>
      <w:r w:rsidR="008E0E5D" w:rsidRPr="00352DA9">
        <w:rPr>
          <w:rFonts w:cstheme="minorHAnsi"/>
        </w:rPr>
        <w:t>This average value exceeds the</w:t>
      </w:r>
      <w:r w:rsidR="00070ACB" w:rsidRPr="00352DA9">
        <w:rPr>
          <w:rFonts w:cstheme="minorHAnsi"/>
        </w:rPr>
        <w:t xml:space="preserve"> </w:t>
      </w:r>
      <w:r w:rsidR="005F2325" w:rsidRPr="00352DA9">
        <w:rPr>
          <w:rFonts w:cstheme="minorHAnsi"/>
        </w:rPr>
        <w:t>healthy</w:t>
      </w:r>
      <w:r w:rsidR="00070ACB" w:rsidRPr="00352DA9">
        <w:rPr>
          <w:rFonts w:cstheme="minorHAnsi"/>
        </w:rPr>
        <w:t xml:space="preserve"> limit</w:t>
      </w:r>
      <w:r w:rsidR="00116472">
        <w:rPr>
          <w:rFonts w:cstheme="minorHAnsi"/>
        </w:rPr>
        <w:t xml:space="preserve">, marked across the graph in red, </w:t>
      </w:r>
      <w:r w:rsidR="008E0E5D" w:rsidRPr="00352DA9">
        <w:rPr>
          <w:rFonts w:cstheme="minorHAnsi"/>
        </w:rPr>
        <w:t>betwe</w:t>
      </w:r>
      <w:r w:rsidR="008E0E5D" w:rsidRPr="004849AC">
        <w:rPr>
          <w:rFonts w:cstheme="minorHAnsi"/>
        </w:rPr>
        <w:t>en December and April</w:t>
      </w:r>
      <w:r w:rsidR="00070ACB" w:rsidRPr="004849AC">
        <w:rPr>
          <w:rFonts w:cstheme="minorHAnsi"/>
        </w:rPr>
        <w:t xml:space="preserve">. </w:t>
      </w:r>
      <w:r w:rsidR="00116472">
        <w:rPr>
          <w:rFonts w:cstheme="minorHAnsi"/>
        </w:rPr>
        <w:t xml:space="preserve">This </w:t>
      </w:r>
      <w:r w:rsidR="008E0E5D" w:rsidRPr="004849AC">
        <w:rPr>
          <w:rFonts w:cstheme="minorHAnsi"/>
        </w:rPr>
        <w:t xml:space="preserve">seasonal pattern in </w:t>
      </w:r>
      <w:r w:rsidR="008E0E5D" w:rsidRPr="00352DA9">
        <w:rPr>
          <w:rFonts w:cstheme="minorHAnsi"/>
        </w:rPr>
        <w:fldChar w:fldCharType="begin"/>
      </w:r>
      <w:r w:rsidR="008E0E5D" w:rsidRPr="00582A6C">
        <w:rPr>
          <w:rFonts w:cstheme="minorHAnsi"/>
        </w:rPr>
        <w:instrText xml:space="preserve"> REF _Ref41206672 \h </w:instrText>
      </w:r>
      <w:r>
        <w:rPr>
          <w:rFonts w:cstheme="minorHAnsi"/>
        </w:rPr>
        <w:instrText xml:space="preserve"> \* MERGEFORMAT </w:instrText>
      </w:r>
      <w:r w:rsidR="008E0E5D" w:rsidRPr="00352DA9">
        <w:rPr>
          <w:rFonts w:cstheme="minorHAnsi"/>
        </w:rPr>
      </w:r>
      <w:r w:rsidR="008E0E5D" w:rsidRPr="00582A6C">
        <w:rPr>
          <w:rFonts w:cstheme="minorHAnsi"/>
        </w:rPr>
        <w:fldChar w:fldCharType="separate"/>
      </w:r>
      <w:r w:rsidR="00D959D6" w:rsidRPr="00352DA9">
        <w:rPr>
          <w:rFonts w:cstheme="minorHAnsi"/>
        </w:rPr>
        <w:t xml:space="preserve">Figure </w:t>
      </w:r>
      <w:r w:rsidR="00D959D6" w:rsidRPr="00352DA9">
        <w:rPr>
          <w:rFonts w:cstheme="minorHAnsi"/>
          <w:noProof/>
        </w:rPr>
        <w:t>5</w:t>
      </w:r>
      <w:r w:rsidR="008E0E5D" w:rsidRPr="00352DA9">
        <w:rPr>
          <w:rFonts w:cstheme="minorHAnsi"/>
        </w:rPr>
        <w:fldChar w:fldCharType="end"/>
      </w:r>
      <w:r w:rsidR="008E0E5D" w:rsidRPr="00352DA9">
        <w:rPr>
          <w:rFonts w:cstheme="minorHAnsi"/>
        </w:rPr>
        <w:t xml:space="preserve"> will be compared with the wind and hotspots pattern in </w:t>
      </w:r>
      <w:r w:rsidR="008E0E5D" w:rsidRPr="00352DA9">
        <w:rPr>
          <w:rFonts w:cstheme="minorHAnsi"/>
        </w:rPr>
        <w:fldChar w:fldCharType="begin"/>
      </w:r>
      <w:r w:rsidR="008E0E5D" w:rsidRPr="00582A6C">
        <w:rPr>
          <w:rFonts w:cstheme="minorHAnsi"/>
        </w:rPr>
        <w:instrText xml:space="preserve"> REF _Ref41134072 \h </w:instrText>
      </w:r>
      <w:r>
        <w:rPr>
          <w:rFonts w:cstheme="minorHAnsi"/>
        </w:rPr>
        <w:instrText xml:space="preserve"> \* MERGEFORMAT </w:instrText>
      </w:r>
      <w:r w:rsidR="008E0E5D" w:rsidRPr="00352DA9">
        <w:rPr>
          <w:rFonts w:cstheme="minorHAnsi"/>
        </w:rPr>
      </w:r>
      <w:r w:rsidR="008E0E5D" w:rsidRPr="00582A6C">
        <w:rPr>
          <w:rFonts w:cstheme="minorHAnsi"/>
        </w:rPr>
        <w:fldChar w:fldCharType="separate"/>
      </w:r>
      <w:r w:rsidR="00D959D6" w:rsidRPr="00352DA9">
        <w:rPr>
          <w:rFonts w:cstheme="minorHAnsi"/>
        </w:rPr>
        <w:t xml:space="preserve">Figure </w:t>
      </w:r>
      <w:r w:rsidR="00D959D6" w:rsidRPr="00352DA9">
        <w:rPr>
          <w:rFonts w:cstheme="minorHAnsi"/>
          <w:noProof/>
        </w:rPr>
        <w:t>8</w:t>
      </w:r>
      <w:r w:rsidR="008E0E5D" w:rsidRPr="00352DA9">
        <w:rPr>
          <w:rFonts w:cstheme="minorHAnsi"/>
        </w:rPr>
        <w:fldChar w:fldCharType="end"/>
      </w:r>
      <w:r w:rsidR="008E0E5D" w:rsidRPr="00352DA9">
        <w:rPr>
          <w:rFonts w:cstheme="minorHAnsi"/>
        </w:rPr>
        <w:t xml:space="preserve">, </w:t>
      </w:r>
      <w:r w:rsidR="008E0E5D" w:rsidRPr="00352DA9">
        <w:rPr>
          <w:rFonts w:cstheme="minorHAnsi"/>
        </w:rPr>
        <w:fldChar w:fldCharType="begin"/>
      </w:r>
      <w:r w:rsidR="008E0E5D" w:rsidRPr="00582A6C">
        <w:rPr>
          <w:rFonts w:cstheme="minorHAnsi"/>
        </w:rPr>
        <w:instrText xml:space="preserve"> REF _Ref41156477 \h </w:instrText>
      </w:r>
      <w:r w:rsidR="008E0E5D" w:rsidRPr="00352DA9">
        <w:rPr>
          <w:rFonts w:cstheme="minorHAnsi"/>
        </w:rPr>
      </w:r>
      <w:r w:rsidR="008E0E5D" w:rsidRPr="00582A6C">
        <w:rPr>
          <w:rFonts w:cstheme="minorHAnsi"/>
        </w:rPr>
        <w:fldChar w:fldCharType="separate"/>
      </w:r>
      <w:r w:rsidR="00D959D6" w:rsidRPr="00352DA9">
        <w:rPr>
          <w:rFonts w:cstheme="minorHAnsi"/>
        </w:rPr>
        <w:t xml:space="preserve">Figure </w:t>
      </w:r>
      <w:r w:rsidR="00D959D6" w:rsidRPr="00352DA9">
        <w:rPr>
          <w:rFonts w:cstheme="minorHAnsi"/>
          <w:noProof/>
        </w:rPr>
        <w:t>10</w:t>
      </w:r>
      <w:r w:rsidR="008E0E5D" w:rsidRPr="00352DA9">
        <w:rPr>
          <w:rFonts w:cstheme="minorHAnsi"/>
        </w:rPr>
        <w:fldChar w:fldCharType="end"/>
      </w:r>
      <w:r w:rsidR="008E0E5D" w:rsidRPr="00352DA9">
        <w:rPr>
          <w:rFonts w:cstheme="minorHAnsi"/>
        </w:rPr>
        <w:t xml:space="preserve">, and </w:t>
      </w:r>
      <w:r w:rsidR="008E0E5D" w:rsidRPr="00352DA9">
        <w:rPr>
          <w:rFonts w:cstheme="minorHAnsi"/>
        </w:rPr>
        <w:fldChar w:fldCharType="begin"/>
      </w:r>
      <w:r w:rsidR="008E0E5D" w:rsidRPr="00582A6C">
        <w:rPr>
          <w:rFonts w:cstheme="minorHAnsi"/>
        </w:rPr>
        <w:instrText xml:space="preserve"> REF _Ref41207123 \h </w:instrText>
      </w:r>
      <w:r w:rsidR="008E0E5D" w:rsidRPr="00352DA9">
        <w:rPr>
          <w:rFonts w:cstheme="minorHAnsi"/>
        </w:rPr>
      </w:r>
      <w:r w:rsidR="008E0E5D" w:rsidRPr="00582A6C">
        <w:rPr>
          <w:rFonts w:cstheme="minorHAnsi"/>
        </w:rPr>
        <w:fldChar w:fldCharType="separate"/>
      </w:r>
      <w:r w:rsidR="00D959D6" w:rsidRPr="00352DA9">
        <w:rPr>
          <w:rFonts w:cstheme="minorHAnsi"/>
        </w:rPr>
        <w:t xml:space="preserve">Figure </w:t>
      </w:r>
      <w:r w:rsidR="00D959D6" w:rsidRPr="00352DA9">
        <w:rPr>
          <w:rFonts w:cstheme="minorHAnsi"/>
          <w:noProof/>
        </w:rPr>
        <w:t>11</w:t>
      </w:r>
      <w:r w:rsidR="008E0E5D" w:rsidRPr="00352DA9">
        <w:rPr>
          <w:rFonts w:cstheme="minorHAnsi"/>
        </w:rPr>
        <w:fldChar w:fldCharType="end"/>
      </w:r>
      <w:r w:rsidR="008E0E5D" w:rsidRPr="00352DA9">
        <w:rPr>
          <w:rFonts w:cstheme="minorHAnsi"/>
        </w:rPr>
        <w:t xml:space="preserve">. </w:t>
      </w:r>
    </w:p>
    <w:p w14:paraId="05632FED" w14:textId="77777777" w:rsidR="00C316FD" w:rsidRDefault="00C316FD" w:rsidP="00C316FD">
      <w:pPr>
        <w:keepNext/>
      </w:pPr>
      <w:r>
        <w:rPr>
          <w:noProof/>
        </w:rPr>
        <w:lastRenderedPageBreak/>
        <w:drawing>
          <wp:inline distT="0" distB="0" distL="0" distR="0" wp14:anchorId="0811405A" wp14:editId="118BDB75">
            <wp:extent cx="5943600" cy="129526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b="49416"/>
                    <a:stretch/>
                  </pic:blipFill>
                  <pic:spPr bwMode="auto">
                    <a:xfrm>
                      <a:off x="0" y="0"/>
                      <a:ext cx="5943600" cy="1295262"/>
                    </a:xfrm>
                    <a:prstGeom prst="rect">
                      <a:avLst/>
                    </a:prstGeom>
                    <a:noFill/>
                    <a:ln>
                      <a:noFill/>
                    </a:ln>
                    <a:extLst>
                      <a:ext uri="{53640926-AAD7-44D8-BBD7-CCE9431645EC}">
                        <a14:shadowObscured xmlns:a14="http://schemas.microsoft.com/office/drawing/2010/main"/>
                      </a:ext>
                    </a:extLst>
                  </pic:spPr>
                </pic:pic>
              </a:graphicData>
            </a:graphic>
          </wp:inline>
        </w:drawing>
      </w:r>
    </w:p>
    <w:p w14:paraId="089D524F" w14:textId="7E69D739" w:rsidR="00B43730" w:rsidRDefault="00C316FD" w:rsidP="00C316FD">
      <w:pPr>
        <w:pStyle w:val="Caption"/>
      </w:pPr>
      <w:bookmarkStart w:id="40" w:name="_Ref41206672"/>
      <w:r>
        <w:t xml:space="preserve">Figure </w:t>
      </w:r>
      <w:fldSimple w:instr=" SEQ Figure \* ARABIC ">
        <w:r w:rsidR="000A44DF">
          <w:rPr>
            <w:noProof/>
          </w:rPr>
          <w:t>5</w:t>
        </w:r>
      </w:fldSimple>
      <w:bookmarkEnd w:id="40"/>
      <w:r>
        <w:t xml:space="preserve">: </w:t>
      </w:r>
      <w:r w:rsidR="00D858BB">
        <w:t>Daily</w:t>
      </w:r>
      <w:r w:rsidR="00AA03BB">
        <w:t xml:space="preserve"> average of PM2.5 level in </w:t>
      </w:r>
      <w:r w:rsidR="00D840BB">
        <w:t xml:space="preserve">a </w:t>
      </w:r>
      <w:r w:rsidR="00AA03BB">
        <w:t>different year. The solid blue line</w:t>
      </w:r>
      <w:r w:rsidR="00D858BB">
        <w:t xml:space="preserve"> is the</w:t>
      </w:r>
      <w:r w:rsidR="00AA03BB">
        <w:t xml:space="preserve"> average</w:t>
      </w:r>
      <w:r w:rsidR="00D858BB">
        <w:t xml:space="preserve"> pollution level for the same day of year</w:t>
      </w:r>
      <w:r w:rsidR="00AA03BB">
        <w:t xml:space="preserve">. The average </w:t>
      </w:r>
      <w:ins w:id="41" w:author="서주희[ 학부휴학 / 지구환경과학과 ]" w:date="2020-05-29T10:54:00Z">
        <w:r w:rsidR="00116472">
          <w:t xml:space="preserve">crosses the </w:t>
        </w:r>
      </w:ins>
      <w:del w:id="42" w:author="서주희[ 학부휴학 / 지구환경과학과 ]" w:date="2020-05-29T10:54:00Z">
        <w:r w:rsidR="00AA03BB" w:rsidDel="00116472">
          <w:delText xml:space="preserve">reaches </w:delText>
        </w:r>
        <w:r w:rsidR="00D840BB" w:rsidDel="00116472">
          <w:delText xml:space="preserve">an </w:delText>
        </w:r>
        <w:r w:rsidR="00AA03BB" w:rsidDel="00116472">
          <w:delText>un</w:delText>
        </w:r>
      </w:del>
      <w:r w:rsidR="00AA03BB">
        <w:t xml:space="preserve">healthy limit </w:t>
      </w:r>
      <w:r w:rsidR="00C80495">
        <w:t xml:space="preserve">(horizontal red line) </w:t>
      </w:r>
      <w:r w:rsidR="00AA03BB">
        <w:t xml:space="preserve">between December – April. </w:t>
      </w:r>
      <w:commentRangeStart w:id="43"/>
      <w:commentRangeStart w:id="44"/>
      <w:r w:rsidR="00AA03BB">
        <w:t>These defined the winter season in this report</w:t>
      </w:r>
      <w:commentRangeEnd w:id="43"/>
      <w:r w:rsidR="00116472">
        <w:rPr>
          <w:rStyle w:val="CommentReference"/>
          <w:i w:val="0"/>
          <w:iCs w:val="0"/>
        </w:rPr>
        <w:commentReference w:id="43"/>
      </w:r>
      <w:commentRangeEnd w:id="44"/>
      <w:r w:rsidR="00506FF7">
        <w:rPr>
          <w:rStyle w:val="CommentReference"/>
          <w:i w:val="0"/>
          <w:iCs w:val="0"/>
        </w:rPr>
        <w:commentReference w:id="44"/>
      </w:r>
      <w:r w:rsidR="00AA03BB">
        <w:t xml:space="preserve">. </w:t>
      </w:r>
    </w:p>
    <w:p w14:paraId="3F9F60DE" w14:textId="61535DB1" w:rsidR="00CF6400" w:rsidRPr="00CF6400" w:rsidRDefault="00CF6400" w:rsidP="00CF6400">
      <w:pPr>
        <w:pStyle w:val="Heading2"/>
      </w:pPr>
      <w:bookmarkStart w:id="45" w:name="_Ref40622738"/>
      <w:bookmarkStart w:id="46" w:name="_Toc41207547"/>
      <w:r>
        <w:t>Air Pollution Overtime</w:t>
      </w:r>
      <w:bookmarkEnd w:id="45"/>
      <w:bookmarkEnd w:id="46"/>
      <w:r>
        <w:t xml:space="preserve"> </w:t>
      </w:r>
    </w:p>
    <w:p w14:paraId="60540947" w14:textId="522AF3AF" w:rsidR="00CF6400" w:rsidRDefault="00CF6400" w:rsidP="00CF6400">
      <w:r>
        <w:t xml:space="preserve">For the reason justified in </w:t>
      </w:r>
      <w:commentRangeStart w:id="47"/>
      <w:r>
        <w:t xml:space="preserve">section </w:t>
      </w:r>
      <w:r>
        <w:fldChar w:fldCharType="begin"/>
      </w:r>
      <w:r>
        <w:instrText xml:space="preserve"> REF _Ref40621581 \n \h </w:instrText>
      </w:r>
      <w:r>
        <w:fldChar w:fldCharType="separate"/>
      </w:r>
      <w:r w:rsidR="00D959D6">
        <w:t>2.4</w:t>
      </w:r>
      <w:r>
        <w:fldChar w:fldCharType="end"/>
      </w:r>
      <w:commentRangeEnd w:id="47"/>
      <w:r w:rsidR="00116472">
        <w:rPr>
          <w:rStyle w:val="CommentReference"/>
        </w:rPr>
        <w:commentReference w:id="47"/>
      </w:r>
      <w:r>
        <w:t>, PM10 level</w:t>
      </w:r>
      <w:r w:rsidR="008618B8">
        <w:t>s</w:t>
      </w:r>
      <w:r>
        <w:t xml:space="preserve"> can be used to </w:t>
      </w:r>
      <w:r w:rsidR="006A2064">
        <w:t xml:space="preserve">represent </w:t>
      </w:r>
      <w:r>
        <w:t>the trend of the pollution</w:t>
      </w:r>
      <w:r w:rsidR="00D840BB">
        <w:t xml:space="preserve"> level</w:t>
      </w:r>
      <w:r>
        <w:t xml:space="preserve"> over</w:t>
      </w:r>
      <w:r w:rsidR="00D840BB">
        <w:t xml:space="preserve"> </w:t>
      </w:r>
      <w:r w:rsidR="006A2064">
        <w:t>time</w:t>
      </w:r>
      <w:r>
        <w:t xml:space="preserve">. </w:t>
      </w:r>
      <w:r w:rsidR="006A2064">
        <w:fldChar w:fldCharType="begin"/>
      </w:r>
      <w:r w:rsidR="006A2064">
        <w:instrText xml:space="preserve"> REF _Ref40622758 \h </w:instrText>
      </w:r>
      <w:r w:rsidR="006A2064">
        <w:fldChar w:fldCharType="separate"/>
      </w:r>
      <w:r w:rsidR="00D959D6">
        <w:t xml:space="preserve">Figure </w:t>
      </w:r>
      <w:r w:rsidR="00D959D6">
        <w:rPr>
          <w:noProof/>
        </w:rPr>
        <w:t>6</w:t>
      </w:r>
      <w:r w:rsidR="006A2064">
        <w:fldChar w:fldCharType="end"/>
      </w:r>
      <w:r w:rsidR="006A2064">
        <w:t xml:space="preserve"> </w:t>
      </w:r>
      <w:ins w:id="48" w:author="Juhee Seo" w:date="2020-05-29T11:04:00Z">
        <w:r w:rsidR="000D375A">
          <w:t>is plotted wit</w:t>
        </w:r>
      </w:ins>
      <w:ins w:id="49" w:author="Juhee Seo" w:date="2020-05-29T11:41:00Z">
        <w:r w:rsidR="00196007">
          <w:t xml:space="preserve">h </w:t>
        </w:r>
      </w:ins>
      <w:del w:id="50" w:author="Juhee Seo" w:date="2020-05-29T11:04:00Z">
        <w:r w:rsidR="006A2064" w:rsidDel="000D375A">
          <w:delText xml:space="preserve">plot </w:delText>
        </w:r>
      </w:del>
      <w:r w:rsidR="006A2064">
        <w:t xml:space="preserve">the </w:t>
      </w:r>
      <w:r w:rsidR="008618B8">
        <w:t xml:space="preserve">average </w:t>
      </w:r>
      <w:r w:rsidR="006A2064">
        <w:t>PM10 level</w:t>
      </w:r>
      <w:r w:rsidR="008618B8">
        <w:t xml:space="preserve">s during </w:t>
      </w:r>
      <w:r w:rsidR="00D840BB">
        <w:t xml:space="preserve">the </w:t>
      </w:r>
      <w:r w:rsidR="008618B8">
        <w:t>winter season over the year</w:t>
      </w:r>
      <w:ins w:id="51" w:author="Juhee Seo" w:date="2020-05-29T11:26:00Z">
        <w:r w:rsidR="00523C65">
          <w:t>s</w:t>
        </w:r>
      </w:ins>
      <w:r w:rsidR="006A2064">
        <w:t xml:space="preserve">. </w:t>
      </w:r>
      <w:del w:id="52" w:author="Juhee Seo" w:date="2020-05-29T11:30:00Z">
        <w:r w:rsidR="008618B8" w:rsidDel="009E3A82">
          <w:delText>A</w:delText>
        </w:r>
        <w:r w:rsidR="006A2064" w:rsidDel="009E3A82">
          <w:delText xml:space="preserve">lthough the average level </w:delText>
        </w:r>
        <w:r w:rsidR="008618B8" w:rsidDel="009E3A82">
          <w:delText xml:space="preserve">has </w:delText>
        </w:r>
        <w:r w:rsidR="001928AC" w:rsidDel="009E3A82">
          <w:delText>decrease</w:delText>
        </w:r>
        <w:r w:rsidR="00D840BB" w:rsidDel="009E3A82">
          <w:delText>d</w:delText>
        </w:r>
        <w:r w:rsidR="001928AC" w:rsidDel="009E3A82">
          <w:delText xml:space="preserve"> slightly from</w:delText>
        </w:r>
        <w:r w:rsidR="006A2064" w:rsidDel="009E3A82">
          <w:delText xml:space="preserve"> 1995</w:delText>
        </w:r>
        <w:r w:rsidR="001928AC" w:rsidDel="009E3A82">
          <w:delText xml:space="preserve">. </w:delText>
        </w:r>
      </w:del>
      <w:r w:rsidR="001928AC">
        <w:t>The average</w:t>
      </w:r>
      <w:ins w:id="53" w:author="Juhee Seo" w:date="2020-05-29T11:28:00Z">
        <w:r w:rsidR="00523C65">
          <w:t xml:space="preserve"> is well kept between </w:t>
        </w:r>
      </w:ins>
      <w:ins w:id="54" w:author="Juhee Seo" w:date="2020-05-29T11:30:00Z">
        <w:r w:rsidR="009E3A82">
          <w:t>45 and 80</w:t>
        </w:r>
      </w:ins>
      <w:ins w:id="55" w:author="Juhee Seo" w:date="2020-05-29T11:28:00Z">
        <w:r w:rsidR="00523C65">
          <w:t xml:space="preserve">, which is a good AQI level, since 2004 up to now. </w:t>
        </w:r>
      </w:ins>
      <w:r w:rsidR="001928AC">
        <w:t xml:space="preserve"> </w:t>
      </w:r>
      <w:del w:id="56" w:author="Juhee Seo" w:date="2020-05-29T11:28:00Z">
        <w:r w:rsidR="001928AC" w:rsidDel="00523C65">
          <w:delText xml:space="preserve">from 2004 </w:delText>
        </w:r>
        <w:r w:rsidR="00D840BB" w:rsidDel="00523C65">
          <w:delText xml:space="preserve">to </w:delText>
        </w:r>
        <w:r w:rsidR="001928AC" w:rsidDel="00523C65">
          <w:delText xml:space="preserve">the average values fluctuates between 80 and 45, which are in a good AQI level. </w:delText>
        </w:r>
      </w:del>
      <w:ins w:id="57" w:author="Juhee Seo" w:date="2020-05-29T11:31:00Z">
        <w:r w:rsidR="009E3A82">
          <w:t xml:space="preserve"> No major points stand out, interpreting no major improvements or worsening of </w:t>
        </w:r>
      </w:ins>
      <w:ins w:id="58" w:author="Juhee Seo" w:date="2020-05-29T11:32:00Z">
        <w:r w:rsidR="009E3A82">
          <w:t>air pollution.</w:t>
        </w:r>
      </w:ins>
      <w:del w:id="59" w:author="Juhee Seo" w:date="2020-05-29T11:32:00Z">
        <w:r w:rsidR="001928AC" w:rsidDel="009E3A82">
          <w:delText>In short, this indicates no major improvement nor worsening of the situation.</w:delText>
        </w:r>
      </w:del>
      <w:ins w:id="60" w:author="Juhee Seo" w:date="2020-05-29T11:32:00Z">
        <w:r w:rsidR="009E3A82">
          <w:t xml:space="preserve"> However, i</w:t>
        </w:r>
      </w:ins>
      <w:ins w:id="61" w:author="Juhee Seo" w:date="2020-05-29T11:33:00Z">
        <w:r w:rsidR="009E3A82">
          <w:t xml:space="preserve">t is necessary to point out that low yearly average values could be misleading. They are different from </w:t>
        </w:r>
      </w:ins>
      <w:ins w:id="62" w:author="Juhee Seo" w:date="2020-05-29T11:35:00Z">
        <w:r w:rsidR="009E3A82">
          <w:t>daily or hourly</w:t>
        </w:r>
      </w:ins>
      <w:ins w:id="63" w:author="Juhee Seo" w:date="2020-05-29T11:33:00Z">
        <w:r w:rsidR="009E3A82">
          <w:t xml:space="preserve"> </w:t>
        </w:r>
      </w:ins>
      <w:ins w:id="64" w:author="Juhee Seo" w:date="2020-05-29T11:34:00Z">
        <w:r w:rsidR="009E3A82">
          <w:t xml:space="preserve">average values, which are often much higher than the yearly values. </w:t>
        </w:r>
      </w:ins>
      <w:ins w:id="65" w:author="Juhee Seo" w:date="2020-05-29T11:35:00Z">
        <w:r w:rsidR="009E3A82">
          <w:t xml:space="preserve">When broken down into days or hours, </w:t>
        </w:r>
      </w:ins>
      <w:ins w:id="66" w:author="Juhee Seo" w:date="2020-05-29T11:36:00Z">
        <w:r w:rsidR="009E3A82">
          <w:t xml:space="preserve">PM10 levels can </w:t>
        </w:r>
      </w:ins>
      <w:ins w:id="67" w:author="Juhee Seo" w:date="2020-05-29T11:37:00Z">
        <w:r w:rsidR="009E3A82">
          <w:t>exceed the limits.</w:t>
        </w:r>
      </w:ins>
      <w:ins w:id="68" w:author="Juhee Seo" w:date="2020-05-29T11:33:00Z">
        <w:r w:rsidR="009E3A82">
          <w:t xml:space="preserve"> </w:t>
        </w:r>
      </w:ins>
      <w:del w:id="69" w:author="Juhee Seo" w:date="2020-05-29T11:37:00Z">
        <w:r w:rsidR="001928AC" w:rsidDel="009E3A82">
          <w:delText xml:space="preserve"> We emphasize that the low</w:delText>
        </w:r>
        <w:r w:rsidR="005F2325" w:rsidDel="009E3A82">
          <w:delText xml:space="preserve"> yearly</w:delText>
        </w:r>
        <w:r w:rsidR="001928AC" w:rsidDel="009E3A82">
          <w:delText xml:space="preserve"> average values are often misleading because they are much lower than the hourly or daily average values, which can reach </w:delText>
        </w:r>
        <w:r w:rsidR="00D840BB" w:rsidDel="009E3A82">
          <w:delText>an</w:delText>
        </w:r>
        <w:r w:rsidR="001928AC" w:rsidDel="009E3A82">
          <w:delText xml:space="preserve"> unhealthy limit. </w:delText>
        </w:r>
      </w:del>
    </w:p>
    <w:p w14:paraId="5A1C36EA" w14:textId="07738C26" w:rsidR="00726B43" w:rsidRDefault="00726B43" w:rsidP="00CF6400"/>
    <w:p w14:paraId="76D438CF" w14:textId="7C985C1E" w:rsidR="00726B43" w:rsidRDefault="00726B43" w:rsidP="00CF6400">
      <w:r>
        <w:t>Note that the years with low pollution level</w:t>
      </w:r>
      <w:ins w:id="70" w:author="Juhee Seo" w:date="2020-05-29T11:38:00Z">
        <w:r w:rsidR="009E3A82">
          <w:t>s</w:t>
        </w:r>
      </w:ins>
      <w:r>
        <w:t xml:space="preserve"> (2011,2017, 2018) in </w:t>
      </w:r>
      <w:r>
        <w:fldChar w:fldCharType="begin"/>
      </w:r>
      <w:r>
        <w:instrText xml:space="preserve"> REF _Ref40615546 \h </w:instrText>
      </w:r>
      <w:r>
        <w:fldChar w:fldCharType="separate"/>
      </w:r>
      <w:r w:rsidR="00D959D6">
        <w:t xml:space="preserve">Figure </w:t>
      </w:r>
      <w:r w:rsidR="00D959D6">
        <w:rPr>
          <w:noProof/>
        </w:rPr>
        <w:t>3</w:t>
      </w:r>
      <w:r>
        <w:fldChar w:fldCharType="end"/>
      </w:r>
      <w:r>
        <w:t xml:space="preserve"> is shifted by </w:t>
      </w:r>
      <w:commentRangeStart w:id="71"/>
      <w:r>
        <w:t xml:space="preserve">one number </w:t>
      </w:r>
      <w:commentRangeEnd w:id="71"/>
      <w:r w:rsidR="009E3A82">
        <w:rPr>
          <w:rStyle w:val="CommentReference"/>
        </w:rPr>
        <w:commentReference w:id="71"/>
      </w:r>
      <w:r>
        <w:t xml:space="preserve">in </w:t>
      </w:r>
      <w:r>
        <w:fldChar w:fldCharType="begin"/>
      </w:r>
      <w:r>
        <w:instrText xml:space="preserve"> REF _Ref40622758 \h </w:instrText>
      </w:r>
      <w:r>
        <w:fldChar w:fldCharType="separate"/>
      </w:r>
      <w:r w:rsidR="00D959D6">
        <w:t xml:space="preserve">Figure </w:t>
      </w:r>
      <w:r w:rsidR="00D959D6">
        <w:rPr>
          <w:noProof/>
        </w:rPr>
        <w:t>6</w:t>
      </w:r>
      <w:r>
        <w:fldChar w:fldCharType="end"/>
      </w:r>
      <w:r>
        <w:t>. This is because the low number is from the winter of 2010, which also cover</w:t>
      </w:r>
      <w:r w:rsidR="00D840BB">
        <w:t>s</w:t>
      </w:r>
      <w:r>
        <w:t xml:space="preserve"> the early months of 2011.</w:t>
      </w:r>
    </w:p>
    <w:p w14:paraId="12F4C076" w14:textId="77777777" w:rsidR="00CF6400" w:rsidRDefault="00CF6400" w:rsidP="00CF6400"/>
    <w:p w14:paraId="52883646" w14:textId="4771525D" w:rsidR="00CF6400" w:rsidRDefault="008618B8" w:rsidP="00CF6400">
      <w:pPr>
        <w:keepNext/>
      </w:pPr>
      <w:r>
        <w:rPr>
          <w:noProof/>
        </w:rPr>
        <w:drawing>
          <wp:inline distT="0" distB="0" distL="0" distR="0" wp14:anchorId="7B7B47F9" wp14:editId="6A82CF4B">
            <wp:extent cx="4572000" cy="193411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t="46819"/>
                    <a:stretch/>
                  </pic:blipFill>
                  <pic:spPr bwMode="auto">
                    <a:xfrm>
                      <a:off x="0" y="0"/>
                      <a:ext cx="4572000" cy="1934111"/>
                    </a:xfrm>
                    <a:prstGeom prst="rect">
                      <a:avLst/>
                    </a:prstGeom>
                    <a:noFill/>
                    <a:ln>
                      <a:noFill/>
                    </a:ln>
                    <a:extLst>
                      <a:ext uri="{53640926-AAD7-44D8-BBD7-CCE9431645EC}">
                        <a14:shadowObscured xmlns:a14="http://schemas.microsoft.com/office/drawing/2010/main"/>
                      </a:ext>
                    </a:extLst>
                  </pic:spPr>
                </pic:pic>
              </a:graphicData>
            </a:graphic>
          </wp:inline>
        </w:drawing>
      </w:r>
    </w:p>
    <w:p w14:paraId="4E96F93D" w14:textId="7E31A712" w:rsidR="00CF6400" w:rsidRDefault="00CF6400" w:rsidP="00CF6400">
      <w:pPr>
        <w:pStyle w:val="Caption"/>
      </w:pPr>
      <w:bookmarkStart w:id="72" w:name="_Ref40622758"/>
      <w:bookmarkStart w:id="73" w:name="_Ref40622750"/>
      <w:r>
        <w:t xml:space="preserve">Figure </w:t>
      </w:r>
      <w:fldSimple w:instr=" SEQ Figure \* ARABIC ">
        <w:r w:rsidR="000A44DF">
          <w:rPr>
            <w:noProof/>
          </w:rPr>
          <w:t>6</w:t>
        </w:r>
      </w:fldSimple>
      <w:bookmarkEnd w:id="72"/>
      <w:r>
        <w:t xml:space="preserve">: </w:t>
      </w:r>
      <w:r w:rsidR="00D840BB">
        <w:t xml:space="preserve">a </w:t>
      </w:r>
      <w:r w:rsidR="008618B8">
        <w:t xml:space="preserve">yearly </w:t>
      </w:r>
      <w:r>
        <w:t>average</w:t>
      </w:r>
      <w:r w:rsidR="008618B8">
        <w:t xml:space="preserve"> of</w:t>
      </w:r>
      <w:r>
        <w:t xml:space="preserve"> PM10 value for different winter year</w:t>
      </w:r>
      <w:r w:rsidR="00D840BB">
        <w:t>s</w:t>
      </w:r>
      <w:r>
        <w:t>. Winter year account</w:t>
      </w:r>
      <w:r w:rsidR="00D840BB">
        <w:t>s</w:t>
      </w:r>
      <w:r>
        <w:t xml:space="preserve"> for the data between </w:t>
      </w:r>
      <w:r w:rsidR="005F2325">
        <w:t>December</w:t>
      </w:r>
      <w:r>
        <w:t xml:space="preserve"> </w:t>
      </w:r>
      <w:r w:rsidR="005F2325">
        <w:t>and</w:t>
      </w:r>
      <w:r>
        <w:t xml:space="preserve"> April of the next year. For example</w:t>
      </w:r>
      <w:r w:rsidR="008618B8">
        <w:t>,</w:t>
      </w:r>
      <w:r>
        <w:t xml:space="preserve"> </w:t>
      </w:r>
      <w:r w:rsidR="00D840BB">
        <w:t xml:space="preserve">the </w:t>
      </w:r>
      <w:r>
        <w:t xml:space="preserve">winter year 2016 means the data </w:t>
      </w:r>
      <w:r>
        <w:lastRenderedPageBreak/>
        <w:t xml:space="preserve">between </w:t>
      </w:r>
      <w:r w:rsidR="005F2325">
        <w:t>December</w:t>
      </w:r>
      <w:r>
        <w:t xml:space="preserve">, 2016 </w:t>
      </w:r>
      <w:r w:rsidR="005F2325">
        <w:t>and</w:t>
      </w:r>
      <w:r>
        <w:t xml:space="preserve"> April 2017.</w:t>
      </w:r>
      <w:bookmarkEnd w:id="73"/>
      <w:r w:rsidR="0081243D">
        <w:t xml:space="preserve"> The yellow line indicate</w:t>
      </w:r>
      <w:r w:rsidR="005F2325">
        <w:t>s</w:t>
      </w:r>
      <w:r w:rsidR="0081243D">
        <w:t xml:space="preserve"> the transition from </w:t>
      </w:r>
      <w:r w:rsidR="00D840BB">
        <w:t xml:space="preserve">a </w:t>
      </w:r>
      <w:r w:rsidR="0081243D">
        <w:t xml:space="preserve">good to </w:t>
      </w:r>
      <w:r w:rsidR="00D840BB">
        <w:t xml:space="preserve">a </w:t>
      </w:r>
      <w:r w:rsidR="0081243D">
        <w:t xml:space="preserve">moderate limit. </w:t>
      </w:r>
      <w:r w:rsidR="00726B43">
        <w:t>The low pollution seaso</w:t>
      </w:r>
      <w:r w:rsidR="008F53C2">
        <w:t>ns are the</w:t>
      </w:r>
      <w:r w:rsidR="00726B43">
        <w:t xml:space="preserve"> winter</w:t>
      </w:r>
      <w:r w:rsidR="008F53C2">
        <w:t>s</w:t>
      </w:r>
      <w:r w:rsidR="00726B43">
        <w:t xml:space="preserve"> of 2010, 2016, and 2017. </w:t>
      </w:r>
    </w:p>
    <w:p w14:paraId="4B96D1FE" w14:textId="7402D636" w:rsidR="00DF45D4" w:rsidRDefault="00DF45D4" w:rsidP="00DF45D4"/>
    <w:p w14:paraId="6935E51A" w14:textId="77777777" w:rsidR="00DF45D4" w:rsidRPr="00427790" w:rsidRDefault="00DF45D4" w:rsidP="00DF45D4"/>
    <w:p w14:paraId="53A31479" w14:textId="24A6C1E8" w:rsidR="00DF45D4" w:rsidRPr="008D350B" w:rsidRDefault="00DF45D4" w:rsidP="00DF45D4">
      <w:pPr>
        <w:pStyle w:val="Heading2"/>
      </w:pPr>
      <w:bookmarkStart w:id="74" w:name="_Ref40621581"/>
      <w:bookmarkStart w:id="75" w:name="_Toc41207548"/>
      <w:r>
        <w:t>Correlation Between Pollutants</w:t>
      </w:r>
      <w:bookmarkEnd w:id="74"/>
      <w:bookmarkEnd w:id="75"/>
      <w:r>
        <w:t xml:space="preserve"> </w:t>
      </w:r>
    </w:p>
    <w:p w14:paraId="325553BA" w14:textId="095DE8B7" w:rsidR="00DF45D4" w:rsidRDefault="00DF45D4" w:rsidP="00DF45D4">
      <w:r>
        <w:t>Except for SO</w:t>
      </w:r>
      <w:r w:rsidRPr="003732F2">
        <w:rPr>
          <w:vertAlign w:val="subscript"/>
        </w:rPr>
        <w:t>2</w:t>
      </w:r>
      <w:r>
        <w:t xml:space="preserve">, the </w:t>
      </w:r>
      <w:del w:id="76" w:author="Juhee Seo" w:date="2020-05-29T11:40:00Z">
        <w:r w:rsidDel="00196007">
          <w:delText xml:space="preserve">pollutions </w:delText>
        </w:r>
      </w:del>
      <w:ins w:id="77" w:author="Juhee Seo" w:date="2020-05-29T11:40:00Z">
        <w:r w:rsidR="00196007">
          <w:t xml:space="preserve">pollutants show </w:t>
        </w:r>
      </w:ins>
      <w:del w:id="78" w:author="Juhee Seo" w:date="2020-05-29T11:40:00Z">
        <w:r w:rsidDel="00196007">
          <w:delText xml:space="preserve">have </w:delText>
        </w:r>
      </w:del>
      <w:r w:rsidR="00D840BB">
        <w:t xml:space="preserve">a </w:t>
      </w:r>
      <w:r>
        <w:t>seasonal pattern with high value</w:t>
      </w:r>
      <w:ins w:id="79" w:author="Juhee Seo" w:date="2020-05-29T11:40:00Z">
        <w:r w:rsidR="00196007">
          <w:t>s</w:t>
        </w:r>
      </w:ins>
      <w:r>
        <w:t xml:space="preserve"> during </w:t>
      </w:r>
      <w:ins w:id="80" w:author="Juhee Seo" w:date="2020-05-29T11:41:00Z">
        <w:r w:rsidR="00196007">
          <w:t xml:space="preserve">the </w:t>
        </w:r>
      </w:ins>
      <w:r>
        <w:t>winter (</w:t>
      </w:r>
      <w:commentRangeStart w:id="81"/>
      <w:r>
        <w:t>Oct</w:t>
      </w:r>
      <w:ins w:id="82" w:author="Juhee Seo" w:date="2020-05-29T11:41:00Z">
        <w:r w:rsidR="00196007">
          <w:t>ober</w:t>
        </w:r>
      </w:ins>
      <w:r>
        <w:t xml:space="preserve"> – April</w:t>
      </w:r>
      <w:commentRangeEnd w:id="81"/>
      <w:r w:rsidR="00196007">
        <w:rPr>
          <w:rStyle w:val="CommentReference"/>
        </w:rPr>
        <w:commentReference w:id="81"/>
      </w:r>
      <w:r w:rsidR="00D840BB">
        <w:t>),</w:t>
      </w:r>
      <w:r>
        <w:t xml:space="preserve"> and their levels are highly correlated. This</w:t>
      </w:r>
      <w:ins w:id="83" w:author="Juhee Seo" w:date="2020-05-29T11:43:00Z">
        <w:r w:rsidR="00196007">
          <w:t xml:space="preserve"> correlation</w:t>
        </w:r>
      </w:ins>
      <w:r>
        <w:t xml:space="preserve"> is shown by </w:t>
      </w:r>
      <w:del w:id="84" w:author="Juhee Seo" w:date="2020-05-29T11:43:00Z">
        <w:r w:rsidDel="00196007">
          <w:delText xml:space="preserve">the </w:delText>
        </w:r>
      </w:del>
      <w:ins w:id="85" w:author="Juhee Seo" w:date="2020-05-29T11:43:00Z">
        <w:r w:rsidR="00196007">
          <w:t xml:space="preserve">a </w:t>
        </w:r>
      </w:ins>
      <w:r>
        <w:t xml:space="preserve">plot of correlation coefficients among the pollutants in </w:t>
      </w:r>
      <w:r>
        <w:fldChar w:fldCharType="begin"/>
      </w:r>
      <w:r>
        <w:instrText xml:space="preserve"> REF _Ref40618501 \h </w:instrText>
      </w:r>
      <w:r>
        <w:fldChar w:fldCharType="separate"/>
      </w:r>
      <w:r w:rsidR="00D959D6">
        <w:t xml:space="preserve">Figure </w:t>
      </w:r>
      <w:r w:rsidR="00D959D6">
        <w:rPr>
          <w:noProof/>
        </w:rPr>
        <w:t>7</w:t>
      </w:r>
      <w:r>
        <w:fldChar w:fldCharType="end"/>
      </w:r>
      <w:r>
        <w:t>. PM2.5, PM10, NO</w:t>
      </w:r>
      <w:r w:rsidRPr="00AE68FB">
        <w:rPr>
          <w:vertAlign w:val="subscript"/>
        </w:rPr>
        <w:t>2</w:t>
      </w:r>
      <w:r w:rsidR="00D840BB">
        <w:rPr>
          <w:vertAlign w:val="subscript"/>
        </w:rPr>
        <w:t>,</w:t>
      </w:r>
      <w:r>
        <w:t xml:space="preserve"> and O</w:t>
      </w:r>
      <w:r w:rsidRPr="00AE68FB">
        <w:rPr>
          <w:vertAlign w:val="subscript"/>
        </w:rPr>
        <w:t>3</w:t>
      </w:r>
      <w:r>
        <w:t xml:space="preserve"> have correlation coefficient</w:t>
      </w:r>
      <w:r w:rsidR="00D840BB">
        <w:t>s</w:t>
      </w:r>
      <w:r>
        <w:t xml:space="preserve"> </w:t>
      </w:r>
      <w:commentRangeStart w:id="86"/>
      <w:r>
        <w:t>above 0.5</w:t>
      </w:r>
      <w:commentRangeEnd w:id="86"/>
      <w:r w:rsidR="00196007">
        <w:rPr>
          <w:rStyle w:val="CommentReference"/>
        </w:rPr>
        <w:commentReference w:id="86"/>
      </w:r>
      <w:r>
        <w:t xml:space="preserve">. The same seasonal patterns and the high correlation coefficients indicate similar chemical composition of </w:t>
      </w:r>
      <w:commentRangeStart w:id="87"/>
      <w:r>
        <w:t>the air pollutions</w:t>
      </w:r>
      <w:commentRangeEnd w:id="87"/>
      <w:r w:rsidR="00196007">
        <w:rPr>
          <w:rStyle w:val="CommentReference"/>
        </w:rPr>
        <w:commentReference w:id="87"/>
      </w:r>
      <w:r>
        <w:t>, which in turn suggests that air pollution</w:t>
      </w:r>
      <w:del w:id="88" w:author="Juhee Seo" w:date="2020-05-29T11:46:00Z">
        <w:r w:rsidDel="00196007">
          <w:delText>s</w:delText>
        </w:r>
      </w:del>
      <w:r>
        <w:t xml:space="preserve"> may be generated from the same reoccurring sources. </w:t>
      </w:r>
    </w:p>
    <w:p w14:paraId="0E79E462" w14:textId="77777777" w:rsidR="00DF45D4" w:rsidRDefault="00DF45D4" w:rsidP="00DF45D4"/>
    <w:p w14:paraId="753B46F6" w14:textId="77777777" w:rsidR="00DF45D4" w:rsidRDefault="00DF45D4" w:rsidP="00DF45D4">
      <w:pPr>
        <w:keepNext/>
      </w:pPr>
      <w:r>
        <w:rPr>
          <w:noProof/>
        </w:rPr>
        <w:drawing>
          <wp:inline distT="0" distB="0" distL="0" distR="0" wp14:anchorId="4F175FE8" wp14:editId="4EC71522">
            <wp:extent cx="3657600" cy="31915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57600" cy="3191511"/>
                    </a:xfrm>
                    <a:prstGeom prst="rect">
                      <a:avLst/>
                    </a:prstGeom>
                    <a:noFill/>
                    <a:ln>
                      <a:noFill/>
                    </a:ln>
                  </pic:spPr>
                </pic:pic>
              </a:graphicData>
            </a:graphic>
          </wp:inline>
        </w:drawing>
      </w:r>
    </w:p>
    <w:p w14:paraId="7E1E3084" w14:textId="3D374A75" w:rsidR="00DF45D4" w:rsidRDefault="00DF45D4" w:rsidP="00DF45D4">
      <w:pPr>
        <w:pStyle w:val="Caption"/>
      </w:pPr>
      <w:bookmarkStart w:id="89" w:name="_Ref40618501"/>
      <w:r>
        <w:t xml:space="preserve">Figure </w:t>
      </w:r>
      <w:fldSimple w:instr=" SEQ Figure \* ARABIC ">
        <w:r w:rsidR="000A44DF">
          <w:rPr>
            <w:noProof/>
          </w:rPr>
          <w:t>7</w:t>
        </w:r>
      </w:fldSimple>
      <w:bookmarkEnd w:id="89"/>
      <w:r>
        <w:t xml:space="preserve">: </w:t>
      </w:r>
      <w:r w:rsidR="00D840BB">
        <w:t>Spearman</w:t>
      </w:r>
      <w:r>
        <w:t xml:space="preserve"> correlation coefficient among pollutants. Red color indicates high correlation coefficients, which </w:t>
      </w:r>
      <w:r w:rsidR="00D840BB">
        <w:t>are</w:t>
      </w:r>
      <w:r>
        <w:t xml:space="preserve"> the cases for PM2.5, PM10, NO</w:t>
      </w:r>
      <w:r w:rsidRPr="00AE68FB">
        <w:rPr>
          <w:vertAlign w:val="subscript"/>
        </w:rPr>
        <w:t>2</w:t>
      </w:r>
      <w:r w:rsidR="00D840BB">
        <w:rPr>
          <w:vertAlign w:val="subscript"/>
        </w:rPr>
        <w:t>,</w:t>
      </w:r>
      <w:r>
        <w:t xml:space="preserve"> and O</w:t>
      </w:r>
      <w:r w:rsidRPr="00AE68FB">
        <w:rPr>
          <w:vertAlign w:val="subscript"/>
        </w:rPr>
        <w:t>3</w:t>
      </w:r>
      <w:r w:rsidRPr="00F96C1A">
        <w:t>.</w:t>
      </w:r>
    </w:p>
    <w:p w14:paraId="6738408C" w14:textId="77777777" w:rsidR="00DF45D4" w:rsidRDefault="00DF45D4" w:rsidP="00DF45D4"/>
    <w:p w14:paraId="741119CA" w14:textId="5AF11C69" w:rsidR="00DF45D4" w:rsidRDefault="00DF45D4" w:rsidP="00DF45D4">
      <w:r>
        <w:t>The high correlation behavior among the pollutants also help</w:t>
      </w:r>
      <w:r w:rsidR="00D840BB">
        <w:t>s</w:t>
      </w:r>
      <w:r>
        <w:t xml:space="preserve"> infer the missing data. As mention</w:t>
      </w:r>
      <w:ins w:id="90" w:author="Juhee Seo" w:date="2020-05-29T11:46:00Z">
        <w:r w:rsidR="00196007">
          <w:t>ed</w:t>
        </w:r>
      </w:ins>
      <w:r>
        <w:t xml:space="preserve"> earlier, PM10 can be used to infer PM2.5. </w:t>
      </w:r>
      <w:r w:rsidR="00D840BB">
        <w:t>Besides</w:t>
      </w:r>
      <w:r>
        <w:t>, since the NO</w:t>
      </w:r>
      <w:r w:rsidRPr="00F96C1A">
        <w:rPr>
          <w:vertAlign w:val="subscript"/>
        </w:rPr>
        <w:t>2</w:t>
      </w:r>
      <w:r>
        <w:t xml:space="preserve"> concentrations can be seen from the satellites, such </w:t>
      </w:r>
      <w:r w:rsidR="00D840BB">
        <w:t xml:space="preserve">a </w:t>
      </w:r>
      <w:r>
        <w:t xml:space="preserve">map can also be used to understand the spatial distribution of the particle </w:t>
      </w:r>
      <w:del w:id="91" w:author="Juhee Seo" w:date="2020-05-29T11:47:00Z">
        <w:r w:rsidDel="00196007">
          <w:delText>pollutions</w:delText>
        </w:r>
      </w:del>
      <w:ins w:id="92" w:author="Juhee Seo" w:date="2020-05-29T11:47:00Z">
        <w:r w:rsidR="00196007">
          <w:t>pollutants</w:t>
        </w:r>
      </w:ins>
      <w:r>
        <w:t>.</w:t>
      </w:r>
    </w:p>
    <w:p w14:paraId="2BE0C6C3" w14:textId="468288A0" w:rsidR="00DF45D4" w:rsidRDefault="00DF45D4" w:rsidP="00DF45D4"/>
    <w:p w14:paraId="18C042B6" w14:textId="66F61BBC" w:rsidR="00DF45D4" w:rsidRDefault="001D04BF" w:rsidP="00DF45D4">
      <w:ins w:id="93" w:author="Juhee Seo" w:date="2020-05-29T11:47:00Z">
        <w:r>
          <w:t>However, a</w:t>
        </w:r>
      </w:ins>
      <w:del w:id="94" w:author="Juhee Seo" w:date="2020-05-29T11:47:00Z">
        <w:r w:rsidR="00DF45D4" w:rsidDel="001D04BF">
          <w:delText>A</w:delText>
        </w:r>
      </w:del>
      <w:r w:rsidR="00DF45D4">
        <w:t xml:space="preserve"> closer look at the peak value of each pollutant indicate</w:t>
      </w:r>
      <w:r w:rsidR="00D840BB">
        <w:t>s</w:t>
      </w:r>
      <w:r w:rsidR="00DF45D4">
        <w:t xml:space="preserve"> slightly different rising and falling patterns. </w:t>
      </w:r>
      <w:r w:rsidR="00DF0DE0">
        <w:fldChar w:fldCharType="begin"/>
      </w:r>
      <w:r w:rsidR="00DF0DE0">
        <w:instrText xml:space="preserve"> REF _Ref41134072 \h </w:instrText>
      </w:r>
      <w:r w:rsidR="00DF0DE0">
        <w:fldChar w:fldCharType="separate"/>
      </w:r>
      <w:r w:rsidR="00D959D6">
        <w:t xml:space="preserve">Figure </w:t>
      </w:r>
      <w:r w:rsidR="00D959D6">
        <w:rPr>
          <w:noProof/>
        </w:rPr>
        <w:t>8</w:t>
      </w:r>
      <w:r w:rsidR="00DF0DE0">
        <w:fldChar w:fldCharType="end"/>
      </w:r>
      <w:r w:rsidR="00DF0DE0">
        <w:t xml:space="preserve"> show</w:t>
      </w:r>
      <w:r w:rsidR="00D840BB">
        <w:t>s</w:t>
      </w:r>
      <w:r w:rsidR="00DF0DE0">
        <w:t xml:space="preserve"> the average rising and falling behavior</w:t>
      </w:r>
      <w:ins w:id="95" w:author="Juhee Seo" w:date="2020-05-29T11:49:00Z">
        <w:r>
          <w:t>s</w:t>
        </w:r>
      </w:ins>
      <w:r w:rsidR="00DF0DE0">
        <w:t xml:space="preserve"> of different pollutants during </w:t>
      </w:r>
      <w:commentRangeStart w:id="96"/>
      <w:r w:rsidR="00D840BB">
        <w:t xml:space="preserve">the </w:t>
      </w:r>
      <w:r w:rsidR="00DF0DE0">
        <w:t>winter season</w:t>
      </w:r>
      <w:commentRangeEnd w:id="96"/>
      <w:r>
        <w:rPr>
          <w:rStyle w:val="CommentReference"/>
        </w:rPr>
        <w:commentReference w:id="96"/>
      </w:r>
      <w:r w:rsidR="00DF0DE0">
        <w:t>.</w:t>
      </w:r>
      <w:r w:rsidR="00010646">
        <w:t xml:space="preserve"> The y-axis values are the pollution level normalized by the maximum value for </w:t>
      </w:r>
      <w:r w:rsidR="00010646">
        <w:lastRenderedPageBreak/>
        <w:t xml:space="preserve">each pollutant. </w:t>
      </w:r>
      <w:del w:id="97" w:author="Juhee Seo" w:date="2020-05-29T11:51:00Z">
        <w:r w:rsidR="00010646" w:rsidDel="00F64C1B">
          <w:delText>This normalization</w:delText>
        </w:r>
      </w:del>
      <w:ins w:id="98" w:author="Juhee Seo" w:date="2020-05-29T11:51:00Z">
        <w:r w:rsidR="00F64C1B">
          <w:t>The normalization process</w:t>
        </w:r>
      </w:ins>
      <w:r w:rsidR="00010646">
        <w:t xml:space="preserve"> allows </w:t>
      </w:r>
      <w:r w:rsidR="00D840BB">
        <w:t xml:space="preserve">a </w:t>
      </w:r>
      <w:r w:rsidR="00010646">
        <w:t xml:space="preserve">comparison between </w:t>
      </w:r>
      <w:ins w:id="99" w:author="Juhee Seo" w:date="2020-05-29T11:51:00Z">
        <w:r w:rsidR="00F64C1B">
          <w:t xml:space="preserve">different </w:t>
        </w:r>
      </w:ins>
      <w:r w:rsidR="00010646">
        <w:t xml:space="preserve">pollutants. </w:t>
      </w:r>
      <w:r w:rsidR="00DF0DE0">
        <w:t xml:space="preserve">All pollutants except for </w:t>
      </w:r>
      <w:commentRangeStart w:id="100"/>
      <w:commentRangeStart w:id="101"/>
      <w:r w:rsidR="00DF0DE0">
        <w:t>SO2</w:t>
      </w:r>
      <w:commentRangeEnd w:id="100"/>
      <w:r w:rsidR="00F64C1B">
        <w:rPr>
          <w:rStyle w:val="CommentReference"/>
        </w:rPr>
        <w:commentReference w:id="100"/>
      </w:r>
      <w:commentRangeEnd w:id="101"/>
      <w:r w:rsidR="00F64C1B">
        <w:rPr>
          <w:rStyle w:val="CommentReference"/>
        </w:rPr>
        <w:commentReference w:id="101"/>
      </w:r>
      <w:del w:id="102" w:author="Juhee Seo" w:date="2020-05-29T11:53:00Z">
        <w:r w:rsidR="00DF0DE0" w:rsidDel="00F64C1B">
          <w:delText>,</w:delText>
        </w:r>
      </w:del>
      <w:r w:rsidR="00DF0DE0">
        <w:t xml:space="preserve"> have </w:t>
      </w:r>
      <w:r w:rsidR="00D840BB">
        <w:t xml:space="preserve">a </w:t>
      </w:r>
      <w:r w:rsidR="00DF0DE0">
        <w:t xml:space="preserve">clear seasonal pattern with </w:t>
      </w:r>
      <w:r w:rsidR="00D840BB">
        <w:t>a</w:t>
      </w:r>
      <w:r w:rsidR="00DF0DE0">
        <w:t xml:space="preserve"> peak in </w:t>
      </w:r>
      <w:r w:rsidR="00010646">
        <w:t>March</w:t>
      </w:r>
      <w:r w:rsidR="00DF0DE0">
        <w:t xml:space="preserve">. </w:t>
      </w:r>
      <w:r w:rsidR="009D6F2F">
        <w:t xml:space="preserve"> </w:t>
      </w:r>
      <w:ins w:id="103" w:author="Juhee Seo" w:date="2020-05-29T11:54:00Z">
        <w:r w:rsidR="00F64C1B">
          <w:t xml:space="preserve">The </w:t>
        </w:r>
      </w:ins>
      <w:r w:rsidR="00DF0DE0">
        <w:t>PM2.5 level</w:t>
      </w:r>
      <w:del w:id="104" w:author="Juhee Seo" w:date="2020-05-29T11:54:00Z">
        <w:r w:rsidR="00DF0DE0" w:rsidDel="00F64C1B">
          <w:delText>s</w:delText>
        </w:r>
      </w:del>
      <w:r w:rsidR="00DF0DE0">
        <w:t xml:space="preserve"> </w:t>
      </w:r>
      <w:ins w:id="105" w:author="Juhee Seo" w:date="2020-05-29T11:56:00Z">
        <w:r w:rsidR="00F64C1B">
          <w:t xml:space="preserve">have a steep angle </w:t>
        </w:r>
      </w:ins>
      <w:del w:id="106" w:author="Juhee Seo" w:date="2020-05-29T11:56:00Z">
        <w:r w:rsidR="00DF0DE0" w:rsidDel="00F64C1B">
          <w:delText xml:space="preserve">rise more sharply </w:delText>
        </w:r>
      </w:del>
      <w:del w:id="107" w:author="Juhee Seo" w:date="2020-05-29T11:54:00Z">
        <w:r w:rsidR="00DF0DE0" w:rsidDel="00F64C1B">
          <w:delText xml:space="preserve">starting </w:delText>
        </w:r>
      </w:del>
      <w:ins w:id="108" w:author="Juhee Seo" w:date="2020-05-29T11:54:00Z">
        <w:r w:rsidR="00F64C1B">
          <w:t xml:space="preserve">from </w:t>
        </w:r>
      </w:ins>
      <w:r w:rsidR="00DF0DE0">
        <w:t xml:space="preserve">early January, while </w:t>
      </w:r>
      <w:del w:id="109" w:author="Juhee Seo" w:date="2020-05-29T11:54:00Z">
        <w:r w:rsidR="00010646" w:rsidDel="00F64C1B">
          <w:delText xml:space="preserve">for </w:delText>
        </w:r>
      </w:del>
      <w:r w:rsidR="00DF0DE0">
        <w:t>the other pollutants</w:t>
      </w:r>
      <w:ins w:id="110" w:author="Juhee Seo" w:date="2020-05-29T11:54:00Z">
        <w:r w:rsidR="00F64C1B">
          <w:t xml:space="preserve"> </w:t>
        </w:r>
      </w:ins>
      <w:ins w:id="111" w:author="Juhee Seo" w:date="2020-05-29T11:56:00Z">
        <w:r w:rsidR="00F64C1B">
          <w:t xml:space="preserve">show a gradual </w:t>
        </w:r>
      </w:ins>
      <w:ins w:id="112" w:author="Juhee Seo" w:date="2020-05-29T11:57:00Z">
        <w:r w:rsidR="00F64C1B">
          <w:t>change</w:t>
        </w:r>
      </w:ins>
      <w:ins w:id="113" w:author="Juhee Seo" w:date="2020-05-29T11:55:00Z">
        <w:r w:rsidR="00F64C1B">
          <w:t xml:space="preserve"> </w:t>
        </w:r>
      </w:ins>
      <w:del w:id="114" w:author="Juhee Seo" w:date="2020-05-29T11:57:00Z">
        <w:r w:rsidR="00010646" w:rsidDel="00F64C1B">
          <w:delText>, the levels</w:delText>
        </w:r>
        <w:r w:rsidR="00DF0DE0" w:rsidDel="00F64C1B">
          <w:delText xml:space="preserve"> </w:delText>
        </w:r>
        <w:r w:rsidR="00010646" w:rsidDel="00F64C1B">
          <w:delText>gradually</w:delText>
        </w:r>
        <w:r w:rsidR="00DF0DE0" w:rsidDel="00F64C1B">
          <w:delText xml:space="preserve"> </w:delText>
        </w:r>
        <w:r w:rsidR="00010646" w:rsidDel="00F64C1B">
          <w:delText>rise</w:delText>
        </w:r>
        <w:r w:rsidR="00DF0DE0" w:rsidDel="00F64C1B">
          <w:delText xml:space="preserve"> </w:delText>
        </w:r>
      </w:del>
      <w:r w:rsidR="00DF0DE0">
        <w:t>from early October</w:t>
      </w:r>
      <w:r w:rsidR="00010646">
        <w:t xml:space="preserve">. All pollutant levels drop sharply in April. </w:t>
      </w:r>
    </w:p>
    <w:p w14:paraId="4A81E052" w14:textId="77777777" w:rsidR="009D6F2F" w:rsidRDefault="009D6F2F" w:rsidP="009D6F2F">
      <w:pPr>
        <w:keepNext/>
      </w:pPr>
      <w:r>
        <w:rPr>
          <w:noProof/>
        </w:rPr>
        <w:drawing>
          <wp:inline distT="0" distB="0" distL="0" distR="0" wp14:anchorId="0222D348" wp14:editId="320FB0FC">
            <wp:extent cx="4572000" cy="196034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are_pms_gases.png"/>
                    <pic:cNvPicPr/>
                  </pic:nvPicPr>
                  <pic:blipFill>
                    <a:blip r:embed="rId21">
                      <a:extLst>
                        <a:ext uri="{28A0092B-C50C-407E-A947-70E740481C1C}">
                          <a14:useLocalDpi xmlns:a14="http://schemas.microsoft.com/office/drawing/2010/main" val="0"/>
                        </a:ext>
                      </a:extLst>
                    </a:blip>
                    <a:stretch>
                      <a:fillRect/>
                    </a:stretch>
                  </pic:blipFill>
                  <pic:spPr>
                    <a:xfrm>
                      <a:off x="0" y="0"/>
                      <a:ext cx="4572000" cy="1960341"/>
                    </a:xfrm>
                    <a:prstGeom prst="rect">
                      <a:avLst/>
                    </a:prstGeom>
                  </pic:spPr>
                </pic:pic>
              </a:graphicData>
            </a:graphic>
          </wp:inline>
        </w:drawing>
      </w:r>
    </w:p>
    <w:p w14:paraId="6AAC5808" w14:textId="4A87B6C8" w:rsidR="009D6F2F" w:rsidRPr="00DF45D4" w:rsidRDefault="009D6F2F" w:rsidP="009D6F2F">
      <w:pPr>
        <w:pStyle w:val="Caption"/>
      </w:pPr>
      <w:bookmarkStart w:id="115" w:name="_Ref41134072"/>
      <w:r>
        <w:t xml:space="preserve">Figure </w:t>
      </w:r>
      <w:fldSimple w:instr=" SEQ Figure \* ARABIC ">
        <w:r w:rsidR="000A44DF">
          <w:rPr>
            <w:noProof/>
          </w:rPr>
          <w:t>8</w:t>
        </w:r>
      </w:fldSimple>
      <w:bookmarkEnd w:id="115"/>
      <w:r>
        <w:t xml:space="preserve">: </w:t>
      </w:r>
      <w:r w:rsidR="00D858BB">
        <w:t>Day of year averages show</w:t>
      </w:r>
      <w:r w:rsidR="00DF0DE0">
        <w:t xml:space="preserve"> rising and falling behavior</w:t>
      </w:r>
      <w:r w:rsidR="00D858BB">
        <w:t>s for different pollutants</w:t>
      </w:r>
      <w:r w:rsidR="00DF0DE0">
        <w:t xml:space="preserve"> in the winter season. The plot omitted </w:t>
      </w:r>
      <w:r w:rsidR="00D840BB">
        <w:t xml:space="preserve">the </w:t>
      </w:r>
      <w:r w:rsidR="00DF0DE0">
        <w:t>SO</w:t>
      </w:r>
      <w:r w:rsidR="00DF0DE0" w:rsidRPr="00DF0DE0">
        <w:rPr>
          <w:vertAlign w:val="subscript"/>
        </w:rPr>
        <w:t>2</w:t>
      </w:r>
      <w:r w:rsidR="00DF0DE0">
        <w:rPr>
          <w:vertAlign w:val="subscript"/>
        </w:rPr>
        <w:softHyphen/>
      </w:r>
      <w:r w:rsidR="00DF0DE0">
        <w:rPr>
          <w:i w:val="0"/>
          <w:iCs w:val="0"/>
        </w:rPr>
        <w:t xml:space="preserve"> level</w:t>
      </w:r>
      <w:r w:rsidR="00DF0DE0">
        <w:t xml:space="preserve">, which does not have </w:t>
      </w:r>
      <w:r w:rsidR="00D840BB">
        <w:t>a significant</w:t>
      </w:r>
      <w:r w:rsidR="00DF0DE0">
        <w:t xml:space="preserve"> seasonal pattern. The level is normalized by the maximum average maximum value.</w:t>
      </w:r>
    </w:p>
    <w:p w14:paraId="4197793A" w14:textId="77777777" w:rsidR="00CF6400" w:rsidRPr="003732F2" w:rsidRDefault="00CF6400" w:rsidP="003732F2"/>
    <w:p w14:paraId="5EA969C1" w14:textId="6927A396" w:rsidR="00BE5AD0" w:rsidRDefault="00BE5AD0" w:rsidP="00BE5AD0">
      <w:pPr>
        <w:pStyle w:val="Heading1"/>
      </w:pPr>
      <w:r>
        <w:t xml:space="preserve"> </w:t>
      </w:r>
      <w:bookmarkStart w:id="116" w:name="_Ref40596634"/>
      <w:bookmarkStart w:id="117" w:name="_Toc41207549"/>
      <w:r>
        <w:t xml:space="preserve">Effect of </w:t>
      </w:r>
      <w:bookmarkEnd w:id="116"/>
      <w:r w:rsidR="00695CAC">
        <w:t>Weather Pattern</w:t>
      </w:r>
      <w:bookmarkEnd w:id="117"/>
    </w:p>
    <w:p w14:paraId="30BBB298" w14:textId="070225D2" w:rsidR="002F6D35" w:rsidRDefault="002F6D35" w:rsidP="002F6D35">
      <w:pPr>
        <w:pStyle w:val="Heading2"/>
      </w:pPr>
      <w:bookmarkStart w:id="118" w:name="_Toc41207550"/>
      <w:r>
        <w:t>Effect of Temperature</w:t>
      </w:r>
      <w:bookmarkEnd w:id="118"/>
      <w:r>
        <w:t xml:space="preserve"> </w:t>
      </w:r>
    </w:p>
    <w:p w14:paraId="76709401" w14:textId="77777777" w:rsidR="0033294D" w:rsidRDefault="0033294D" w:rsidP="0033294D">
      <w:pPr>
        <w:keepNext/>
      </w:pPr>
      <w:r>
        <w:rPr>
          <w:noProof/>
        </w:rPr>
        <w:drawing>
          <wp:inline distT="0" distB="0" distL="0" distR="0" wp14:anchorId="34089BD1" wp14:editId="20AC752B">
            <wp:extent cx="5486400" cy="23545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2354548"/>
                    </a:xfrm>
                    <a:prstGeom prst="rect">
                      <a:avLst/>
                    </a:prstGeom>
                    <a:noFill/>
                    <a:ln>
                      <a:noFill/>
                    </a:ln>
                  </pic:spPr>
                </pic:pic>
              </a:graphicData>
            </a:graphic>
          </wp:inline>
        </w:drawing>
      </w:r>
    </w:p>
    <w:p w14:paraId="7871ABE6" w14:textId="24E18F40" w:rsidR="002F6D35" w:rsidRDefault="0033294D" w:rsidP="0033294D">
      <w:pPr>
        <w:pStyle w:val="Caption"/>
      </w:pPr>
      <w:bookmarkStart w:id="119" w:name="_Ref41154216"/>
      <w:r>
        <w:t xml:space="preserve">Figure </w:t>
      </w:r>
      <w:fldSimple w:instr=" SEQ Figure \* ARABIC ">
        <w:r w:rsidR="000A44DF">
          <w:rPr>
            <w:noProof/>
          </w:rPr>
          <w:t>9</w:t>
        </w:r>
      </w:fldSimple>
      <w:bookmarkEnd w:id="119"/>
      <w:r>
        <w:t xml:space="preserve">: Yearly average temperatures in Chiang Mai since 2000. The green/blue lines are yearly, and </w:t>
      </w:r>
      <w:r w:rsidR="00D840BB">
        <w:t xml:space="preserve">seasonal </w:t>
      </w:r>
      <w:r>
        <w:t>average</w:t>
      </w:r>
      <w:r w:rsidR="00D840BB">
        <w:t>s</w:t>
      </w:r>
      <w:r>
        <w:t>. The dashed</w:t>
      </w:r>
      <w:r w:rsidR="00D840BB">
        <w:t xml:space="preserve"> </w:t>
      </w:r>
      <w:r>
        <w:t xml:space="preserve">line is the average El Nino index for the winter season. </w:t>
      </w:r>
    </w:p>
    <w:p w14:paraId="0FAB47C2" w14:textId="77777777" w:rsidR="0033294D" w:rsidRPr="0033294D" w:rsidRDefault="0033294D" w:rsidP="0033294D"/>
    <w:p w14:paraId="5E5E3D29" w14:textId="29061F20" w:rsidR="0033294D" w:rsidRDefault="0033294D" w:rsidP="0033294D">
      <w:pPr>
        <w:rPr>
          <w:ins w:id="120" w:author="Juhee Seo" w:date="2020-05-29T12:12:00Z"/>
        </w:rPr>
      </w:pPr>
      <w:r>
        <w:fldChar w:fldCharType="begin"/>
      </w:r>
      <w:r>
        <w:instrText xml:space="preserve"> REF _Ref41154216 \h </w:instrText>
      </w:r>
      <w:r>
        <w:fldChar w:fldCharType="separate"/>
      </w:r>
      <w:r w:rsidR="00D959D6">
        <w:t xml:space="preserve">Figure </w:t>
      </w:r>
      <w:r w:rsidR="00D959D6">
        <w:rPr>
          <w:noProof/>
        </w:rPr>
        <w:t>9</w:t>
      </w:r>
      <w:r>
        <w:fldChar w:fldCharType="end"/>
      </w:r>
      <w:r>
        <w:t xml:space="preserve"> shows </w:t>
      </w:r>
      <w:ins w:id="121" w:author="Juhee Seo" w:date="2020-05-29T12:09:00Z">
        <w:r w:rsidR="00CD6FE1">
          <w:t xml:space="preserve">both </w:t>
        </w:r>
      </w:ins>
      <w:r>
        <w:t>the</w:t>
      </w:r>
      <w:ins w:id="122" w:author="Juhee Seo" w:date="2020-05-29T12:10:00Z">
        <w:r w:rsidR="00CD6FE1">
          <w:t xml:space="preserve"> average</w:t>
        </w:r>
      </w:ins>
      <w:del w:id="123" w:author="Juhee Seo" w:date="2020-05-29T12:10:00Z">
        <w:r w:rsidDel="00CD6FE1">
          <w:delText xml:space="preserve"> </w:delText>
        </w:r>
      </w:del>
      <w:ins w:id="124" w:author="Juhee Seo" w:date="2020-05-29T12:10:00Z">
        <w:r w:rsidR="00CD6FE1">
          <w:t xml:space="preserve">winter and </w:t>
        </w:r>
      </w:ins>
      <w:r>
        <w:t xml:space="preserve">yearly </w:t>
      </w:r>
      <w:del w:id="125" w:author="Juhee Seo" w:date="2020-05-29T12:10:00Z">
        <w:r w:rsidDel="00CD6FE1">
          <w:delText xml:space="preserve">average </w:delText>
        </w:r>
      </w:del>
      <w:r>
        <w:t>temperature</w:t>
      </w:r>
      <w:ins w:id="126" w:author="Juhee Seo" w:date="2020-05-29T12:10:00Z">
        <w:r w:rsidR="00CD6FE1">
          <w:t>s</w:t>
        </w:r>
      </w:ins>
      <w:r>
        <w:t xml:space="preserve"> in Chiang </w:t>
      </w:r>
      <w:del w:id="127" w:author="Juhee Seo" w:date="2020-05-29T12:10:00Z">
        <w:r w:rsidDel="00CD6FE1">
          <w:delText xml:space="preserve">Mai both the yearly average and the average for only winters </w:delText>
        </w:r>
      </w:del>
      <w:del w:id="128" w:author="Juhee Seo" w:date="2020-05-29T12:11:00Z">
        <w:r w:rsidDel="00CD6FE1">
          <w:delText xml:space="preserve">have </w:delText>
        </w:r>
        <w:r w:rsidR="00D840BB" w:rsidDel="00CD6FE1">
          <w:delText xml:space="preserve">a </w:delText>
        </w:r>
        <w:r w:rsidDel="00CD6FE1">
          <w:delText>rising trend</w:delText>
        </w:r>
      </w:del>
      <w:r>
        <w:t>.</w:t>
      </w:r>
      <w:ins w:id="129" w:author="Juhee Seo" w:date="2020-05-29T12:11:00Z">
        <w:r w:rsidR="00CD6FE1">
          <w:t xml:space="preserve"> A rising trend is shown in both.</w:t>
        </w:r>
      </w:ins>
      <w:r>
        <w:t xml:space="preserve"> </w:t>
      </w:r>
      <w:ins w:id="130" w:author="Juhee Seo" w:date="2020-05-29T12:11:00Z">
        <w:r w:rsidR="00CD6FE1">
          <w:lastRenderedPageBreak/>
          <w:t xml:space="preserve">The </w:t>
        </w:r>
      </w:ins>
      <w:del w:id="131" w:author="Juhee Seo" w:date="2020-05-29T12:11:00Z">
        <w:r w:rsidR="00D840BB" w:rsidDel="00CD6FE1">
          <w:delText>A</w:delText>
        </w:r>
      </w:del>
      <w:r w:rsidR="00D840BB">
        <w:t xml:space="preserve"> </w:t>
      </w:r>
      <w:commentRangeStart w:id="132"/>
      <w:r w:rsidR="00D840BB">
        <w:t>s</w:t>
      </w:r>
      <w:r>
        <w:t>mall fluctuation</w:t>
      </w:r>
      <w:ins w:id="133" w:author="Juhee Seo" w:date="2020-05-29T12:11:00Z">
        <w:r w:rsidR="00CD6FE1">
          <w:t>s</w:t>
        </w:r>
      </w:ins>
      <w:r>
        <w:t xml:space="preserve"> in the temperature</w:t>
      </w:r>
      <w:ins w:id="134" w:author="Juhee Seo" w:date="2020-05-29T12:11:00Z">
        <w:r w:rsidR="00CD6FE1">
          <w:t>s</w:t>
        </w:r>
      </w:ins>
      <w:r>
        <w:t xml:space="preserve"> </w:t>
      </w:r>
      <w:ins w:id="135" w:author="Juhee Seo" w:date="2020-05-29T12:11:00Z">
        <w:r w:rsidR="00CD6FE1">
          <w:t>are</w:t>
        </w:r>
      </w:ins>
      <w:del w:id="136" w:author="Juhee Seo" w:date="2020-05-29T12:11:00Z">
        <w:r w:rsidDel="00CD6FE1">
          <w:delText>is</w:delText>
        </w:r>
      </w:del>
      <w:r>
        <w:t xml:space="preserve"> due to the El Nino-La Nina effects as seen when plotting with the El Nino index. The average temperature and El Nino index </w:t>
      </w:r>
      <w:r w:rsidR="00D840BB">
        <w:t>correlate</w:t>
      </w:r>
      <w:r>
        <w:t xml:space="preserve"> 0.4; </w:t>
      </w:r>
      <w:commentRangeEnd w:id="132"/>
      <w:r w:rsidR="00CD6FE1">
        <w:rPr>
          <w:rStyle w:val="CommentReference"/>
        </w:rPr>
        <w:commentReference w:id="132"/>
      </w:r>
      <w:r>
        <w:t xml:space="preserve">however, since the average pollution levels do not show either increasing or decreasing trend, the temperature and El Nino index have </w:t>
      </w:r>
      <w:r w:rsidR="00D840BB">
        <w:t xml:space="preserve">a </w:t>
      </w:r>
      <w:r>
        <w:t xml:space="preserve">low correlation with the pollution level. </w:t>
      </w:r>
    </w:p>
    <w:p w14:paraId="6AE4D2BC" w14:textId="77777777" w:rsidR="00CD6FE1" w:rsidRDefault="00CD6FE1" w:rsidP="0033294D"/>
    <w:p w14:paraId="26011EC1" w14:textId="59704BB3" w:rsidR="00FF73F9" w:rsidRDefault="00FF73F9" w:rsidP="00FF73F9">
      <w:pPr>
        <w:pStyle w:val="Heading2"/>
      </w:pPr>
      <w:bookmarkStart w:id="137" w:name="_Toc41207551"/>
      <w:r>
        <w:t>Effect of Wind Direction</w:t>
      </w:r>
      <w:bookmarkEnd w:id="137"/>
    </w:p>
    <w:p w14:paraId="4415045E" w14:textId="3B0E88DA" w:rsidR="00FF73F9" w:rsidRDefault="00FF73F9" w:rsidP="00FF73F9">
      <w:r>
        <w:t xml:space="preserve">Air circulation is </w:t>
      </w:r>
      <w:ins w:id="138" w:author="Juhee Seo" w:date="2020-05-29T12:15:00Z">
        <w:r w:rsidR="00CD6FE1">
          <w:t xml:space="preserve">considered </w:t>
        </w:r>
      </w:ins>
      <w:r>
        <w:t xml:space="preserve">very important </w:t>
      </w:r>
      <w:ins w:id="139" w:author="Juhee Seo" w:date="2020-05-29T12:15:00Z">
        <w:r w:rsidR="00CD6FE1">
          <w:t xml:space="preserve">to reduce </w:t>
        </w:r>
      </w:ins>
      <w:del w:id="140" w:author="Juhee Seo" w:date="2020-05-29T12:15:00Z">
        <w:r w:rsidDel="00CD6FE1">
          <w:delText xml:space="preserve">for reducing </w:delText>
        </w:r>
      </w:del>
      <w:r>
        <w:t>the pollution level</w:t>
      </w:r>
      <w:ins w:id="141" w:author="Juhee Seo" w:date="2020-05-29T12:15:00Z">
        <w:r w:rsidR="00CD6FE1">
          <w:t xml:space="preserve"> (of an area?)</w:t>
        </w:r>
      </w:ins>
      <w:r>
        <w:t xml:space="preserve">. Chiang Mai is surrounded by </w:t>
      </w:r>
      <w:del w:id="142" w:author="Juhee Seo" w:date="2020-05-29T12:15:00Z">
        <w:r w:rsidR="00D840BB" w:rsidDel="00CD6FE1">
          <w:delText>a</w:delText>
        </w:r>
      </w:del>
      <w:r w:rsidR="00D840BB">
        <w:t xml:space="preserve"> </w:t>
      </w:r>
      <w:r>
        <w:t>high mountain</w:t>
      </w:r>
      <w:ins w:id="143" w:author="Juhee Seo" w:date="2020-05-29T12:15:00Z">
        <w:r w:rsidR="00CD6FE1">
          <w:t>s</w:t>
        </w:r>
      </w:ins>
      <w:r>
        <w:t xml:space="preserve">. </w:t>
      </w:r>
      <w:del w:id="144" w:author="Juhee Seo" w:date="2020-05-29T12:15:00Z">
        <w:r w:rsidDel="00CD6FE1">
          <w:delText xml:space="preserve">In </w:delText>
        </w:r>
      </w:del>
      <w:ins w:id="145" w:author="Juhee Seo" w:date="2020-05-29T12:15:00Z">
        <w:r w:rsidR="00CD6FE1">
          <w:t xml:space="preserve">During the </w:t>
        </w:r>
      </w:ins>
      <w:r>
        <w:t xml:space="preserve">winter, </w:t>
      </w:r>
      <w:ins w:id="146" w:author="Juhee Seo" w:date="2020-05-29T12:16:00Z">
        <w:r w:rsidR="00CD6FE1">
          <w:t xml:space="preserve">the </w:t>
        </w:r>
      </w:ins>
      <w:r>
        <w:t xml:space="preserve">average wind speed is about </w:t>
      </w:r>
      <w:r w:rsidR="003D3B1C">
        <w:t>5 km/h</w:t>
      </w:r>
      <w:del w:id="147" w:author="Juhee Seo" w:date="2020-05-29T12:16:00Z">
        <w:r w:rsidR="003D3B1C" w:rsidDel="00CD6FE1">
          <w:delText>ou</w:delText>
        </w:r>
      </w:del>
      <w:r w:rsidR="003D3B1C">
        <w:t xml:space="preserve">r, </w:t>
      </w:r>
      <w:ins w:id="148" w:author="Juhee Seo" w:date="2020-05-29T12:16:00Z">
        <w:r w:rsidR="00CD6FE1">
          <w:t xml:space="preserve">and </w:t>
        </w:r>
      </w:ins>
      <w:ins w:id="149" w:author="Juhee Seo" w:date="2020-05-29T12:18:00Z">
        <w:r w:rsidR="00CD6FE1">
          <w:t xml:space="preserve">monsoon causes </w:t>
        </w:r>
      </w:ins>
      <w:ins w:id="150" w:author="Juhee Seo" w:date="2020-05-29T12:16:00Z">
        <w:r w:rsidR="00CD6FE1">
          <w:t>this</w:t>
        </w:r>
      </w:ins>
      <w:ins w:id="151" w:author="Juhee Seo" w:date="2020-05-29T12:18:00Z">
        <w:r w:rsidR="00CD6FE1">
          <w:t xml:space="preserve"> to</w:t>
        </w:r>
      </w:ins>
      <w:ins w:id="152" w:author="Juhee Seo" w:date="2020-05-29T12:16:00Z">
        <w:r w:rsidR="00CD6FE1">
          <w:t xml:space="preserve"> speed up </w:t>
        </w:r>
      </w:ins>
      <w:del w:id="153" w:author="Juhee Seo" w:date="2020-05-29T12:17:00Z">
        <w:r w:rsidR="003D3B1C" w:rsidDel="00CD6FE1">
          <w:delText xml:space="preserve">this number is higher when entering monsoon season. </w:delText>
        </w:r>
      </w:del>
      <w:r w:rsidR="00681B5C">
        <w:fldChar w:fldCharType="begin"/>
      </w:r>
      <w:r w:rsidR="00681B5C">
        <w:instrText xml:space="preserve"> REF _Ref41156477 \h </w:instrText>
      </w:r>
      <w:r w:rsidR="00681B5C">
        <w:fldChar w:fldCharType="separate"/>
      </w:r>
      <w:r w:rsidR="00D959D6">
        <w:t xml:space="preserve">Figure </w:t>
      </w:r>
      <w:r w:rsidR="00D959D6">
        <w:rPr>
          <w:noProof/>
        </w:rPr>
        <w:t>10</w:t>
      </w:r>
      <w:r w:rsidR="00681B5C">
        <w:fldChar w:fldCharType="end"/>
      </w:r>
      <w:r w:rsidR="00681B5C">
        <w:t xml:space="preserve"> compare</w:t>
      </w:r>
      <w:r w:rsidR="00D840BB">
        <w:t>s</w:t>
      </w:r>
      <w:r w:rsidR="00681B5C">
        <w:t xml:space="preserve"> the average PM2.5 </w:t>
      </w:r>
      <w:del w:id="154" w:author="Juhee Seo" w:date="2020-05-29T12:19:00Z">
        <w:r w:rsidR="00681B5C" w:rsidDel="00CD6FE1">
          <w:delText>rising and falling</w:delText>
        </w:r>
      </w:del>
      <w:ins w:id="155" w:author="Juhee Seo" w:date="2020-05-29T12:19:00Z">
        <w:r w:rsidR="00CD6FE1">
          <w:t>fluctuating</w:t>
        </w:r>
      </w:ins>
      <w:r w:rsidR="00681B5C">
        <w:t xml:space="preserve"> pattern</w:t>
      </w:r>
      <w:ins w:id="156" w:author="Juhee Seo" w:date="2020-05-29T12:19:00Z">
        <w:r w:rsidR="00CD6FE1">
          <w:t>s</w:t>
        </w:r>
      </w:ins>
      <w:r w:rsidR="00681B5C">
        <w:t xml:space="preserve"> in </w:t>
      </w:r>
      <w:commentRangeStart w:id="157"/>
      <w:r w:rsidR="00681B5C">
        <w:t xml:space="preserve">winter </w:t>
      </w:r>
      <w:commentRangeEnd w:id="157"/>
      <w:r w:rsidR="00CD6FE1">
        <w:rPr>
          <w:rStyle w:val="CommentReference"/>
        </w:rPr>
        <w:commentReference w:id="157"/>
      </w:r>
      <w:del w:id="158" w:author="Juhee Seo" w:date="2020-05-29T12:18:00Z">
        <w:r w:rsidR="00681B5C" w:rsidDel="00CD6FE1">
          <w:delText xml:space="preserve">with </w:delText>
        </w:r>
      </w:del>
      <w:ins w:id="159" w:author="Juhee Seo" w:date="2020-05-29T12:18:00Z">
        <w:r w:rsidR="00CD6FE1">
          <w:t>t</w:t>
        </w:r>
      </w:ins>
      <w:ins w:id="160" w:author="Juhee Seo" w:date="2020-05-29T12:19:00Z">
        <w:r w:rsidR="00CD6FE1">
          <w:t>o</w:t>
        </w:r>
      </w:ins>
      <w:ins w:id="161" w:author="Juhee Seo" w:date="2020-05-29T12:18:00Z">
        <w:r w:rsidR="00CD6FE1">
          <w:t xml:space="preserve"> </w:t>
        </w:r>
      </w:ins>
      <w:r w:rsidR="00681B5C">
        <w:t xml:space="preserve">the </w:t>
      </w:r>
      <w:ins w:id="162" w:author="Juhee Seo" w:date="2020-05-29T12:20:00Z">
        <w:r w:rsidR="00CC0614">
          <w:t xml:space="preserve">patterns of the </w:t>
        </w:r>
      </w:ins>
      <w:r w:rsidR="00681B5C">
        <w:t>average wind speed. The wind speed decrease</w:t>
      </w:r>
      <w:ins w:id="163" w:author="Juhee Seo" w:date="2020-05-29T12:20:00Z">
        <w:r w:rsidR="00CC0614">
          <w:t>s</w:t>
        </w:r>
      </w:ins>
      <w:del w:id="164" w:author="Juhee Seo" w:date="2020-05-29T12:20:00Z">
        <w:r w:rsidR="00681B5C" w:rsidDel="00CC0614">
          <w:delText>d</w:delText>
        </w:r>
      </w:del>
      <w:r w:rsidR="00681B5C">
        <w:t xml:space="preserve"> drastically in November and </w:t>
      </w:r>
      <w:del w:id="165" w:author="Juhee Seo" w:date="2020-05-29T12:20:00Z">
        <w:r w:rsidR="00681B5C" w:rsidDel="00CC0614">
          <w:delText xml:space="preserve">increasing </w:delText>
        </w:r>
      </w:del>
      <w:ins w:id="166" w:author="Juhee Seo" w:date="2020-05-29T12:20:00Z">
        <w:r w:rsidR="00CC0614">
          <w:t xml:space="preserve">increases </w:t>
        </w:r>
      </w:ins>
      <w:r w:rsidR="00681B5C">
        <w:t xml:space="preserve">again </w:t>
      </w:r>
      <w:r w:rsidR="00D840BB">
        <w:t xml:space="preserve">in </w:t>
      </w:r>
      <w:r w:rsidR="00681B5C">
        <w:t xml:space="preserve">April. This </w:t>
      </w:r>
      <w:commentRangeStart w:id="167"/>
      <w:r w:rsidR="00681B5C">
        <w:t xml:space="preserve">might explain </w:t>
      </w:r>
      <w:commentRangeEnd w:id="167"/>
      <w:r w:rsidR="00CC0614">
        <w:rPr>
          <w:rStyle w:val="CommentReference"/>
        </w:rPr>
        <w:commentReference w:id="167"/>
      </w:r>
      <w:r w:rsidR="00681B5C">
        <w:t>the sharp</w:t>
      </w:r>
      <w:del w:id="168" w:author="Juhee Seo" w:date="2020-05-29T12:20:00Z">
        <w:r w:rsidR="00681B5C" w:rsidDel="00CC0614">
          <w:delText>s</w:delText>
        </w:r>
      </w:del>
      <w:r w:rsidR="00681B5C">
        <w:t xml:space="preserve"> drop</w:t>
      </w:r>
      <w:ins w:id="169" w:author="Juhee Seo" w:date="2020-05-29T12:20:00Z">
        <w:r w:rsidR="00CC0614">
          <w:t>s</w:t>
        </w:r>
      </w:ins>
      <w:r w:rsidR="00681B5C">
        <w:t xml:space="preserve"> in </w:t>
      </w:r>
      <w:r w:rsidR="00D840BB">
        <w:t xml:space="preserve">the </w:t>
      </w:r>
      <w:r w:rsidR="00681B5C">
        <w:t xml:space="preserve">pollution level in April. </w:t>
      </w:r>
    </w:p>
    <w:p w14:paraId="61D4DC70" w14:textId="3E19A681" w:rsidR="00681B5C" w:rsidRDefault="00681B5C" w:rsidP="00FF73F9"/>
    <w:p w14:paraId="79157954" w14:textId="16EA704B" w:rsidR="00681B5C" w:rsidRDefault="00681B5C" w:rsidP="00FF73F9">
      <w:r>
        <w:t>La</w:t>
      </w:r>
      <w:del w:id="170" w:author="Juhee Seo" w:date="2020-05-29T12:21:00Z">
        <w:r w:rsidDel="00CC0614">
          <w:delText>s</w:delText>
        </w:r>
      </w:del>
      <w:r>
        <w:t xml:space="preserve">ter, we will show that the </w:t>
      </w:r>
      <w:ins w:id="171" w:author="Juhee Seo" w:date="2020-05-29T12:22:00Z">
        <w:r w:rsidR="00CC0614">
          <w:t>hourly pollution level</w:t>
        </w:r>
      </w:ins>
      <w:ins w:id="172" w:author="Juhee Seo" w:date="2020-05-29T12:23:00Z">
        <w:r w:rsidR="00CC0614">
          <w:t>s</w:t>
        </w:r>
      </w:ins>
      <w:ins w:id="173" w:author="Juhee Seo" w:date="2020-05-29T12:22:00Z">
        <w:r w:rsidR="00CC0614">
          <w:t xml:space="preserve"> </w:t>
        </w:r>
      </w:ins>
      <w:ins w:id="174" w:author="Juhee Seo" w:date="2020-05-29T12:23:00Z">
        <w:r w:rsidR="00CC0614">
          <w:t>are affected by</w:t>
        </w:r>
      </w:ins>
      <w:ins w:id="175" w:author="Juhee Seo" w:date="2020-05-29T12:22:00Z">
        <w:r w:rsidR="00CC0614">
          <w:t xml:space="preserve"> </w:t>
        </w:r>
      </w:ins>
      <w:r>
        <w:t>hourly value</w:t>
      </w:r>
      <w:ins w:id="176" w:author="Juhee Seo" w:date="2020-05-29T12:21:00Z">
        <w:r w:rsidR="00CC0614">
          <w:t>s</w:t>
        </w:r>
      </w:ins>
      <w:r>
        <w:t xml:space="preserve"> of wind speed </w:t>
      </w:r>
      <w:del w:id="177" w:author="Juhee Seo" w:date="2020-05-29T12:24:00Z">
        <w:r w:rsidDel="00CC0614">
          <w:delText xml:space="preserve">also </w:delText>
        </w:r>
        <w:r w:rsidR="00D840BB" w:rsidDel="00CC0614">
          <w:delText>a</w:delText>
        </w:r>
        <w:r w:rsidR="009620CC" w:rsidDel="00CC0614">
          <w:delText>ffect</w:delText>
        </w:r>
      </w:del>
      <w:del w:id="178" w:author="Juhee Seo" w:date="2020-05-29T12:22:00Z">
        <w:r w:rsidR="009620CC" w:rsidDel="00CC0614">
          <w:delText>s</w:delText>
        </w:r>
      </w:del>
      <w:del w:id="179" w:author="Juhee Seo" w:date="2020-05-29T12:24:00Z">
        <w:r w:rsidDel="00CC0614">
          <w:delText xml:space="preserve"> the hourly pollution level. </w:delText>
        </w:r>
      </w:del>
    </w:p>
    <w:p w14:paraId="71C9DA9B" w14:textId="77777777" w:rsidR="009620CC" w:rsidRPr="00FF73F9" w:rsidRDefault="009620CC" w:rsidP="00FF73F9"/>
    <w:p w14:paraId="7D05DCF8" w14:textId="77777777" w:rsidR="00681B5C" w:rsidRDefault="00681B5C" w:rsidP="00681B5C">
      <w:pPr>
        <w:keepNext/>
      </w:pPr>
      <w:r>
        <w:rPr>
          <w:noProof/>
        </w:rPr>
        <w:drawing>
          <wp:inline distT="0" distB="0" distL="0" distR="0" wp14:anchorId="2D0E66BE" wp14:editId="13E19328">
            <wp:extent cx="5486400" cy="22220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222053"/>
                    </a:xfrm>
                    <a:prstGeom prst="rect">
                      <a:avLst/>
                    </a:prstGeom>
                    <a:noFill/>
                    <a:ln>
                      <a:noFill/>
                    </a:ln>
                  </pic:spPr>
                </pic:pic>
              </a:graphicData>
            </a:graphic>
          </wp:inline>
        </w:drawing>
      </w:r>
    </w:p>
    <w:p w14:paraId="772A7CE9" w14:textId="4DCDED84" w:rsidR="00FF73F9" w:rsidRDefault="00681B5C" w:rsidP="00681B5C">
      <w:pPr>
        <w:pStyle w:val="Caption"/>
      </w:pPr>
      <w:bookmarkStart w:id="180" w:name="_Ref41156477"/>
      <w:r>
        <w:t xml:space="preserve">Figure </w:t>
      </w:r>
      <w:fldSimple w:instr=" SEQ Figure \* ARABIC ">
        <w:r w:rsidR="000A44DF">
          <w:rPr>
            <w:noProof/>
          </w:rPr>
          <w:t>10</w:t>
        </w:r>
      </w:fldSimple>
      <w:bookmarkEnd w:id="180"/>
      <w:r>
        <w:t>: Comparison between the PM2.5</w:t>
      </w:r>
      <w:r w:rsidR="004652D6">
        <w:t xml:space="preserve"> </w:t>
      </w:r>
      <w:r>
        <w:t xml:space="preserve">(solid line) and wind speed (dashed line) pattern in </w:t>
      </w:r>
      <w:r w:rsidR="00D840BB">
        <w:t xml:space="preserve">the </w:t>
      </w:r>
      <w:r>
        <w:t>winter season.</w:t>
      </w:r>
      <w:r w:rsidR="00435BCC">
        <w:t xml:space="preserve"> The wind speed pattern </w:t>
      </w:r>
      <w:r w:rsidR="000A44DF">
        <w:t>is</w:t>
      </w:r>
      <w:r w:rsidR="00435BCC">
        <w:t xml:space="preserve"> negatively correlated with the PM2.5 level (</w:t>
      </w:r>
      <w:r w:rsidR="00D840BB">
        <w:t>Spearman</w:t>
      </w:r>
      <w:r w:rsidR="00435BCC">
        <w:t xml:space="preserve"> correlation coefficient = -</w:t>
      </w:r>
      <w:r w:rsidR="0083039E">
        <w:t xml:space="preserve"> </w:t>
      </w:r>
      <w:r w:rsidR="00435BCC">
        <w:t>0.26)</w:t>
      </w:r>
    </w:p>
    <w:p w14:paraId="750B97F4" w14:textId="77777777" w:rsidR="0033294D" w:rsidRPr="0033294D" w:rsidRDefault="0033294D" w:rsidP="0033294D"/>
    <w:p w14:paraId="61797B07" w14:textId="500E3330" w:rsidR="00613C82" w:rsidRDefault="00BE5AD0" w:rsidP="00613C82">
      <w:pPr>
        <w:pStyle w:val="Heading1"/>
      </w:pPr>
      <w:bookmarkStart w:id="181" w:name="_Ref40596637"/>
      <w:bookmarkStart w:id="182" w:name="_Toc41207552"/>
      <w:r>
        <w:t>Agricultural Burning</w:t>
      </w:r>
      <w:bookmarkEnd w:id="181"/>
      <w:bookmarkEnd w:id="182"/>
      <w:r>
        <w:t xml:space="preserve"> </w:t>
      </w:r>
    </w:p>
    <w:p w14:paraId="4BCEA528" w14:textId="60102205" w:rsidR="000A44DF" w:rsidRDefault="000A44DF" w:rsidP="000A44DF">
      <w:pPr>
        <w:pStyle w:val="Heading2"/>
      </w:pPr>
      <w:r>
        <w:t>Strong Correlation between Particle Pollution Levels and Agricultural Burning.</w:t>
      </w:r>
    </w:p>
    <w:p w14:paraId="351CC6AC" w14:textId="5F5CB435" w:rsidR="00F21AE7" w:rsidRDefault="00F21AE7" w:rsidP="00F21AE7">
      <w:r>
        <w:t>Many countries in South East Asia still practice</w:t>
      </w:r>
      <w:del w:id="183" w:author="Juhee Seo" w:date="2020-05-29T12:24:00Z">
        <w:r w:rsidDel="00CC0614">
          <w:delText>s</w:delText>
        </w:r>
      </w:del>
      <w:r>
        <w:t xml:space="preserve"> agricultural burning</w:t>
      </w:r>
      <w:ins w:id="184" w:author="Juhee Seo" w:date="2020-05-29T12:24:00Z">
        <w:r w:rsidR="00CC0614">
          <w:t>, and this is mostly done during t</w:t>
        </w:r>
      </w:ins>
      <w:ins w:id="185" w:author="Juhee Seo" w:date="2020-05-29T12:25:00Z">
        <w:r w:rsidR="00CC0614">
          <w:t>he winter season.</w:t>
        </w:r>
      </w:ins>
      <w:del w:id="186" w:author="Juhee Seo" w:date="2020-05-29T12:25:00Z">
        <w:r w:rsidDel="00CC0614">
          <w:delText xml:space="preserve"> and winter is the burning season</w:delText>
        </w:r>
      </w:del>
      <w:r>
        <w:t xml:space="preserve">. </w:t>
      </w:r>
      <w:r>
        <w:fldChar w:fldCharType="begin"/>
      </w:r>
      <w:r>
        <w:instrText xml:space="preserve"> REF _Ref41209343 \h </w:instrText>
      </w:r>
      <w:r>
        <w:fldChar w:fldCharType="separate"/>
      </w:r>
      <w:r>
        <w:t xml:space="preserve">Figure </w:t>
      </w:r>
      <w:r>
        <w:rPr>
          <w:noProof/>
        </w:rPr>
        <w:t>11</w:t>
      </w:r>
      <w:r>
        <w:fldChar w:fldCharType="end"/>
      </w:r>
      <w:r>
        <w:t xml:space="preserve"> shows satellite detected hotspots </w:t>
      </w:r>
      <w:r>
        <w:lastRenderedPageBreak/>
        <w:t xml:space="preserve">around Chiang Mai. </w:t>
      </w:r>
      <w:r w:rsidR="000A44DF">
        <w:t xml:space="preserve">These hotspots represent fire activities, </w:t>
      </w:r>
      <w:del w:id="187" w:author="Juhee Seo" w:date="2020-05-29T12:26:00Z">
        <w:r w:rsidR="000A44DF" w:rsidDel="00CC0614">
          <w:delText>which are</w:delText>
        </w:r>
      </w:del>
      <w:ins w:id="188" w:author="Juhee Seo" w:date="2020-05-29T12:26:00Z">
        <w:r w:rsidR="00CC0614">
          <w:t>very</w:t>
        </w:r>
      </w:ins>
      <w:r w:rsidR="000A44DF">
        <w:t xml:space="preserve"> likely</w:t>
      </w:r>
      <w:ins w:id="189" w:author="Juhee Seo" w:date="2020-05-29T12:26:00Z">
        <w:r w:rsidR="00CC0614">
          <w:t xml:space="preserve"> to be</w:t>
        </w:r>
      </w:ins>
      <w:r w:rsidR="000A44DF">
        <w:t xml:space="preserve"> from agricultural burning or wildfires. There are s</w:t>
      </w:r>
      <w:r>
        <w:t xml:space="preserve">ignificant burning activities around the </w:t>
      </w:r>
      <w:r w:rsidR="000A44DF">
        <w:t xml:space="preserve">Chiang Mai </w:t>
      </w:r>
      <w:del w:id="190" w:author="Juhee Seo" w:date="2020-05-29T12:26:00Z">
        <w:r w:rsidR="000A44DF" w:rsidDel="00CC0614">
          <w:delText xml:space="preserve">in </w:delText>
        </w:r>
      </w:del>
      <w:ins w:id="191" w:author="Juhee Seo" w:date="2020-05-29T12:26:00Z">
        <w:r w:rsidR="00CC0614">
          <w:t xml:space="preserve">during the </w:t>
        </w:r>
      </w:ins>
      <w:r w:rsidR="000A44DF">
        <w:t>winter</w:t>
      </w:r>
      <w:r>
        <w:t>. There are dense burning activities in Myanmar and Laos, less activity in Thailand</w:t>
      </w:r>
      <w:r w:rsidR="00D840BB">
        <w:t>,</w:t>
      </w:r>
      <w:r>
        <w:t xml:space="preserve"> and light activities in China. </w:t>
      </w:r>
      <w:r w:rsidR="00607AAD">
        <w:t xml:space="preserve">We will see that </w:t>
      </w:r>
      <w:r w:rsidR="004652D6">
        <w:t>these activities</w:t>
      </w:r>
      <w:r w:rsidR="00607AAD">
        <w:t xml:space="preserve"> are </w:t>
      </w:r>
      <w:del w:id="192" w:author="Juhee Seo" w:date="2020-05-29T12:27:00Z">
        <w:r w:rsidR="00D840BB" w:rsidDel="00CC0614">
          <w:delText xml:space="preserve">a </w:delText>
        </w:r>
      </w:del>
      <w:r w:rsidR="00607AAD">
        <w:t>major contributing factor</w:t>
      </w:r>
      <w:ins w:id="193" w:author="Juhee Seo" w:date="2020-05-29T12:27:00Z">
        <w:r w:rsidR="00CC0614">
          <w:t>s</w:t>
        </w:r>
      </w:ins>
      <w:r w:rsidR="00607AAD">
        <w:t xml:space="preserve"> </w:t>
      </w:r>
      <w:del w:id="194" w:author="Juhee Seo" w:date="2020-05-29T12:27:00Z">
        <w:r w:rsidR="00607AAD" w:rsidDel="00CC0614">
          <w:delText xml:space="preserve">in </w:delText>
        </w:r>
      </w:del>
      <w:ins w:id="195" w:author="Juhee Seo" w:date="2020-05-29T12:27:00Z">
        <w:r w:rsidR="00CC0614">
          <w:t xml:space="preserve">to </w:t>
        </w:r>
      </w:ins>
      <w:r w:rsidR="00607AAD">
        <w:t xml:space="preserve">high particle pollution in Chiang Mai. </w:t>
      </w:r>
      <w:r>
        <w:t xml:space="preserve"> </w:t>
      </w:r>
    </w:p>
    <w:p w14:paraId="76682C65" w14:textId="77777777" w:rsidR="00F21AE7" w:rsidRDefault="00F21AE7" w:rsidP="00F21AE7">
      <w:pPr>
        <w:pStyle w:val="Heading1"/>
        <w:numPr>
          <w:ilvl w:val="0"/>
          <w:numId w:val="0"/>
        </w:numPr>
      </w:pPr>
      <w:r>
        <w:rPr>
          <w:noProof/>
        </w:rPr>
        <w:drawing>
          <wp:inline distT="0" distB="0" distL="0" distR="0" wp14:anchorId="7A3933B7" wp14:editId="5C142038">
            <wp:extent cx="4572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e_map.png"/>
                    <pic:cNvPicPr/>
                  </pic:nvPicPr>
                  <pic:blipFill>
                    <a:blip r:embed="rId24">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7DC9F15" w14:textId="4ABB7FA0" w:rsidR="00607AAD" w:rsidRDefault="00F21AE7" w:rsidP="00515D69">
      <w:pPr>
        <w:pStyle w:val="Caption"/>
      </w:pPr>
      <w:bookmarkStart w:id="196" w:name="_Ref41209343"/>
      <w:r>
        <w:t xml:space="preserve">Figure </w:t>
      </w:r>
      <w:fldSimple w:instr=" SEQ Figure \* ARABIC ">
        <w:r w:rsidR="000A44DF">
          <w:rPr>
            <w:noProof/>
          </w:rPr>
          <w:t>11</w:t>
        </w:r>
      </w:fldSimple>
      <w:bookmarkEnd w:id="196"/>
      <w:r>
        <w:t>: S</w:t>
      </w:r>
      <w:r w:rsidRPr="00F21AE7">
        <w:t xml:space="preserve">atellite </w:t>
      </w:r>
      <w:r>
        <w:t>detected hotspots in March 2019</w:t>
      </w:r>
    </w:p>
    <w:p w14:paraId="49161D0C" w14:textId="7065430D" w:rsidR="00515D69" w:rsidRDefault="00515D69" w:rsidP="00515D69"/>
    <w:p w14:paraId="77CA46ED" w14:textId="35DDC52D" w:rsidR="00515D69" w:rsidRPr="00515D69" w:rsidRDefault="00515D69" w:rsidP="00515D69">
      <w:r>
        <w:fldChar w:fldCharType="begin"/>
      </w:r>
      <w:r>
        <w:instrText xml:space="preserve"> REF _Ref41207123 \h </w:instrText>
      </w:r>
      <w:r>
        <w:fldChar w:fldCharType="separate"/>
      </w:r>
      <w:r>
        <w:t xml:space="preserve">Figure </w:t>
      </w:r>
      <w:r>
        <w:rPr>
          <w:noProof/>
        </w:rPr>
        <w:t>12</w:t>
      </w:r>
      <w:r>
        <w:fldChar w:fldCharType="end"/>
      </w:r>
      <w:r>
        <w:t xml:space="preserve"> compares the seasonal pattern of fire hotspots and those of the particle pollutions. The pattern highly correlate</w:t>
      </w:r>
      <w:ins w:id="197" w:author="Juhee Seo" w:date="2020-05-29T12:30:00Z">
        <w:r w:rsidR="00791B35">
          <w:t>s</w:t>
        </w:r>
      </w:ins>
      <w:del w:id="198" w:author="Juhee Seo" w:date="2020-05-29T12:30:00Z">
        <w:r w:rsidDel="00791B35">
          <w:delText>d</w:delText>
        </w:r>
      </w:del>
      <w:r>
        <w:t xml:space="preserve"> with the PM2.5 level</w:t>
      </w:r>
      <w:r w:rsidR="005219E8">
        <w:t xml:space="preserve"> (</w:t>
      </w:r>
      <w:r w:rsidR="00D840BB">
        <w:t>Spearman</w:t>
      </w:r>
      <w:r w:rsidR="005219E8">
        <w:t xml:space="preserve"> correlation coefficient = 0.9)</w:t>
      </w:r>
      <w:ins w:id="199" w:author="Juhee Seo" w:date="2020-05-29T12:31:00Z">
        <w:r w:rsidR="00791B35">
          <w:t>. Following the highest burning activities in March, both blue and purple line</w:t>
        </w:r>
      </w:ins>
      <w:ins w:id="200" w:author="Juhee Seo" w:date="2020-05-29T12:32:00Z">
        <w:r w:rsidR="00791B35">
          <w:t>s have reached its peaks.</w:t>
        </w:r>
      </w:ins>
      <w:del w:id="201" w:author="Juhee Seo" w:date="2020-05-29T12:31:00Z">
        <w:r w:rsidDel="00791B35">
          <w:delText xml:space="preserve"> </w:delText>
        </w:r>
      </w:del>
      <w:del w:id="202" w:author="Juhee Seo" w:date="2020-05-29T12:32:00Z">
        <w:r w:rsidDel="00791B35">
          <w:delText xml:space="preserve">with the highest burning activities in March. </w:delText>
        </w:r>
      </w:del>
      <w:ins w:id="203" w:author="Juhee Seo" w:date="2020-05-29T12:32:00Z">
        <w:r w:rsidR="00791B35">
          <w:t>A similar pattern is shown with PM10, but the fast-rising pattern in the early winter caused t</w:t>
        </w:r>
      </w:ins>
      <w:ins w:id="204" w:author="Juhee Seo" w:date="2020-05-29T12:33:00Z">
        <w:r w:rsidR="00791B35">
          <w:t>he correlation coefficient to be lower to 0.7.</w:t>
        </w:r>
      </w:ins>
      <w:r>
        <w:t xml:space="preserve">On average, the fire activities </w:t>
      </w:r>
      <w:commentRangeStart w:id="205"/>
      <w:r>
        <w:t>significantly drop in April</w:t>
      </w:r>
      <w:commentRangeEnd w:id="205"/>
      <w:r w:rsidR="00791B35">
        <w:rPr>
          <w:rStyle w:val="CommentReference"/>
        </w:rPr>
        <w:commentReference w:id="205"/>
      </w:r>
      <w:r>
        <w:t>.</w:t>
      </w:r>
      <w:del w:id="206" w:author="Juhee Seo" w:date="2020-05-29T12:33:00Z">
        <w:r w:rsidDel="00791B35">
          <w:delText xml:space="preserve"> </w:delText>
        </w:r>
        <w:r w:rsidR="005219E8" w:rsidDel="00791B35">
          <w:delText>For PM10, the correlation coefficient = 0.7 due to the fast</w:delText>
        </w:r>
        <w:r w:rsidR="00D840BB" w:rsidDel="00791B35">
          <w:delText>-</w:delText>
        </w:r>
        <w:r w:rsidR="005219E8" w:rsidDel="00791B35">
          <w:delText>rising pattern in early winter.</w:delText>
        </w:r>
      </w:del>
      <w:r w:rsidR="005219E8">
        <w:t xml:space="preserve"> </w:t>
      </w:r>
    </w:p>
    <w:p w14:paraId="596FA853" w14:textId="01570471" w:rsidR="008E0E5D" w:rsidRDefault="008E0E5D" w:rsidP="008E0E5D">
      <w:pPr>
        <w:pStyle w:val="Heading1"/>
        <w:numPr>
          <w:ilvl w:val="0"/>
          <w:numId w:val="0"/>
        </w:numPr>
        <w:ind w:left="432" w:hanging="432"/>
      </w:pPr>
      <w:bookmarkStart w:id="207" w:name="_Toc41207553"/>
      <w:r>
        <w:rPr>
          <w:noProof/>
        </w:rPr>
        <w:lastRenderedPageBreak/>
        <w:drawing>
          <wp:inline distT="0" distB="0" distL="0" distR="0" wp14:anchorId="446D3858" wp14:editId="2445130D">
            <wp:extent cx="5486400" cy="21703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170353"/>
                    </a:xfrm>
                    <a:prstGeom prst="rect">
                      <a:avLst/>
                    </a:prstGeom>
                    <a:noFill/>
                    <a:ln>
                      <a:noFill/>
                    </a:ln>
                  </pic:spPr>
                </pic:pic>
              </a:graphicData>
            </a:graphic>
          </wp:inline>
        </w:drawing>
      </w:r>
      <w:bookmarkEnd w:id="207"/>
    </w:p>
    <w:p w14:paraId="3ACCE6A8" w14:textId="638DEF1E" w:rsidR="00BE5AD0" w:rsidRDefault="008E0E5D" w:rsidP="008E0E5D">
      <w:pPr>
        <w:pStyle w:val="Caption"/>
      </w:pPr>
      <w:bookmarkStart w:id="208" w:name="_Ref41207123"/>
      <w:r>
        <w:t xml:space="preserve">Figure </w:t>
      </w:r>
      <w:fldSimple w:instr=" SEQ Figure \* ARABIC ">
        <w:r w:rsidR="000A44DF">
          <w:rPr>
            <w:noProof/>
          </w:rPr>
          <w:t>12</w:t>
        </w:r>
      </w:fldSimple>
      <w:bookmarkEnd w:id="208"/>
      <w:r>
        <w:t>:</w:t>
      </w:r>
      <w:r w:rsidR="007423DE">
        <w:t xml:space="preserve"> Compare </w:t>
      </w:r>
      <w:r w:rsidR="00D840BB">
        <w:t xml:space="preserve">the </w:t>
      </w:r>
      <w:r w:rsidR="007423DE">
        <w:t xml:space="preserve">seasonal pattern of </w:t>
      </w:r>
      <w:r w:rsidR="00D840BB">
        <w:t xml:space="preserve">the </w:t>
      </w:r>
      <w:r w:rsidR="007423DE">
        <w:t>number of hotspots</w:t>
      </w:r>
      <w:r w:rsidR="000079D0">
        <w:t xml:space="preserve"> within 1000 km from Chiang Mai</w:t>
      </w:r>
      <w:r w:rsidR="003A4EF4">
        <w:t>(red)</w:t>
      </w:r>
      <w:r w:rsidR="007423DE">
        <w:t xml:space="preserve"> and the particle </w:t>
      </w:r>
      <w:r w:rsidR="00435BCC">
        <w:t>pollutions (</w:t>
      </w:r>
      <w:r w:rsidR="003A4EF4">
        <w:t>blue and purple)</w:t>
      </w:r>
      <w:r w:rsidR="007423DE">
        <w:t>.</w:t>
      </w:r>
      <w:r w:rsidR="003A4EF4">
        <w:t xml:space="preserve"> The number of hotspots has </w:t>
      </w:r>
      <w:r w:rsidR="00D840BB">
        <w:t xml:space="preserve">a </w:t>
      </w:r>
      <w:r w:rsidR="003A4EF4">
        <w:t>similar pattern as the PM2.5’s</w:t>
      </w:r>
      <w:r w:rsidR="00435BCC">
        <w:t xml:space="preserve"> with </w:t>
      </w:r>
      <w:r w:rsidR="00D840BB">
        <w:t>Spearman</w:t>
      </w:r>
      <w:r w:rsidR="00435BCC">
        <w:t xml:space="preserve"> correlation coefficient = 0.9, while PM10 and </w:t>
      </w:r>
      <w:r w:rsidR="00D840BB">
        <w:t xml:space="preserve">the </w:t>
      </w:r>
      <w:r w:rsidR="00435BCC">
        <w:t>number of hotspots has correlation coefficient = 0.7.</w:t>
      </w:r>
    </w:p>
    <w:p w14:paraId="6571A269" w14:textId="7AACEAE6" w:rsidR="004652D6" w:rsidRDefault="004E6882" w:rsidP="004652D6">
      <w:r>
        <w:t xml:space="preserve">The total number of hotspots in each </w:t>
      </w:r>
      <w:commentRangeStart w:id="209"/>
      <w:r>
        <w:t xml:space="preserve">season </w:t>
      </w:r>
      <w:commentRangeEnd w:id="209"/>
      <w:r w:rsidR="00791B35">
        <w:rPr>
          <w:rStyle w:val="CommentReference"/>
        </w:rPr>
        <w:commentReference w:id="209"/>
      </w:r>
      <w:r>
        <w:t>also determine</w:t>
      </w:r>
      <w:r w:rsidR="00D840BB">
        <w:t>s</w:t>
      </w:r>
      <w:r>
        <w:t xml:space="preserve"> the average pollution levels. </w:t>
      </w:r>
      <w:r>
        <w:fldChar w:fldCharType="begin"/>
      </w:r>
      <w:r>
        <w:instrText xml:space="preserve"> REF _Ref41217973 \h </w:instrText>
      </w:r>
      <w:r>
        <w:fldChar w:fldCharType="separate"/>
      </w:r>
      <w:r>
        <w:t xml:space="preserve">Figure </w:t>
      </w:r>
      <w:r>
        <w:rPr>
          <w:noProof/>
        </w:rPr>
        <w:t>13</w:t>
      </w:r>
      <w:r>
        <w:fldChar w:fldCharType="end"/>
      </w:r>
      <w:r>
        <w:t xml:space="preserve"> compares the average particle pollution levels for </w:t>
      </w:r>
      <w:r w:rsidR="00D840BB">
        <w:t xml:space="preserve">the </w:t>
      </w:r>
      <w:r>
        <w:t>winter season and the number of hotspots. In the winter of 2010, 2016</w:t>
      </w:r>
      <w:r w:rsidR="00D840BB">
        <w:t>,</w:t>
      </w:r>
      <w:r>
        <w:t xml:space="preserve"> and 2017 </w:t>
      </w:r>
      <w:commentRangeStart w:id="210"/>
      <w:r>
        <w:t xml:space="preserve">with relatively lower particle pollution levels, the number of hotspots is also lower. </w:t>
      </w:r>
      <w:commentRangeEnd w:id="210"/>
      <w:r w:rsidR="00791B35">
        <w:rPr>
          <w:rStyle w:val="CommentReference"/>
        </w:rPr>
        <w:commentReference w:id="210"/>
      </w:r>
    </w:p>
    <w:p w14:paraId="1CB59A83" w14:textId="77777777" w:rsidR="004652D6" w:rsidRPr="004652D6" w:rsidRDefault="004652D6" w:rsidP="004652D6"/>
    <w:p w14:paraId="309A0953" w14:textId="77777777" w:rsidR="00D959D6" w:rsidRDefault="00D959D6" w:rsidP="00D959D6">
      <w:pPr>
        <w:pStyle w:val="Heading1"/>
        <w:numPr>
          <w:ilvl w:val="0"/>
          <w:numId w:val="0"/>
        </w:numPr>
        <w:ind w:left="432" w:hanging="432"/>
      </w:pPr>
      <w:bookmarkStart w:id="211" w:name="_Toc41207554"/>
      <w:r>
        <w:rPr>
          <w:noProof/>
        </w:rPr>
        <w:drawing>
          <wp:inline distT="0" distB="0" distL="0" distR="0" wp14:anchorId="4AFCCCE5" wp14:editId="3715772B">
            <wp:extent cx="5442920" cy="306014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elation_pms_fires.png"/>
                    <pic:cNvPicPr/>
                  </pic:nvPicPr>
                  <pic:blipFill>
                    <a:blip r:embed="rId26">
                      <a:extLst>
                        <a:ext uri="{28A0092B-C50C-407E-A947-70E740481C1C}">
                          <a14:useLocalDpi xmlns:a14="http://schemas.microsoft.com/office/drawing/2010/main" val="0"/>
                        </a:ext>
                      </a:extLst>
                    </a:blip>
                    <a:stretch>
                      <a:fillRect/>
                    </a:stretch>
                  </pic:blipFill>
                  <pic:spPr>
                    <a:xfrm>
                      <a:off x="0" y="0"/>
                      <a:ext cx="5442920" cy="3060148"/>
                    </a:xfrm>
                    <a:prstGeom prst="rect">
                      <a:avLst/>
                    </a:prstGeom>
                  </pic:spPr>
                </pic:pic>
              </a:graphicData>
            </a:graphic>
          </wp:inline>
        </w:drawing>
      </w:r>
      <w:bookmarkEnd w:id="211"/>
    </w:p>
    <w:p w14:paraId="206482DB" w14:textId="52DD0D54" w:rsidR="00D959D6" w:rsidRDefault="00D959D6" w:rsidP="00D959D6">
      <w:pPr>
        <w:pStyle w:val="Caption"/>
      </w:pPr>
      <w:bookmarkStart w:id="212" w:name="_Ref41217973"/>
      <w:r>
        <w:t xml:space="preserve">Figure </w:t>
      </w:r>
      <w:fldSimple w:instr=" SEQ Figure \* ARABIC ">
        <w:r w:rsidR="000A44DF">
          <w:rPr>
            <w:noProof/>
          </w:rPr>
          <w:t>13</w:t>
        </w:r>
      </w:fldSimple>
      <w:bookmarkEnd w:id="212"/>
      <w:r>
        <w:t xml:space="preserve">: </w:t>
      </w:r>
      <w:r w:rsidR="00607AAD">
        <w:t xml:space="preserve">High correlation between the seasonal average PM10 and PM2.5 levels and the total number of fire hotspots in that season. In winter 2010, 2016, and 2017, the fire activities are significantly lower, thus lower pollution levels. </w:t>
      </w:r>
    </w:p>
    <w:p w14:paraId="5C642475" w14:textId="5C2E6881" w:rsidR="000A44DF" w:rsidDel="00C01A58" w:rsidRDefault="00337077" w:rsidP="00337077">
      <w:pPr>
        <w:pStyle w:val="Heading2"/>
        <w:rPr>
          <w:del w:id="213" w:author="서주희[ 학부휴학 / 지구환경과학과 ]" w:date="2020-05-29T10:38:00Z"/>
        </w:rPr>
      </w:pPr>
      <w:del w:id="214" w:author="서주희[ 학부휴학 / 지구환경과학과 ]" w:date="2020-05-29T10:38:00Z">
        <w:r w:rsidDel="00C01A58">
          <w:lastRenderedPageBreak/>
          <w:delText>Relationship with Human Activities</w:delText>
        </w:r>
      </w:del>
    </w:p>
    <w:p w14:paraId="017FC633" w14:textId="1163E656" w:rsidR="00337077" w:rsidDel="00C01A58" w:rsidRDefault="00D840BB" w:rsidP="00337077">
      <w:pPr>
        <w:rPr>
          <w:del w:id="215" w:author="서주희[ 학부휴학 / 지구환경과학과 ]" w:date="2020-05-29T10:38:00Z"/>
        </w:rPr>
      </w:pPr>
      <w:del w:id="216" w:author="서주희[ 학부휴학 / 지구환경과학과 ]" w:date="2020-05-29T10:38:00Z">
        <w:r w:rsidDel="00C01A58">
          <w:delText>F</w:delText>
        </w:r>
        <w:r w:rsidR="009A0E78" w:rsidDel="00C01A58">
          <w:delText xml:space="preserve">ire activities seem to be related </w:delText>
        </w:r>
        <w:r w:rsidDel="00C01A58">
          <w:delText xml:space="preserve">to </w:delText>
        </w:r>
        <w:r w:rsidR="009A0E78" w:rsidDel="00C01A58">
          <w:delText xml:space="preserve">human activities. </w:delText>
        </w:r>
        <w:r w:rsidR="00337077" w:rsidDel="00C01A58">
          <w:fldChar w:fldCharType="begin"/>
        </w:r>
        <w:r w:rsidR="00337077" w:rsidDel="00C01A58">
          <w:delInstrText xml:space="preserve"> REF _Ref41220975 \h </w:delInstrText>
        </w:r>
        <w:r w:rsidR="00337077" w:rsidDel="00C01A58">
          <w:fldChar w:fldCharType="separate"/>
        </w:r>
        <w:r w:rsidR="00337077" w:rsidDel="00C01A58">
          <w:delText xml:space="preserve">Figure </w:delText>
        </w:r>
        <w:r w:rsidR="00337077" w:rsidDel="00C01A58">
          <w:rPr>
            <w:noProof/>
          </w:rPr>
          <w:delText>14</w:delText>
        </w:r>
        <w:r w:rsidR="00337077" w:rsidDel="00C01A58">
          <w:fldChar w:fldCharType="end"/>
        </w:r>
        <w:r w:rsidR="00337077" w:rsidDel="00C01A58">
          <w:delText xml:space="preserve"> shows </w:delText>
        </w:r>
        <w:r w:rsidDel="00C01A58">
          <w:delText xml:space="preserve">the </w:delText>
        </w:r>
        <w:r w:rsidR="00337077" w:rsidDel="00C01A58">
          <w:delText xml:space="preserve">average hourly number of fire activities </w:delText>
        </w:r>
        <w:r w:rsidR="009A0E78" w:rsidDel="00C01A58">
          <w:delText xml:space="preserve">in </w:delText>
        </w:r>
        <w:r w:rsidDel="00C01A58">
          <w:delText xml:space="preserve">a </w:delText>
        </w:r>
        <w:r w:rsidR="009A0E78" w:rsidDel="00C01A58">
          <w:delText xml:space="preserve">different hour of </w:delText>
        </w:r>
        <w:r w:rsidDel="00C01A58">
          <w:delText xml:space="preserve">the </w:delText>
        </w:r>
        <w:r w:rsidR="009A0E78" w:rsidDel="00C01A58">
          <w:delText xml:space="preserve">day. Significantly higher fire activities occur between 9:00 – 15:00 suggesting that the hotspots are not from random fire activities, but man-made.  </w:delText>
        </w:r>
      </w:del>
    </w:p>
    <w:p w14:paraId="331E24BF" w14:textId="408839C6" w:rsidR="00337077" w:rsidRPr="00337077" w:rsidDel="00C01A58" w:rsidRDefault="00337077" w:rsidP="00337077">
      <w:pPr>
        <w:rPr>
          <w:del w:id="217" w:author="서주희[ 학부휴학 / 지구환경과학과 ]" w:date="2020-05-29T10:38:00Z"/>
        </w:rPr>
      </w:pPr>
    </w:p>
    <w:p w14:paraId="5ED83033" w14:textId="6453099D" w:rsidR="000A44DF" w:rsidDel="00C01A58" w:rsidRDefault="000A44DF" w:rsidP="000A44DF">
      <w:pPr>
        <w:keepNext/>
        <w:rPr>
          <w:del w:id="218" w:author="서주희[ 학부휴학 / 지구환경과학과 ]" w:date="2020-05-29T10:38:00Z"/>
        </w:rPr>
      </w:pPr>
      <w:del w:id="219" w:author="서주희[ 학부휴학 / 지구환경과학과 ]" w:date="2020-05-29T10:38:00Z">
        <w:r w:rsidDel="00C01A58">
          <w:rPr>
            <w:noProof/>
          </w:rPr>
          <w:drawing>
            <wp:inline distT="0" distB="0" distL="0" distR="0" wp14:anchorId="7BF1B243" wp14:editId="2D664A33">
              <wp:extent cx="5028484" cy="1546167"/>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ourly_wind_fire_pm25.png"/>
                      <pic:cNvPicPr/>
                    </pic:nvPicPr>
                    <pic:blipFill rotWithShape="1">
                      <a:blip r:embed="rId27">
                        <a:extLst>
                          <a:ext uri="{28A0092B-C50C-407E-A947-70E740481C1C}">
                            <a14:useLocalDpi xmlns:a14="http://schemas.microsoft.com/office/drawing/2010/main" val="0"/>
                          </a:ext>
                        </a:extLst>
                      </a:blip>
                      <a:srcRect t="61129"/>
                      <a:stretch/>
                    </pic:blipFill>
                    <pic:spPr bwMode="auto">
                      <a:xfrm>
                        <a:off x="0" y="0"/>
                        <a:ext cx="5029200" cy="1546387"/>
                      </a:xfrm>
                      <a:prstGeom prst="rect">
                        <a:avLst/>
                      </a:prstGeom>
                      <a:ln>
                        <a:noFill/>
                      </a:ln>
                      <a:extLst>
                        <a:ext uri="{53640926-AAD7-44D8-BBD7-CCE9431645EC}">
                          <a14:shadowObscured xmlns:a14="http://schemas.microsoft.com/office/drawing/2010/main"/>
                        </a:ext>
                      </a:extLst>
                    </pic:spPr>
                  </pic:pic>
                </a:graphicData>
              </a:graphic>
            </wp:inline>
          </w:drawing>
        </w:r>
      </w:del>
    </w:p>
    <w:p w14:paraId="4DA476FA" w14:textId="616318F6" w:rsidR="000A44DF" w:rsidRPr="000A44DF" w:rsidDel="00C01A58" w:rsidRDefault="000A44DF" w:rsidP="000A44DF">
      <w:pPr>
        <w:pStyle w:val="Caption"/>
        <w:rPr>
          <w:del w:id="220" w:author="서주희[ 학부휴학 / 지구환경과학과 ]" w:date="2020-05-29T10:38:00Z"/>
        </w:rPr>
      </w:pPr>
      <w:bookmarkStart w:id="221" w:name="_Ref41220975"/>
      <w:del w:id="222" w:author="서주희[ 학부휴학 / 지구환경과학과 ]" w:date="2020-05-29T10:38:00Z">
        <w:r w:rsidDel="00C01A58">
          <w:delText xml:space="preserve">Figure </w:delText>
        </w:r>
        <w:r w:rsidR="00D85A65" w:rsidDel="00C01A58">
          <w:rPr>
            <w:i w:val="0"/>
            <w:iCs w:val="0"/>
          </w:rPr>
          <w:fldChar w:fldCharType="begin"/>
        </w:r>
        <w:r w:rsidR="00D85A65" w:rsidDel="00C01A58">
          <w:delInstrText xml:space="preserve"> SEQ Figure \* ARABIC </w:delInstrText>
        </w:r>
        <w:r w:rsidR="00D85A65" w:rsidDel="00C01A58">
          <w:rPr>
            <w:i w:val="0"/>
            <w:iCs w:val="0"/>
          </w:rPr>
          <w:fldChar w:fldCharType="separate"/>
        </w:r>
        <w:r w:rsidDel="00C01A58">
          <w:rPr>
            <w:noProof/>
          </w:rPr>
          <w:delText>14</w:delText>
        </w:r>
        <w:r w:rsidR="00D85A65" w:rsidDel="00C01A58">
          <w:rPr>
            <w:i w:val="0"/>
            <w:iCs w:val="0"/>
            <w:noProof/>
          </w:rPr>
          <w:fldChar w:fldCharType="end"/>
        </w:r>
        <w:bookmarkEnd w:id="221"/>
        <w:r w:rsidDel="00C01A58">
          <w:delText>: Average hourly Behavior of PM2.5 level, number of fire hotspots</w:delText>
        </w:r>
        <w:r w:rsidR="00D840BB" w:rsidDel="00C01A58">
          <w:delText>,</w:delText>
        </w:r>
        <w:r w:rsidDel="00C01A58">
          <w:delText xml:space="preserve"> and wind speed have pattern</w:delText>
        </w:r>
        <w:r w:rsidR="00D840BB" w:rsidDel="00C01A58">
          <w:delText>s</w:delText>
        </w:r>
        <w:r w:rsidDel="00C01A58">
          <w:delText xml:space="preserve"> that related to </w:delText>
        </w:r>
        <w:r w:rsidR="00D840BB" w:rsidDel="00C01A58">
          <w:delText xml:space="preserve">the </w:delText>
        </w:r>
        <w:r w:rsidDel="00C01A58">
          <w:delText xml:space="preserve">time of day. </w:delText>
        </w:r>
      </w:del>
    </w:p>
    <w:p w14:paraId="2A699C33" w14:textId="77777777" w:rsidR="00D959D6" w:rsidRPr="00D959D6" w:rsidRDefault="00D959D6" w:rsidP="00D959D6"/>
    <w:p w14:paraId="4400D660" w14:textId="77777777" w:rsidR="008E0E5D" w:rsidRPr="00BE5AD0" w:rsidRDefault="008E0E5D" w:rsidP="008561F3">
      <w:pPr>
        <w:pStyle w:val="Heading1"/>
        <w:numPr>
          <w:ilvl w:val="0"/>
          <w:numId w:val="0"/>
        </w:numPr>
        <w:ind w:left="432" w:hanging="432"/>
      </w:pPr>
    </w:p>
    <w:p w14:paraId="663B959E" w14:textId="48C1FA40" w:rsidR="006335B0" w:rsidRDefault="006335B0" w:rsidP="006335B0">
      <w:pPr>
        <w:pStyle w:val="Heading1"/>
      </w:pPr>
      <w:r>
        <w:t xml:space="preserve"> </w:t>
      </w:r>
      <w:bookmarkStart w:id="223" w:name="_Toc41207555"/>
      <w:r>
        <w:t>Technical Details</w:t>
      </w:r>
      <w:bookmarkEnd w:id="223"/>
    </w:p>
    <w:p w14:paraId="08E35552" w14:textId="483EFCB2" w:rsidR="006344C8" w:rsidRDefault="006344C8" w:rsidP="006344C8">
      <w:pPr>
        <w:pStyle w:val="Heading2"/>
      </w:pPr>
      <w:bookmarkStart w:id="224" w:name="_Toc41207556"/>
      <w:r>
        <w:t>Definitions of AQI</w:t>
      </w:r>
      <w:bookmarkEnd w:id="224"/>
      <w:r>
        <w:t xml:space="preserve"> </w:t>
      </w:r>
    </w:p>
    <w:p w14:paraId="5C5A53C4" w14:textId="564726F1" w:rsidR="00C816C5" w:rsidRDefault="00C816C5" w:rsidP="006344C8">
      <w:pPr>
        <w:rPr>
          <w:lang w:bidi="th-TH"/>
        </w:rPr>
      </w:pPr>
      <w:r>
        <w:rPr>
          <w:lang w:bidi="th-TH"/>
        </w:rPr>
        <w:t>This report uses US AQI for pollution standard</w:t>
      </w:r>
      <w:r w:rsidR="00D840BB">
        <w:rPr>
          <w:lang w:bidi="th-TH"/>
        </w:rPr>
        <w:t>s</w:t>
      </w:r>
      <w:r>
        <w:rPr>
          <w:lang w:bidi="th-TH"/>
        </w:rPr>
        <w:t>. Sometimes the local government pollution standard is lower compared to those in developed countries</w:t>
      </w:r>
      <w:del w:id="225" w:author="Juhee Seo" w:date="2020-05-29T12:39:00Z">
        <w:r w:rsidDel="00791B35">
          <w:rPr>
            <w:lang w:bidi="th-TH"/>
          </w:rPr>
          <w:delText>,</w:delText>
        </w:r>
      </w:del>
      <w:r>
        <w:rPr>
          <w:lang w:bidi="th-TH"/>
        </w:rPr>
        <w:t xml:space="preserve"> </w:t>
      </w:r>
      <w:ins w:id="226" w:author="Juhee Seo" w:date="2020-05-29T12:39:00Z">
        <w:r w:rsidR="00791B35">
          <w:rPr>
            <w:lang w:bidi="th-TH"/>
          </w:rPr>
          <w:t>T</w:t>
        </w:r>
      </w:ins>
      <w:del w:id="227" w:author="Juhee Seo" w:date="2020-05-29T12:39:00Z">
        <w:r w:rsidDel="00791B35">
          <w:rPr>
            <w:lang w:bidi="th-TH"/>
          </w:rPr>
          <w:delText>t</w:delText>
        </w:r>
      </w:del>
      <w:r>
        <w:rPr>
          <w:lang w:bidi="th-TH"/>
        </w:rPr>
        <w:t>herefore</w:t>
      </w:r>
      <w:ins w:id="228" w:author="Juhee Seo" w:date="2020-05-29T12:39:00Z">
        <w:r w:rsidR="00791B35">
          <w:rPr>
            <w:lang w:bidi="th-TH"/>
          </w:rPr>
          <w:t>,</w:t>
        </w:r>
      </w:ins>
      <w:r>
        <w:rPr>
          <w:lang w:bidi="th-TH"/>
        </w:rPr>
        <w:t xml:space="preserve"> it is </w:t>
      </w:r>
      <w:del w:id="229" w:author="Juhee Seo" w:date="2020-05-29T12:39:00Z">
        <w:r w:rsidDel="00791B35">
          <w:rPr>
            <w:lang w:bidi="th-TH"/>
          </w:rPr>
          <w:delText xml:space="preserve">helpful </w:delText>
        </w:r>
      </w:del>
      <w:ins w:id="230" w:author="Juhee Seo" w:date="2020-05-29T12:39:00Z">
        <w:r w:rsidR="00791B35">
          <w:rPr>
            <w:lang w:bidi="th-TH"/>
          </w:rPr>
          <w:t xml:space="preserve">crucial </w:t>
        </w:r>
      </w:ins>
      <w:r>
        <w:rPr>
          <w:lang w:bidi="th-TH"/>
        </w:rPr>
        <w:t xml:space="preserve">to compare the US and Thailand AQI standards. </w:t>
      </w:r>
      <w:commentRangeStart w:id="231"/>
      <w:r w:rsidR="00092356">
        <w:rPr>
          <w:lang w:bidi="th-TH"/>
        </w:rPr>
        <w:fldChar w:fldCharType="begin"/>
      </w:r>
      <w:r w:rsidR="00092356">
        <w:rPr>
          <w:lang w:bidi="th-TH"/>
        </w:rPr>
        <w:instrText xml:space="preserve"> REF _Ref40597775 \h </w:instrText>
      </w:r>
      <w:r w:rsidR="00092356">
        <w:rPr>
          <w:lang w:bidi="th-TH"/>
        </w:rPr>
      </w:r>
      <w:r w:rsidR="00092356">
        <w:rPr>
          <w:lang w:bidi="th-TH"/>
        </w:rPr>
        <w:fldChar w:fldCharType="separate"/>
      </w:r>
      <w:r w:rsidR="00D959D6">
        <w:t xml:space="preserve">Figure </w:t>
      </w:r>
      <w:r w:rsidR="00D959D6">
        <w:rPr>
          <w:noProof/>
        </w:rPr>
        <w:t>13</w:t>
      </w:r>
      <w:r w:rsidR="00092356">
        <w:rPr>
          <w:lang w:bidi="th-TH"/>
        </w:rPr>
        <w:fldChar w:fldCharType="end"/>
      </w:r>
      <w:commentRangeEnd w:id="231"/>
      <w:r w:rsidR="00791B35">
        <w:rPr>
          <w:rStyle w:val="CommentReference"/>
        </w:rPr>
        <w:commentReference w:id="231"/>
      </w:r>
      <w:r w:rsidR="00092356">
        <w:rPr>
          <w:lang w:bidi="th-TH"/>
        </w:rPr>
        <w:t xml:space="preserve"> compares the AQI standard for the US and Thailand for different pollutants. The </w:t>
      </w:r>
      <w:r w:rsidR="002A0A14">
        <w:rPr>
          <w:lang w:bidi="th-TH"/>
        </w:rPr>
        <w:t>pollution</w:t>
      </w:r>
      <w:r w:rsidR="00092356">
        <w:rPr>
          <w:lang w:bidi="th-TH"/>
        </w:rPr>
        <w:t xml:space="preserve"> levels are on the horizontal axis, while the hazard levels are color</w:t>
      </w:r>
      <w:r w:rsidR="00D840BB">
        <w:rPr>
          <w:lang w:bidi="th-TH"/>
        </w:rPr>
        <w:t>-</w:t>
      </w:r>
      <w:r w:rsidR="00092356">
        <w:rPr>
          <w:lang w:bidi="th-TH"/>
        </w:rPr>
        <w:t>coded.</w:t>
      </w:r>
      <w:r w:rsidR="007C010F">
        <w:rPr>
          <w:lang w:bidi="th-TH"/>
        </w:rPr>
        <w:t xml:space="preserve"> </w:t>
      </w:r>
      <w:r w:rsidR="008A79C0">
        <w:rPr>
          <w:lang w:bidi="th-TH"/>
        </w:rPr>
        <w:t>For each pollutant, the corresponding</w:t>
      </w:r>
      <w:r w:rsidR="007C010F">
        <w:rPr>
          <w:lang w:bidi="th-TH"/>
        </w:rPr>
        <w:t xml:space="preserve"> AQI values </w:t>
      </w:r>
      <w:r w:rsidR="008A79C0">
        <w:rPr>
          <w:lang w:bidi="th-TH"/>
        </w:rPr>
        <w:t>do not scale linearly across different hazardous level</w:t>
      </w:r>
      <w:r w:rsidR="00D840BB">
        <w:rPr>
          <w:lang w:bidi="th-TH"/>
        </w:rPr>
        <w:t>s</w:t>
      </w:r>
      <w:r w:rsidR="008A79C0">
        <w:rPr>
          <w:lang w:bidi="th-TH"/>
        </w:rPr>
        <w:t xml:space="preserve">, but </w:t>
      </w:r>
      <w:r w:rsidR="00A443EF">
        <w:rPr>
          <w:lang w:bidi="th-TH"/>
        </w:rPr>
        <w:t xml:space="preserve">AQI below 50 means very good air quality, and above 200 AQI means unhealthy.  </w:t>
      </w:r>
    </w:p>
    <w:p w14:paraId="2E4A41E5" w14:textId="71CEB1A0" w:rsidR="00A443EF" w:rsidRDefault="00A443EF" w:rsidP="006344C8">
      <w:pPr>
        <w:rPr>
          <w:lang w:bidi="th-TH"/>
        </w:rPr>
      </w:pPr>
    </w:p>
    <w:p w14:paraId="21813340" w14:textId="33DE61A2" w:rsidR="00A443EF" w:rsidRDefault="00A443EF" w:rsidP="006344C8">
      <w:pPr>
        <w:rPr>
          <w:lang w:bidi="th-TH"/>
        </w:rPr>
      </w:pPr>
      <w:del w:id="232" w:author="Juhee Seo" w:date="2020-05-29T12:40:00Z">
        <w:r w:rsidDel="006C1527">
          <w:rPr>
            <w:lang w:bidi="th-TH"/>
          </w:rPr>
          <w:delText xml:space="preserve">Although </w:delText>
        </w:r>
      </w:del>
      <w:r>
        <w:rPr>
          <w:lang w:bidi="th-TH"/>
        </w:rPr>
        <w:t>Thailand and the US ha</w:t>
      </w:r>
      <w:r w:rsidR="00D840BB">
        <w:rPr>
          <w:lang w:bidi="th-TH"/>
        </w:rPr>
        <w:t>ve</w:t>
      </w:r>
      <w:r>
        <w:rPr>
          <w:lang w:bidi="th-TH"/>
        </w:rPr>
        <w:t xml:space="preserve"> </w:t>
      </w:r>
      <w:r w:rsidR="00D840BB">
        <w:rPr>
          <w:lang w:bidi="th-TH"/>
        </w:rPr>
        <w:t xml:space="preserve">a </w:t>
      </w:r>
      <w:r>
        <w:rPr>
          <w:lang w:bidi="th-TH"/>
        </w:rPr>
        <w:t>slightly different cut</w:t>
      </w:r>
      <w:ins w:id="233" w:author="Juhee Seo" w:date="2020-05-29T12:41:00Z">
        <w:r w:rsidR="006C1527">
          <w:rPr>
            <w:lang w:bidi="th-TH"/>
          </w:rPr>
          <w:t>-</w:t>
        </w:r>
      </w:ins>
      <w:del w:id="234" w:author="Juhee Seo" w:date="2020-05-29T12:41:00Z">
        <w:r w:rsidDel="006C1527">
          <w:rPr>
            <w:lang w:bidi="th-TH"/>
          </w:rPr>
          <w:delText xml:space="preserve"> </w:delText>
        </w:r>
      </w:del>
      <w:r>
        <w:rPr>
          <w:lang w:bidi="th-TH"/>
        </w:rPr>
        <w:t xml:space="preserve">off values. </w:t>
      </w:r>
      <w:ins w:id="235" w:author="Juhee Seo" w:date="2020-05-29T12:41:00Z">
        <w:r w:rsidR="006C1527">
          <w:rPr>
            <w:lang w:bidi="th-TH"/>
          </w:rPr>
          <w:t>However, t</w:t>
        </w:r>
      </w:ins>
      <w:del w:id="236" w:author="Juhee Seo" w:date="2020-05-29T12:41:00Z">
        <w:r w:rsidDel="006C1527">
          <w:rPr>
            <w:lang w:bidi="th-TH"/>
          </w:rPr>
          <w:delText>T</w:delText>
        </w:r>
      </w:del>
      <w:r>
        <w:rPr>
          <w:lang w:bidi="th-TH"/>
        </w:rPr>
        <w:t xml:space="preserve">he values considered </w:t>
      </w:r>
      <w:ins w:id="237" w:author="Juhee Seo" w:date="2020-05-29T12:41:00Z">
        <w:r w:rsidR="006C1527">
          <w:rPr>
            <w:lang w:bidi="th-TH"/>
          </w:rPr>
          <w:t xml:space="preserve">to be </w:t>
        </w:r>
      </w:ins>
      <w:r>
        <w:rPr>
          <w:lang w:bidi="th-TH"/>
        </w:rPr>
        <w:t xml:space="preserve">hazard </w:t>
      </w:r>
      <w:del w:id="238" w:author="Juhee Seo" w:date="2020-05-29T12:41:00Z">
        <w:r w:rsidDel="006C1527">
          <w:rPr>
            <w:lang w:bidi="th-TH"/>
          </w:rPr>
          <w:delText xml:space="preserve">level </w:delText>
        </w:r>
      </w:del>
      <w:r>
        <w:rPr>
          <w:lang w:bidi="th-TH"/>
        </w:rPr>
        <w:t>are in agreement for most pollutants, except for SO</w:t>
      </w:r>
      <w:r w:rsidRPr="00A443EF">
        <w:rPr>
          <w:vertAlign w:val="subscript"/>
          <w:lang w:bidi="th-TH"/>
        </w:rPr>
        <w:t>2</w:t>
      </w:r>
      <w:r>
        <w:rPr>
          <w:lang w:bidi="th-TH"/>
        </w:rPr>
        <w:t>. For SO</w:t>
      </w:r>
      <w:r w:rsidRPr="00A443EF">
        <w:rPr>
          <w:vertAlign w:val="subscript"/>
          <w:lang w:bidi="th-TH"/>
        </w:rPr>
        <w:t>2</w:t>
      </w:r>
      <w:r>
        <w:rPr>
          <w:lang w:bidi="th-TH"/>
        </w:rPr>
        <w:t xml:space="preserve">, </w:t>
      </w:r>
      <w:del w:id="239" w:author="Juhee Seo" w:date="2020-05-29T12:42:00Z">
        <w:r w:rsidDel="006C1527">
          <w:rPr>
            <w:lang w:bidi="th-TH"/>
          </w:rPr>
          <w:delText xml:space="preserve">the </w:delText>
        </w:r>
        <w:r w:rsidR="00C30E3D" w:rsidDel="006C1527">
          <w:rPr>
            <w:lang w:bidi="th-TH"/>
          </w:rPr>
          <w:delText xml:space="preserve">value </w:delText>
        </w:r>
      </w:del>
      <w:r w:rsidR="00C30E3D">
        <w:rPr>
          <w:lang w:bidi="th-TH"/>
        </w:rPr>
        <w:t>200 ppb is still</w:t>
      </w:r>
      <w:r>
        <w:rPr>
          <w:lang w:bidi="th-TH"/>
        </w:rPr>
        <w:t xml:space="preserve"> considered </w:t>
      </w:r>
      <w:r w:rsidR="00C30E3D">
        <w:rPr>
          <w:lang w:bidi="th-TH"/>
        </w:rPr>
        <w:t>healthy</w:t>
      </w:r>
      <w:ins w:id="240" w:author="Juhee Seo" w:date="2020-05-29T12:42:00Z">
        <w:r w:rsidR="006C1527">
          <w:rPr>
            <w:lang w:bidi="th-TH"/>
          </w:rPr>
          <w:t xml:space="preserve"> in Thailand</w:t>
        </w:r>
      </w:ins>
      <w:r w:rsidR="00C30E3D">
        <w:rPr>
          <w:lang w:bidi="th-TH"/>
        </w:rPr>
        <w:t>, while this exceed</w:t>
      </w:r>
      <w:r w:rsidR="00D840BB">
        <w:rPr>
          <w:lang w:bidi="th-TH"/>
        </w:rPr>
        <w:t>s</w:t>
      </w:r>
      <w:r w:rsidR="00C30E3D">
        <w:rPr>
          <w:lang w:bidi="th-TH"/>
        </w:rPr>
        <w:t xml:space="preserve"> </w:t>
      </w:r>
      <w:r w:rsidR="00D840BB">
        <w:rPr>
          <w:lang w:bidi="th-TH"/>
        </w:rPr>
        <w:t xml:space="preserve">the </w:t>
      </w:r>
      <w:r w:rsidR="00C30E3D">
        <w:rPr>
          <w:lang w:bidi="th-TH"/>
        </w:rPr>
        <w:t xml:space="preserve">healthy limit for the US standard. </w:t>
      </w:r>
      <w:r>
        <w:rPr>
          <w:lang w:bidi="th-TH"/>
        </w:rPr>
        <w:t xml:space="preserve">   </w:t>
      </w:r>
    </w:p>
    <w:p w14:paraId="337126F6" w14:textId="6C9DB07D" w:rsidR="006344C8" w:rsidRDefault="00C816C5" w:rsidP="00C816C5">
      <w:r>
        <w:rPr>
          <w:lang w:bidi="th-TH"/>
        </w:rPr>
        <w:t xml:space="preserve"> </w:t>
      </w:r>
    </w:p>
    <w:p w14:paraId="0199692A" w14:textId="77777777" w:rsidR="00092356" w:rsidRDefault="006344C8" w:rsidP="00092356">
      <w:pPr>
        <w:keepNext/>
      </w:pPr>
      <w:r>
        <w:rPr>
          <w:noProof/>
        </w:rPr>
        <w:lastRenderedPageBreak/>
        <w:drawing>
          <wp:inline distT="0" distB="0" distL="0" distR="0" wp14:anchorId="55A27AA0" wp14:editId="7089EF65">
            <wp:extent cx="5486400" cy="693293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486400" cy="6932932"/>
                    </a:xfrm>
                    <a:prstGeom prst="rect">
                      <a:avLst/>
                    </a:prstGeom>
                    <a:noFill/>
                    <a:ln>
                      <a:noFill/>
                    </a:ln>
                  </pic:spPr>
                </pic:pic>
              </a:graphicData>
            </a:graphic>
          </wp:inline>
        </w:drawing>
      </w:r>
    </w:p>
    <w:p w14:paraId="4E8E4352" w14:textId="3127553F" w:rsidR="006344C8" w:rsidRPr="006344C8" w:rsidRDefault="00092356" w:rsidP="00092356">
      <w:pPr>
        <w:pStyle w:val="Caption"/>
      </w:pPr>
      <w:bookmarkStart w:id="241" w:name="_Ref40597775"/>
      <w:r>
        <w:t xml:space="preserve">Figure </w:t>
      </w:r>
      <w:fldSimple w:instr=" SEQ Figure \* ARABIC ">
        <w:r w:rsidR="000A44DF">
          <w:rPr>
            <w:noProof/>
          </w:rPr>
          <w:t>15</w:t>
        </w:r>
      </w:fldSimple>
      <w:bookmarkEnd w:id="241"/>
      <w:r>
        <w:t>: Comparison between US and Thailand AQI standards</w:t>
      </w:r>
      <w:r w:rsidR="00E8356D">
        <w:t>. The text on the plot indicate</w:t>
      </w:r>
      <w:r w:rsidR="00D840BB">
        <w:t>s</w:t>
      </w:r>
      <w:r w:rsidR="00E8356D">
        <w:t xml:space="preserve"> the maximum AQI for that range.</w:t>
      </w:r>
    </w:p>
    <w:p w14:paraId="6578CD8A" w14:textId="0FD67210" w:rsidR="006335B0" w:rsidRDefault="006335B0" w:rsidP="006335B0">
      <w:pPr>
        <w:pStyle w:val="Heading2"/>
      </w:pPr>
      <w:bookmarkStart w:id="242" w:name="_Toc41207557"/>
      <w:r>
        <w:t>Weather Data</w:t>
      </w:r>
      <w:bookmarkEnd w:id="242"/>
      <w:r>
        <w:t xml:space="preserve"> </w:t>
      </w:r>
    </w:p>
    <w:p w14:paraId="30E2834A" w14:textId="4DC9709E" w:rsidR="0038376A" w:rsidRPr="0038376A" w:rsidRDefault="0038376A" w:rsidP="0038376A">
      <w:r>
        <w:t xml:space="preserve">Data preprocessing </w:t>
      </w:r>
    </w:p>
    <w:p w14:paraId="17966FD9" w14:textId="3535CE54" w:rsidR="006335B0" w:rsidRDefault="006335B0" w:rsidP="006335B0">
      <w:pPr>
        <w:pStyle w:val="Heading2"/>
      </w:pPr>
      <w:bookmarkStart w:id="243" w:name="_Toc41207558"/>
      <w:r>
        <w:lastRenderedPageBreak/>
        <w:t>Hotspot Data</w:t>
      </w:r>
      <w:bookmarkEnd w:id="243"/>
      <w:r>
        <w:t xml:space="preserve"> </w:t>
      </w:r>
    </w:p>
    <w:p w14:paraId="6C3943A8" w14:textId="071C4E6B" w:rsidR="003D599E" w:rsidRPr="003D599E" w:rsidRDefault="00162571" w:rsidP="003D599E">
      <w:hyperlink r:id="rId29" w:history="1">
        <w:r w:rsidR="003D599E" w:rsidRPr="00F605E8">
          <w:rPr>
            <w:rStyle w:val="Hyperlink"/>
          </w:rPr>
          <w:t>https://earthdata.nasa.gov/earth-observation-data/near-real-time/firms/c6-mcd14dl</w:t>
        </w:r>
      </w:hyperlink>
      <w:r w:rsidR="003D599E">
        <w:t xml:space="preserve"> </w:t>
      </w:r>
    </w:p>
    <w:p w14:paraId="751D728B" w14:textId="669BB0DF" w:rsidR="006335B0" w:rsidRDefault="006335B0" w:rsidP="006335B0">
      <w:pPr>
        <w:pStyle w:val="Heading2"/>
      </w:pPr>
      <w:bookmarkStart w:id="244" w:name="_Toc41207559"/>
      <w:r>
        <w:t>Other Data</w:t>
      </w:r>
      <w:bookmarkEnd w:id="244"/>
    </w:p>
    <w:p w14:paraId="11A1E660" w14:textId="76B5DEB6" w:rsidR="00C816C5" w:rsidRPr="00C816C5" w:rsidRDefault="00C816C5" w:rsidP="00C816C5">
      <w:r>
        <w:t xml:space="preserve">US AQI standard </w:t>
      </w:r>
      <w:hyperlink r:id="rId30" w:history="1">
        <w:r w:rsidRPr="004F3E3A">
          <w:rPr>
            <w:rStyle w:val="Hyperlink"/>
            <w:rFonts w:ascii="Helvetica" w:hAnsi="Helvetica"/>
            <w:sz w:val="21"/>
            <w:szCs w:val="21"/>
            <w:shd w:val="clear" w:color="auto" w:fill="FFFFFF"/>
          </w:rPr>
          <w:t>https://airnow.gov/index.cfm?action=airnow.calculator</w:t>
        </w:r>
      </w:hyperlink>
      <w:r>
        <w:rPr>
          <w:rFonts w:ascii="Helvetica" w:hAnsi="Helvetica"/>
          <w:color w:val="000000"/>
          <w:sz w:val="21"/>
          <w:szCs w:val="21"/>
          <w:shd w:val="clear" w:color="auto" w:fill="FFFFFF"/>
        </w:rPr>
        <w:t> </w:t>
      </w:r>
    </w:p>
    <w:p w14:paraId="73D01AD2" w14:textId="3A2DDF5C" w:rsidR="00C816C5" w:rsidRDefault="00C816C5" w:rsidP="00C816C5">
      <w:r>
        <w:t xml:space="preserve">Thailand AQI standard </w:t>
      </w:r>
      <w:hyperlink r:id="rId31" w:history="1">
        <w:r w:rsidRPr="004F3E3A">
          <w:rPr>
            <w:rStyle w:val="Hyperlink"/>
            <w:rFonts w:ascii="Helvetica" w:hAnsi="Helvetica"/>
            <w:sz w:val="21"/>
            <w:szCs w:val="21"/>
            <w:shd w:val="clear" w:color="auto" w:fill="FFFFFF"/>
          </w:rPr>
          <w:t>http://air4thai.pcd.go.th/webV2/aqi_info.php</w:t>
        </w:r>
      </w:hyperlink>
    </w:p>
    <w:p w14:paraId="43234784" w14:textId="3C520219" w:rsidR="00C816C5" w:rsidRDefault="00267E7D" w:rsidP="00C816C5">
      <w:r>
        <w:t xml:space="preserve">Holiday information </w:t>
      </w:r>
      <w:r w:rsidR="00C816C5">
        <w:t xml:space="preserve">in Thailand </w:t>
      </w:r>
      <w:r>
        <w:t xml:space="preserve">are from </w:t>
      </w:r>
      <w:hyperlink r:id="rId32" w:history="1">
        <w:r w:rsidR="003D599E" w:rsidRPr="00F605E8">
          <w:rPr>
            <w:rStyle w:val="Hyperlink"/>
            <w:rFonts w:ascii="Helvetica" w:hAnsi="Helvetica"/>
            <w:sz w:val="21"/>
            <w:szCs w:val="21"/>
            <w:shd w:val="clear" w:color="auto" w:fill="FFFFFF"/>
          </w:rPr>
          <w:t>https://www.timeanddate.com/holidays/thailand/</w:t>
        </w:r>
      </w:hyperlink>
      <w:r w:rsidR="00C816C5" w:rsidRPr="00C816C5">
        <w:rPr>
          <w:rFonts w:hint="cs"/>
          <w:cs/>
        </w:rPr>
        <w:t xml:space="preserve">  </w:t>
      </w:r>
    </w:p>
    <w:p w14:paraId="17006361" w14:textId="50F9D3EA" w:rsidR="006335B0" w:rsidRPr="00C816C5" w:rsidRDefault="00EA6FB0" w:rsidP="00C816C5">
      <w:pPr>
        <w:rPr>
          <w:rFonts w:ascii="Helvetica" w:hAnsi="Helvetica"/>
          <w:color w:val="3592CF" w:themeColor="hyperlink"/>
          <w:sz w:val="21"/>
          <w:szCs w:val="21"/>
          <w:u w:val="single"/>
          <w:shd w:val="clear" w:color="auto" w:fill="FFFFFF"/>
          <w:cs/>
        </w:rPr>
      </w:pPr>
      <w:r w:rsidRPr="00EA6FB0">
        <w:t>El Niño</w:t>
      </w:r>
      <w:r>
        <w:t xml:space="preserve"> index is from </w:t>
      </w:r>
      <w:hyperlink r:id="rId33" w:history="1">
        <w:r>
          <w:rPr>
            <w:rStyle w:val="Hyperlink"/>
          </w:rPr>
          <w:t>https://origin.cpc.ncep.noaa.gov/products/analysis_monitoring/ensostuff/ONI_v5.php</w:t>
        </w:r>
      </w:hyperlink>
      <w:r>
        <w:t xml:space="preserve"> </w:t>
      </w:r>
    </w:p>
    <w:p w14:paraId="044B58E1" w14:textId="77777777" w:rsidR="006335B0" w:rsidRPr="006335B0" w:rsidRDefault="006335B0" w:rsidP="006335B0"/>
    <w:sectPr w:rsidR="006335B0" w:rsidRPr="006335B0" w:rsidSect="00DF027C">
      <w:headerReference w:type="default" r:id="rId34"/>
      <w:footerReference w:type="default" r:id="rId35"/>
      <w:pgSz w:w="12240" w:h="15840"/>
      <w:pgMar w:top="720" w:right="1152" w:bottom="720" w:left="1152" w:header="0" w:footer="288" w:gutter="0"/>
      <w:pgNumType w:start="1"/>
      <w:cols w:space="720"/>
      <w:docGrid w:linePitch="3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Seo Juhee" w:date="2020-05-26T10:49:00Z" w:initials="SJ">
    <w:p w14:paraId="7DB90301" w14:textId="114679C9" w:rsidR="00162571" w:rsidRPr="00FE677D" w:rsidRDefault="00162571">
      <w:pPr>
        <w:pStyle w:val="CommentText"/>
        <w:rPr>
          <w:rFonts w:eastAsia="Batang"/>
          <w:lang w:eastAsia="ko-KR"/>
        </w:rPr>
      </w:pPr>
      <w:r>
        <w:rPr>
          <w:rStyle w:val="CommentReference"/>
        </w:rPr>
        <w:annotationRef/>
      </w:r>
      <w:r>
        <w:rPr>
          <w:rFonts w:eastAsia="Batang"/>
          <w:lang w:eastAsia="ko-KR"/>
        </w:rPr>
        <w:t>This is the only coal power plant that is controversial?</w:t>
      </w:r>
    </w:p>
  </w:comment>
  <w:comment w:id="11" w:author="Seo Juhee" w:date="2020-05-26T10:40:00Z" w:initials="SJ">
    <w:p w14:paraId="6F539C9A" w14:textId="6E45B8A2" w:rsidR="00162571" w:rsidRPr="00FE677D" w:rsidRDefault="00162571">
      <w:pPr>
        <w:pStyle w:val="CommentText"/>
        <w:rPr>
          <w:rFonts w:eastAsia="Batang"/>
          <w:lang w:eastAsia="ko-KR"/>
        </w:rPr>
      </w:pPr>
      <w:r>
        <w:rPr>
          <w:rStyle w:val="CommentReference"/>
        </w:rPr>
        <w:annotationRef/>
      </w:r>
      <w:r>
        <w:rPr>
          <w:rFonts w:eastAsia="Batang" w:hint="eastAsia"/>
          <w:lang w:eastAsia="ko-KR"/>
        </w:rPr>
        <w:t>A</w:t>
      </w:r>
      <w:r>
        <w:rPr>
          <w:rFonts w:eastAsia="Batang"/>
          <w:lang w:eastAsia="ko-KR"/>
        </w:rPr>
        <w:t>re you talking about all four? Or the coal power plant mentioned just before?</w:t>
      </w:r>
    </w:p>
  </w:comment>
  <w:comment w:id="12" w:author="Fern" w:date="2020-06-06T10:02:00Z" w:initials="WK">
    <w:p w14:paraId="7759E807" w14:textId="39021FEF" w:rsidR="00162571" w:rsidRDefault="00162571">
      <w:pPr>
        <w:pStyle w:val="CommentText"/>
      </w:pPr>
      <w:r>
        <w:rPr>
          <w:rStyle w:val="CommentReference"/>
        </w:rPr>
        <w:annotationRef/>
      </w:r>
      <w:r>
        <w:t>There is one power plant in the south east</w:t>
      </w:r>
    </w:p>
  </w:comment>
  <w:comment w:id="13" w:author="Seo Juhee" w:date="2020-05-26T10:48:00Z" w:initials="SJ">
    <w:p w14:paraId="29CD3F94" w14:textId="749E630C" w:rsidR="00162571" w:rsidRPr="00FE677D" w:rsidRDefault="00162571">
      <w:pPr>
        <w:pStyle w:val="CommentText"/>
        <w:rPr>
          <w:rFonts w:eastAsia="Batang"/>
          <w:lang w:eastAsia="ko-KR"/>
        </w:rPr>
      </w:pPr>
      <w:r>
        <w:rPr>
          <w:rStyle w:val="CommentReference"/>
        </w:rPr>
        <w:annotationRef/>
      </w:r>
      <w:r>
        <w:rPr>
          <w:rFonts w:eastAsia="Batang"/>
          <w:lang w:eastAsia="ko-KR"/>
        </w:rPr>
        <w:t>The explanation about the other three seems quite short. Are there anything that could be added?</w:t>
      </w:r>
    </w:p>
  </w:comment>
  <w:comment w:id="14" w:author="Fern" w:date="2020-06-06T10:03:00Z" w:initials="WK">
    <w:p w14:paraId="218FF5C2" w14:textId="2D60EAD2" w:rsidR="00162571" w:rsidRDefault="00162571">
      <w:pPr>
        <w:pStyle w:val="CommentText"/>
      </w:pPr>
      <w:r>
        <w:rPr>
          <w:rStyle w:val="CommentReference"/>
        </w:rPr>
        <w:annotationRef/>
      </w:r>
      <w:r>
        <w:t>Got it. Meant to add the comment about how it should effect the air pollution.</w:t>
      </w:r>
    </w:p>
  </w:comment>
  <w:comment w:id="18" w:author="Seo Juhee" w:date="2020-05-26T10:55:00Z" w:initials="SJ">
    <w:p w14:paraId="0B4A635D" w14:textId="759293C6" w:rsidR="00162571" w:rsidRPr="00043D04" w:rsidRDefault="00162571">
      <w:pPr>
        <w:pStyle w:val="CommentText"/>
        <w:rPr>
          <w:rFonts w:eastAsia="Batang"/>
          <w:lang w:eastAsia="ko-KR"/>
        </w:rPr>
      </w:pPr>
      <w:r>
        <w:rPr>
          <w:rStyle w:val="CommentReference"/>
        </w:rPr>
        <w:annotationRef/>
      </w:r>
      <w:r>
        <w:rPr>
          <w:rFonts w:eastAsia="Batang"/>
          <w:lang w:eastAsia="ko-KR"/>
        </w:rPr>
        <w:t xml:space="preserve">What kind of pollution? Air, soil, water, etc. I think it will be more clear to specify. </w:t>
      </w:r>
    </w:p>
  </w:comment>
  <w:comment w:id="25" w:author="서주희[ 학부휴학 / 지구환경과학과 ]" w:date="2020-05-29T07:53:00Z" w:initials="서학/지]">
    <w:p w14:paraId="12801B69" w14:textId="7235D095" w:rsidR="00162571" w:rsidRDefault="00162571">
      <w:pPr>
        <w:pStyle w:val="CommentText"/>
      </w:pPr>
      <w:r>
        <w:rPr>
          <w:rStyle w:val="CommentReference"/>
        </w:rPr>
        <w:annotationRef/>
      </w:r>
      <w:r>
        <w:rPr>
          <w:rFonts w:hint="eastAsia"/>
        </w:rPr>
        <w:t>I</w:t>
      </w:r>
      <w:r>
        <w:t xml:space="preserve"> don’t think this is the right way to say it, but I’m not sure as to what you want to say with ‘worse value for’.</w:t>
      </w:r>
    </w:p>
  </w:comment>
  <w:comment w:id="26" w:author="Fern" w:date="2020-06-06T10:56:00Z" w:initials="WK">
    <w:p w14:paraId="14DEC808" w14:textId="47E76CA7" w:rsidR="00582A6C" w:rsidRDefault="00582A6C">
      <w:pPr>
        <w:pStyle w:val="CommentText"/>
      </w:pPr>
      <w:r>
        <w:rPr>
          <w:rStyle w:val="CommentReference"/>
        </w:rPr>
        <w:annotationRef/>
      </w:r>
      <w:r>
        <w:t>I tried to move things around a bit. Hopefully it’s clearer.</w:t>
      </w:r>
    </w:p>
  </w:comment>
  <w:comment w:id="35" w:author="Fern" w:date="2020-06-06T11:10:00Z" w:initials="WK">
    <w:p w14:paraId="12297C15" w14:textId="77777777" w:rsidR="00506FF7" w:rsidRDefault="00506FF7">
      <w:pPr>
        <w:pStyle w:val="CommentText"/>
      </w:pPr>
      <w:r>
        <w:rPr>
          <w:rStyle w:val="CommentReference"/>
        </w:rPr>
        <w:annotationRef/>
      </w:r>
      <w:r>
        <w:t xml:space="preserve">The purpose of this section </w:t>
      </w:r>
      <w:r>
        <w:br/>
        <w:t>1. Explain how the average are calculate. It is calculated only in winter.</w:t>
      </w:r>
      <w:r>
        <w:br/>
        <w:t xml:space="preserve">2. Explain the mean curve in Fig 5, which are used later to observe the seasonal pattern. </w:t>
      </w:r>
    </w:p>
    <w:p w14:paraId="34296BD2" w14:textId="77777777" w:rsidR="00506FF7" w:rsidRDefault="00506FF7">
      <w:pPr>
        <w:pStyle w:val="CommentText"/>
      </w:pPr>
    </w:p>
    <w:p w14:paraId="43B848BD" w14:textId="0851FE2D" w:rsidR="00506FF7" w:rsidRDefault="00506FF7">
      <w:pPr>
        <w:pStyle w:val="CommentText"/>
      </w:pPr>
      <w:r>
        <w:t>These are important concept to get across before section 2.3 and Fig 8, 10, 11.</w:t>
      </w:r>
      <w:r>
        <w:br/>
      </w:r>
      <w:r>
        <w:br/>
        <w:t>Let me try to write them another way.</w:t>
      </w:r>
    </w:p>
  </w:comment>
  <w:comment w:id="37" w:author="서주희[ 학부휴학 / 지구환경과학과 ]" w:date="2020-05-29T10:42:00Z" w:initials="서학/지]">
    <w:p w14:paraId="2E0D3C00" w14:textId="77777777" w:rsidR="00162571" w:rsidRDefault="00162571">
      <w:pPr>
        <w:pStyle w:val="CommentText"/>
      </w:pPr>
      <w:r>
        <w:rPr>
          <w:rStyle w:val="CommentReference"/>
        </w:rPr>
        <w:annotationRef/>
      </w:r>
      <w:r>
        <w:t>Why? For convenience or just a typical way?</w:t>
      </w:r>
    </w:p>
    <w:p w14:paraId="676A2F9A" w14:textId="779AF36F" w:rsidR="00162571" w:rsidRPr="004849AC" w:rsidRDefault="00162571">
      <w:pPr>
        <w:pStyle w:val="CommentText"/>
        <w:rPr>
          <w:rFonts w:eastAsia="Batang"/>
          <w:lang w:eastAsia="ko-KR"/>
        </w:rPr>
      </w:pPr>
      <w:r>
        <w:rPr>
          <w:rFonts w:eastAsia="Batang" w:hint="eastAsia"/>
          <w:lang w:eastAsia="ko-KR"/>
        </w:rPr>
        <w:t>T</w:t>
      </w:r>
      <w:r>
        <w:rPr>
          <w:rFonts w:eastAsia="Batang"/>
          <w:lang w:eastAsia="ko-KR"/>
        </w:rPr>
        <w:t>his is the case for just this report?</w:t>
      </w:r>
    </w:p>
  </w:comment>
  <w:comment w:id="38" w:author="Fern" w:date="2020-06-06T11:00:00Z" w:initials="WK">
    <w:p w14:paraId="1CDD15C4" w14:textId="170AED20" w:rsidR="00582A6C" w:rsidRDefault="00582A6C">
      <w:pPr>
        <w:pStyle w:val="CommentText"/>
      </w:pPr>
      <w:r>
        <w:rPr>
          <w:rStyle w:val="CommentReference"/>
        </w:rPr>
        <w:annotationRef/>
      </w:r>
      <w:r>
        <w:t>Just for this report because, if we use yearly average, we will see a much lower number , which is misleading. And winter season starts at different date every year according to official annoucement. We have no way to track that information.</w:t>
      </w:r>
    </w:p>
  </w:comment>
  <w:comment w:id="43" w:author="서주희[ 학부휴학 / 지구환경과학과 ]" w:date="2020-05-29T10:54:00Z" w:initials="서학/지]">
    <w:p w14:paraId="3D7296D9" w14:textId="5470AA12" w:rsidR="00162571" w:rsidRDefault="00162571">
      <w:pPr>
        <w:pStyle w:val="CommentText"/>
      </w:pPr>
      <w:r>
        <w:rPr>
          <w:rStyle w:val="CommentReference"/>
        </w:rPr>
        <w:annotationRef/>
      </w:r>
      <w:r>
        <w:t>Is this from assumption that winter season has higher levels of pollution? This could be interpreted in a wrong way.</w:t>
      </w:r>
    </w:p>
  </w:comment>
  <w:comment w:id="44" w:author="Fern" w:date="2020-06-06T11:13:00Z" w:initials="WK">
    <w:p w14:paraId="4C90B1C1" w14:textId="254BDA3C" w:rsidR="00506FF7" w:rsidRDefault="00506FF7">
      <w:pPr>
        <w:pStyle w:val="CommentText"/>
      </w:pPr>
      <w:r>
        <w:rPr>
          <w:rStyle w:val="CommentReference"/>
        </w:rPr>
        <w:annotationRef/>
      </w:r>
      <w:r>
        <w:t>Let’s strike this sentence out from the figure</w:t>
      </w:r>
    </w:p>
  </w:comment>
  <w:comment w:id="47" w:author="서주희[ 학부휴학 / 지구환경과학과 ]" w:date="2020-05-29T10:55:00Z" w:initials="서학/지]">
    <w:p w14:paraId="0139452B" w14:textId="3895CDFF" w:rsidR="00162571" w:rsidRDefault="00162571">
      <w:pPr>
        <w:pStyle w:val="CommentText"/>
      </w:pPr>
      <w:r>
        <w:rPr>
          <w:rStyle w:val="CommentReference"/>
        </w:rPr>
        <w:annotationRef/>
      </w:r>
      <w:r>
        <w:t>Maybe switch sequence so that we don’t have to refer something that has not been mentioned yet</w:t>
      </w:r>
    </w:p>
  </w:comment>
  <w:comment w:id="71" w:author="Juhee Seo" w:date="2020-05-29T11:38:00Z" w:initials="JS">
    <w:p w14:paraId="7C12E5B4" w14:textId="2A9146E8" w:rsidR="00162571" w:rsidRDefault="00162571">
      <w:pPr>
        <w:pStyle w:val="CommentText"/>
      </w:pPr>
      <w:r>
        <w:rPr>
          <w:rStyle w:val="CommentReference"/>
        </w:rPr>
        <w:annotationRef/>
      </w:r>
      <w:r>
        <w:rPr>
          <w:rStyle w:val="CommentReference"/>
        </w:rPr>
        <w:t>unclear</w:t>
      </w:r>
    </w:p>
  </w:comment>
  <w:comment w:id="81" w:author="Juhee Seo" w:date="2020-05-29T11:42:00Z" w:initials="JS">
    <w:p w14:paraId="54D350AC" w14:textId="0E41845B" w:rsidR="00162571" w:rsidRDefault="00162571">
      <w:pPr>
        <w:pStyle w:val="CommentText"/>
      </w:pPr>
      <w:r>
        <w:rPr>
          <w:rStyle w:val="CommentReference"/>
        </w:rPr>
        <w:annotationRef/>
      </w:r>
      <w:r>
        <w:rPr>
          <w:rFonts w:hint="eastAsia"/>
        </w:rPr>
        <w:t>I</w:t>
      </w:r>
      <w:r>
        <w:t xml:space="preserve"> thought the winter months are defined to be between December and April?  Inconsistent</w:t>
      </w:r>
    </w:p>
  </w:comment>
  <w:comment w:id="86" w:author="Juhee Seo" w:date="2020-05-29T11:45:00Z" w:initials="JS">
    <w:p w14:paraId="72B55FF0" w14:textId="1DD9A404" w:rsidR="00162571" w:rsidRDefault="00162571">
      <w:pPr>
        <w:pStyle w:val="CommentText"/>
      </w:pPr>
      <w:r>
        <w:rPr>
          <w:rStyle w:val="CommentReference"/>
        </w:rPr>
        <w:annotationRef/>
      </w:r>
      <w:r>
        <w:rPr>
          <w:rFonts w:hint="eastAsia"/>
        </w:rPr>
        <w:t>D</w:t>
      </w:r>
      <w:r>
        <w:t>oes this mean anything?</w:t>
      </w:r>
    </w:p>
  </w:comment>
  <w:comment w:id="87" w:author="Juhee Seo" w:date="2020-05-29T11:46:00Z" w:initials="JS">
    <w:p w14:paraId="4175E2A7" w14:textId="2257613A" w:rsidR="00162571" w:rsidRDefault="00162571">
      <w:pPr>
        <w:pStyle w:val="CommentText"/>
      </w:pPr>
      <w:r>
        <w:rPr>
          <w:rStyle w:val="CommentReference"/>
        </w:rPr>
        <w:annotationRef/>
      </w:r>
      <w:r>
        <w:rPr>
          <w:rFonts w:hint="eastAsia"/>
        </w:rPr>
        <w:t>?</w:t>
      </w:r>
    </w:p>
  </w:comment>
  <w:comment w:id="96" w:author="Juhee Seo" w:date="2020-05-29T11:49:00Z" w:initials="JS">
    <w:p w14:paraId="4815AE27" w14:textId="5A41E01E" w:rsidR="00162571" w:rsidRDefault="00162571">
      <w:pPr>
        <w:pStyle w:val="CommentText"/>
      </w:pPr>
      <w:r>
        <w:rPr>
          <w:rStyle w:val="CommentReference"/>
        </w:rPr>
        <w:annotationRef/>
      </w:r>
      <w:r>
        <w:t>Not only the winter season, but throughout the whole year? If so, which year? (Cannot interpret x-axis clearly)</w:t>
      </w:r>
    </w:p>
  </w:comment>
  <w:comment w:id="100" w:author="Juhee Seo" w:date="2020-05-29T11:51:00Z" w:initials="JS">
    <w:p w14:paraId="388FEF7A" w14:textId="6C61215A" w:rsidR="00162571" w:rsidRDefault="00162571">
      <w:pPr>
        <w:pStyle w:val="CommentText"/>
      </w:pPr>
      <w:r>
        <w:rPr>
          <w:rStyle w:val="CommentReference"/>
        </w:rPr>
        <w:annotationRef/>
      </w:r>
      <w:r>
        <w:rPr>
          <w:rFonts w:hint="eastAsia"/>
        </w:rPr>
        <w:t>B</w:t>
      </w:r>
      <w:r>
        <w:t>ut this is not shown in the graph</w:t>
      </w:r>
    </w:p>
  </w:comment>
  <w:comment w:id="101" w:author="Juhee Seo" w:date="2020-05-29T11:52:00Z" w:initials="JS">
    <w:p w14:paraId="654977CC" w14:textId="37E6249B" w:rsidR="00162571" w:rsidRPr="00A54216" w:rsidRDefault="00162571">
      <w:pPr>
        <w:pStyle w:val="CommentText"/>
        <w:rPr>
          <w:rFonts w:eastAsia="Batang"/>
          <w:lang w:eastAsia="ko-KR"/>
        </w:rPr>
      </w:pPr>
      <w:r>
        <w:rPr>
          <w:rStyle w:val="CommentReference"/>
        </w:rPr>
        <w:annotationRef/>
      </w:r>
      <w:r>
        <w:t>Maybe add the graph description into the pharagraph?</w:t>
      </w:r>
    </w:p>
  </w:comment>
  <w:comment w:id="132" w:author="Juhee Seo" w:date="2020-05-29T12:13:00Z" w:initials="JS">
    <w:p w14:paraId="2E8062BF" w14:textId="77777777" w:rsidR="00162571" w:rsidRDefault="00162571">
      <w:pPr>
        <w:pStyle w:val="CommentText"/>
      </w:pPr>
      <w:r>
        <w:rPr>
          <w:rStyle w:val="CommentReference"/>
        </w:rPr>
        <w:annotationRef/>
      </w:r>
      <w:r>
        <w:rPr>
          <w:rFonts w:hint="eastAsia"/>
        </w:rPr>
        <w:t>A</w:t>
      </w:r>
      <w:r>
        <w:t xml:space="preserve"> bit of a mix up. Unclear as to what you want to say.</w:t>
      </w:r>
    </w:p>
    <w:p w14:paraId="2E9D28B1" w14:textId="330143FD" w:rsidR="00162571" w:rsidRDefault="00162571">
      <w:pPr>
        <w:pStyle w:val="CommentText"/>
      </w:pPr>
      <w:r>
        <w:t>The fluctuations are due to the the El Nino effects but correlation level is low? Then suddenly pollution levels?</w:t>
      </w:r>
    </w:p>
  </w:comment>
  <w:comment w:id="157" w:author="Juhee Seo" w:date="2020-05-29T12:19:00Z" w:initials="JS">
    <w:p w14:paraId="71993FA9" w14:textId="3AFCC1E8" w:rsidR="00162571" w:rsidRDefault="00162571">
      <w:pPr>
        <w:pStyle w:val="CommentText"/>
      </w:pPr>
      <w:r>
        <w:rPr>
          <w:rStyle w:val="CommentReference"/>
        </w:rPr>
        <w:annotationRef/>
      </w:r>
      <w:r>
        <w:t>Thoughout the year (?)</w:t>
      </w:r>
    </w:p>
  </w:comment>
  <w:comment w:id="167" w:author="Juhee Seo" w:date="2020-05-29T12:21:00Z" w:initials="JS">
    <w:p w14:paraId="4E3FF744" w14:textId="7F0B6D77" w:rsidR="00162571" w:rsidRDefault="00162571">
      <w:pPr>
        <w:pStyle w:val="CommentText"/>
      </w:pPr>
      <w:r>
        <w:rPr>
          <w:rStyle w:val="CommentReference"/>
        </w:rPr>
        <w:annotationRef/>
      </w:r>
      <w:r>
        <w:rPr>
          <w:rFonts w:hint="eastAsia"/>
        </w:rPr>
        <w:t>A</w:t>
      </w:r>
      <w:r>
        <w:t>re you implying this as an interpretation? Sounds too unsure</w:t>
      </w:r>
    </w:p>
  </w:comment>
  <w:comment w:id="205" w:author="Juhee Seo" w:date="2020-05-29T12:33:00Z" w:initials="JS">
    <w:p w14:paraId="17E20F44" w14:textId="160E4023" w:rsidR="00162571" w:rsidRDefault="00162571">
      <w:pPr>
        <w:pStyle w:val="CommentText"/>
      </w:pPr>
      <w:r>
        <w:rPr>
          <w:rStyle w:val="CommentReference"/>
        </w:rPr>
        <w:annotationRef/>
      </w:r>
      <w:r>
        <w:t>Seems irrelevant unless more description is added.</w:t>
      </w:r>
    </w:p>
  </w:comment>
  <w:comment w:id="209" w:author="Juhee Seo" w:date="2020-05-29T12:35:00Z" w:initials="JS">
    <w:p w14:paraId="3BBF461F" w14:textId="6E68887F" w:rsidR="00162571" w:rsidRDefault="00162571">
      <w:pPr>
        <w:pStyle w:val="CommentText"/>
      </w:pPr>
      <w:r>
        <w:rPr>
          <w:rStyle w:val="CommentReference"/>
        </w:rPr>
        <w:annotationRef/>
      </w:r>
      <w:r>
        <w:rPr>
          <w:rStyle w:val="CommentReference"/>
        </w:rPr>
        <w:t>Is this just for the winter or all four season?</w:t>
      </w:r>
    </w:p>
  </w:comment>
  <w:comment w:id="210" w:author="Juhee Seo" w:date="2020-05-29T12:36:00Z" w:initials="JS">
    <w:p w14:paraId="3B49610E" w14:textId="59D1DCC5" w:rsidR="00162571" w:rsidRDefault="00162571">
      <w:pPr>
        <w:pStyle w:val="CommentText"/>
      </w:pPr>
      <w:r>
        <w:rPr>
          <w:rStyle w:val="CommentReference"/>
        </w:rPr>
        <w:annotationRef/>
      </w:r>
      <w:r>
        <w:t>Starting out with number of hotspots determine pollution levels, and ending it with lower pollution levels mean fewer number of hotspots. Rephrasing</w:t>
      </w:r>
    </w:p>
  </w:comment>
  <w:comment w:id="231" w:author="Juhee Seo" w:date="2020-05-29T12:39:00Z" w:initials="JS">
    <w:p w14:paraId="02ADC339" w14:textId="342BD80D" w:rsidR="00162571" w:rsidRDefault="00162571">
      <w:pPr>
        <w:pStyle w:val="CommentText"/>
      </w:pPr>
      <w:r>
        <w:rPr>
          <w:rStyle w:val="CommentReference"/>
        </w:rPr>
        <w:annotationRef/>
      </w:r>
      <w:r>
        <w:rPr>
          <w:rFonts w:hint="eastAsia"/>
        </w:rPr>
        <w:t>W</w:t>
      </w:r>
      <w:r>
        <w:t>rong figure to refer to, mayb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B90301" w15:done="0"/>
  <w15:commentEx w15:paraId="6F539C9A" w15:done="0"/>
  <w15:commentEx w15:paraId="7759E807" w15:paraIdParent="6F539C9A" w15:done="0"/>
  <w15:commentEx w15:paraId="29CD3F94" w15:done="0"/>
  <w15:commentEx w15:paraId="218FF5C2" w15:paraIdParent="29CD3F94" w15:done="0"/>
  <w15:commentEx w15:paraId="0B4A635D" w15:done="0"/>
  <w15:commentEx w15:paraId="12801B69" w15:done="0"/>
  <w15:commentEx w15:paraId="14DEC808" w15:paraIdParent="12801B69" w15:done="0"/>
  <w15:commentEx w15:paraId="43B848BD" w15:done="0"/>
  <w15:commentEx w15:paraId="676A2F9A" w15:done="0"/>
  <w15:commentEx w15:paraId="1CDD15C4" w15:paraIdParent="676A2F9A" w15:done="0"/>
  <w15:commentEx w15:paraId="3D7296D9" w15:done="0"/>
  <w15:commentEx w15:paraId="4C90B1C1" w15:paraIdParent="3D7296D9" w15:done="0"/>
  <w15:commentEx w15:paraId="0139452B" w15:done="0"/>
  <w15:commentEx w15:paraId="7C12E5B4" w15:done="0"/>
  <w15:commentEx w15:paraId="54D350AC" w15:done="0"/>
  <w15:commentEx w15:paraId="72B55FF0" w15:done="0"/>
  <w15:commentEx w15:paraId="4175E2A7" w15:done="0"/>
  <w15:commentEx w15:paraId="4815AE27" w15:done="0"/>
  <w15:commentEx w15:paraId="388FEF7A" w15:done="0"/>
  <w15:commentEx w15:paraId="654977CC" w15:paraIdParent="388FEF7A" w15:done="0"/>
  <w15:commentEx w15:paraId="2E9D28B1" w15:done="0"/>
  <w15:commentEx w15:paraId="71993FA9" w15:done="0"/>
  <w15:commentEx w15:paraId="4E3FF744" w15:done="0"/>
  <w15:commentEx w15:paraId="17E20F44" w15:done="0"/>
  <w15:commentEx w15:paraId="3BBF461F" w15:done="0"/>
  <w15:commentEx w15:paraId="3B49610E" w15:done="0"/>
  <w15:commentEx w15:paraId="02ADC3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5E848" w16cex:dateUtc="2020-06-06T17:02:00Z"/>
  <w16cex:commentExtensible w16cex:durableId="2285E867" w16cex:dateUtc="2020-06-06T17:03:00Z"/>
  <w16cex:commentExtensible w16cex:durableId="2285F4F5" w16cex:dateUtc="2020-06-06T17:56:00Z"/>
  <w16cex:commentExtensible w16cex:durableId="2285F82A" w16cex:dateUtc="2020-06-06T18:10:00Z"/>
  <w16cex:commentExtensible w16cex:durableId="2285F5C4" w16cex:dateUtc="2020-06-06T18:00:00Z"/>
  <w16cex:commentExtensible w16cex:durableId="2285F8E1" w16cex:dateUtc="2020-06-06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B90301" w16cid:durableId="227772C8"/>
  <w16cid:commentId w16cid:paraId="6F539C9A" w16cid:durableId="227770A0"/>
  <w16cid:commentId w16cid:paraId="7759E807" w16cid:durableId="2285E848"/>
  <w16cid:commentId w16cid:paraId="29CD3F94" w16cid:durableId="22777260"/>
  <w16cid:commentId w16cid:paraId="218FF5C2" w16cid:durableId="2285E867"/>
  <w16cid:commentId w16cid:paraId="0B4A635D" w16cid:durableId="22777424"/>
  <w16cid:commentId w16cid:paraId="12801B69" w16cid:durableId="227B3E15"/>
  <w16cid:commentId w16cid:paraId="14DEC808" w16cid:durableId="2285F4F5"/>
  <w16cid:commentId w16cid:paraId="43B848BD" w16cid:durableId="2285F82A"/>
  <w16cid:commentId w16cid:paraId="676A2F9A" w16cid:durableId="227B658C"/>
  <w16cid:commentId w16cid:paraId="1CDD15C4" w16cid:durableId="2285F5C4"/>
  <w16cid:commentId w16cid:paraId="3D7296D9" w16cid:durableId="227B6877"/>
  <w16cid:commentId w16cid:paraId="4C90B1C1" w16cid:durableId="2285F8E1"/>
  <w16cid:commentId w16cid:paraId="0139452B" w16cid:durableId="227B68A5"/>
  <w16cid:commentId w16cid:paraId="7C12E5B4" w16cid:durableId="227B72BF"/>
  <w16cid:commentId w16cid:paraId="54D350AC" w16cid:durableId="227B7390"/>
  <w16cid:commentId w16cid:paraId="72B55FF0" w16cid:durableId="227B7443"/>
  <w16cid:commentId w16cid:paraId="4175E2A7" w16cid:durableId="227B747E"/>
  <w16cid:commentId w16cid:paraId="4815AE27" w16cid:durableId="227B7544"/>
  <w16cid:commentId w16cid:paraId="388FEF7A" w16cid:durableId="227B75D4"/>
  <w16cid:commentId w16cid:paraId="654977CC" w16cid:durableId="227B75F0"/>
  <w16cid:commentId w16cid:paraId="2E9D28B1" w16cid:durableId="227B7ADB"/>
  <w16cid:commentId w16cid:paraId="71993FA9" w16cid:durableId="227B7C54"/>
  <w16cid:commentId w16cid:paraId="4E3FF744" w16cid:durableId="227B7CBD"/>
  <w16cid:commentId w16cid:paraId="17E20F44" w16cid:durableId="227B7F99"/>
  <w16cid:commentId w16cid:paraId="3BBF461F" w16cid:durableId="227B800B"/>
  <w16cid:commentId w16cid:paraId="3B49610E" w16cid:durableId="227B805F"/>
  <w16cid:commentId w16cid:paraId="02ADC339" w16cid:durableId="227B81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CF387" w14:textId="77777777" w:rsidR="007B346C" w:rsidRDefault="007B346C">
      <w:r>
        <w:separator/>
      </w:r>
    </w:p>
    <w:p w14:paraId="6C4747A6" w14:textId="77777777" w:rsidR="007B346C" w:rsidRDefault="007B346C"/>
  </w:endnote>
  <w:endnote w:type="continuationSeparator" w:id="0">
    <w:p w14:paraId="320BDCD7" w14:textId="77777777" w:rsidR="007B346C" w:rsidRDefault="007B346C">
      <w:r>
        <w:continuationSeparator/>
      </w:r>
    </w:p>
    <w:p w14:paraId="0C240045" w14:textId="77777777" w:rsidR="007B346C" w:rsidRDefault="007B34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054461"/>
      <w:docPartObj>
        <w:docPartGallery w:val="Page Numbers (Bottom of Page)"/>
        <w:docPartUnique/>
      </w:docPartObj>
    </w:sdtPr>
    <w:sdtEndPr>
      <w:rPr>
        <w:noProof/>
      </w:rPr>
    </w:sdtEndPr>
    <w:sdtContent>
      <w:p w14:paraId="30CDE550" w14:textId="4E20E3B7" w:rsidR="00162571" w:rsidRDefault="001625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F19EEB" w14:textId="77777777" w:rsidR="00162571" w:rsidRDefault="00162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9E7A0E" w14:textId="77777777" w:rsidR="007B346C" w:rsidRDefault="007B346C">
      <w:r>
        <w:separator/>
      </w:r>
    </w:p>
    <w:p w14:paraId="0DBD3F3C" w14:textId="77777777" w:rsidR="007B346C" w:rsidRDefault="007B346C"/>
  </w:footnote>
  <w:footnote w:type="continuationSeparator" w:id="0">
    <w:p w14:paraId="2C3E3444" w14:textId="77777777" w:rsidR="007B346C" w:rsidRDefault="007B346C">
      <w:r>
        <w:continuationSeparator/>
      </w:r>
    </w:p>
    <w:p w14:paraId="6967ECD1" w14:textId="77777777" w:rsidR="007B346C" w:rsidRDefault="007B34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162571" w14:paraId="4C1F42BD" w14:textId="77777777" w:rsidTr="00D077E9">
      <w:trPr>
        <w:trHeight w:val="978"/>
      </w:trPr>
      <w:tc>
        <w:tcPr>
          <w:tcW w:w="9990" w:type="dxa"/>
          <w:tcBorders>
            <w:top w:val="nil"/>
            <w:left w:val="nil"/>
            <w:bottom w:val="single" w:sz="36" w:space="0" w:color="34ABA2" w:themeColor="accent3"/>
            <w:right w:val="nil"/>
          </w:tcBorders>
        </w:tcPr>
        <w:p w14:paraId="2A885B31" w14:textId="77777777" w:rsidR="00162571" w:rsidRDefault="00162571">
          <w:pPr>
            <w:pStyle w:val="Header"/>
          </w:pPr>
        </w:p>
      </w:tc>
    </w:tr>
  </w:tbl>
  <w:p w14:paraId="665021A0" w14:textId="77777777" w:rsidR="00162571" w:rsidRDefault="00162571"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14B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5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ny">
    <w15:presenceInfo w15:providerId="None" w15:userId="Benny"/>
  </w15:person>
  <w15:person w15:author="Fern">
    <w15:presenceInfo w15:providerId="None" w15:userId="Fern"/>
  </w15:person>
  <w15:person w15:author="Seo Juhee">
    <w15:presenceInfo w15:providerId="Windows Live" w15:userId="c7ce950807b9e877"/>
  </w15:person>
  <w15:person w15:author="서주희[ 학부휴학 / 지구환경과학과 ]">
    <w15:presenceInfo w15:providerId="AD" w15:userId="S::juhees428@korea.edu::54b1ddd4-6c71-45f1-8e12-4952c8a4f3e7"/>
  </w15:person>
  <w15:person w15:author="Juhee Seo">
    <w15:presenceInfo w15:providerId="None" w15:userId="Juhee S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jA0NTYwMTcytDBQ0lEKTi0uzszPAykwqgUANq7+sywAAAA="/>
  </w:docVars>
  <w:rsids>
    <w:rsidRoot w:val="00E106CF"/>
    <w:rsid w:val="000079D0"/>
    <w:rsid w:val="00010646"/>
    <w:rsid w:val="00022836"/>
    <w:rsid w:val="0002482E"/>
    <w:rsid w:val="0004217C"/>
    <w:rsid w:val="00043D04"/>
    <w:rsid w:val="00050324"/>
    <w:rsid w:val="00070ACB"/>
    <w:rsid w:val="00090CB2"/>
    <w:rsid w:val="00092356"/>
    <w:rsid w:val="000A0150"/>
    <w:rsid w:val="000A44DF"/>
    <w:rsid w:val="000D375A"/>
    <w:rsid w:val="000E63C9"/>
    <w:rsid w:val="00116472"/>
    <w:rsid w:val="00117BC3"/>
    <w:rsid w:val="00130E9D"/>
    <w:rsid w:val="00146FC2"/>
    <w:rsid w:val="00150A6D"/>
    <w:rsid w:val="00162571"/>
    <w:rsid w:val="00185B35"/>
    <w:rsid w:val="001928AC"/>
    <w:rsid w:val="00196007"/>
    <w:rsid w:val="001C2970"/>
    <w:rsid w:val="001C7BC8"/>
    <w:rsid w:val="001D04BF"/>
    <w:rsid w:val="001F2BC8"/>
    <w:rsid w:val="001F5F6B"/>
    <w:rsid w:val="00207258"/>
    <w:rsid w:val="00243EBC"/>
    <w:rsid w:val="00246091"/>
    <w:rsid w:val="00246A35"/>
    <w:rsid w:val="00250CB4"/>
    <w:rsid w:val="0026310B"/>
    <w:rsid w:val="00267E7D"/>
    <w:rsid w:val="00272904"/>
    <w:rsid w:val="00273B1F"/>
    <w:rsid w:val="00284348"/>
    <w:rsid w:val="00295576"/>
    <w:rsid w:val="002A0A14"/>
    <w:rsid w:val="002B034C"/>
    <w:rsid w:val="002B6524"/>
    <w:rsid w:val="002F51F5"/>
    <w:rsid w:val="002F6D35"/>
    <w:rsid w:val="002F7905"/>
    <w:rsid w:val="00312137"/>
    <w:rsid w:val="003152FA"/>
    <w:rsid w:val="00330359"/>
    <w:rsid w:val="0033294D"/>
    <w:rsid w:val="00337077"/>
    <w:rsid w:val="0033762F"/>
    <w:rsid w:val="00352DA9"/>
    <w:rsid w:val="0035411C"/>
    <w:rsid w:val="003656D7"/>
    <w:rsid w:val="00366C7E"/>
    <w:rsid w:val="00370F5A"/>
    <w:rsid w:val="003732F2"/>
    <w:rsid w:val="0038376A"/>
    <w:rsid w:val="00384EA3"/>
    <w:rsid w:val="003A39A1"/>
    <w:rsid w:val="003A4EF4"/>
    <w:rsid w:val="003B50D8"/>
    <w:rsid w:val="003C2191"/>
    <w:rsid w:val="003D1D19"/>
    <w:rsid w:val="003D229E"/>
    <w:rsid w:val="003D3863"/>
    <w:rsid w:val="003D3B1C"/>
    <w:rsid w:val="003D599E"/>
    <w:rsid w:val="0040367A"/>
    <w:rsid w:val="004110DE"/>
    <w:rsid w:val="0041643B"/>
    <w:rsid w:val="00427790"/>
    <w:rsid w:val="00435BCC"/>
    <w:rsid w:val="0044085A"/>
    <w:rsid w:val="00452000"/>
    <w:rsid w:val="00464C4F"/>
    <w:rsid w:val="004652D6"/>
    <w:rsid w:val="004849AC"/>
    <w:rsid w:val="00496511"/>
    <w:rsid w:val="004B21A5"/>
    <w:rsid w:val="004D3156"/>
    <w:rsid w:val="004E36A4"/>
    <w:rsid w:val="004E498A"/>
    <w:rsid w:val="004E6882"/>
    <w:rsid w:val="004F4F82"/>
    <w:rsid w:val="005037F0"/>
    <w:rsid w:val="00506FF7"/>
    <w:rsid w:val="00515D69"/>
    <w:rsid w:val="00516A86"/>
    <w:rsid w:val="005219E8"/>
    <w:rsid w:val="00523C65"/>
    <w:rsid w:val="00525AD6"/>
    <w:rsid w:val="005275F6"/>
    <w:rsid w:val="00527626"/>
    <w:rsid w:val="00572102"/>
    <w:rsid w:val="005829FC"/>
    <w:rsid w:val="00582A6C"/>
    <w:rsid w:val="00590A67"/>
    <w:rsid w:val="005D756B"/>
    <w:rsid w:val="005F1BB0"/>
    <w:rsid w:val="005F2325"/>
    <w:rsid w:val="00607AAD"/>
    <w:rsid w:val="00612BBC"/>
    <w:rsid w:val="00613C82"/>
    <w:rsid w:val="006157B8"/>
    <w:rsid w:val="006335B0"/>
    <w:rsid w:val="006344C8"/>
    <w:rsid w:val="00656C4D"/>
    <w:rsid w:val="00681B5C"/>
    <w:rsid w:val="00695CAC"/>
    <w:rsid w:val="006A2064"/>
    <w:rsid w:val="006B0CC2"/>
    <w:rsid w:val="006C1527"/>
    <w:rsid w:val="006C5FE0"/>
    <w:rsid w:val="006C67F3"/>
    <w:rsid w:val="006D046E"/>
    <w:rsid w:val="006E5716"/>
    <w:rsid w:val="00714DC4"/>
    <w:rsid w:val="00726B43"/>
    <w:rsid w:val="00727F2D"/>
    <w:rsid w:val="007302B3"/>
    <w:rsid w:val="00730733"/>
    <w:rsid w:val="00730E3A"/>
    <w:rsid w:val="00736AAF"/>
    <w:rsid w:val="007423DE"/>
    <w:rsid w:val="007542D1"/>
    <w:rsid w:val="00765B2A"/>
    <w:rsid w:val="00766C1F"/>
    <w:rsid w:val="00772E8F"/>
    <w:rsid w:val="00783A34"/>
    <w:rsid w:val="00791B35"/>
    <w:rsid w:val="007B346C"/>
    <w:rsid w:val="007C010F"/>
    <w:rsid w:val="007C6B52"/>
    <w:rsid w:val="007D108F"/>
    <w:rsid w:val="007D16C5"/>
    <w:rsid w:val="007E4858"/>
    <w:rsid w:val="008105A7"/>
    <w:rsid w:val="0081243D"/>
    <w:rsid w:val="00816318"/>
    <w:rsid w:val="00824E6D"/>
    <w:rsid w:val="00826D44"/>
    <w:rsid w:val="0083039E"/>
    <w:rsid w:val="008561F3"/>
    <w:rsid w:val="008618B8"/>
    <w:rsid w:val="00862FE4"/>
    <w:rsid w:val="0086389A"/>
    <w:rsid w:val="0086490A"/>
    <w:rsid w:val="0087605E"/>
    <w:rsid w:val="008839AC"/>
    <w:rsid w:val="00892E34"/>
    <w:rsid w:val="008A79C0"/>
    <w:rsid w:val="008B1FEE"/>
    <w:rsid w:val="008D350B"/>
    <w:rsid w:val="008E0E5D"/>
    <w:rsid w:val="008F53C2"/>
    <w:rsid w:val="0090190E"/>
    <w:rsid w:val="00903C32"/>
    <w:rsid w:val="00916B16"/>
    <w:rsid w:val="009173B9"/>
    <w:rsid w:val="00923B0F"/>
    <w:rsid w:val="0093335D"/>
    <w:rsid w:val="0093613E"/>
    <w:rsid w:val="00943026"/>
    <w:rsid w:val="00943373"/>
    <w:rsid w:val="009620CC"/>
    <w:rsid w:val="00966B81"/>
    <w:rsid w:val="00983A2D"/>
    <w:rsid w:val="00986A2D"/>
    <w:rsid w:val="009A0E78"/>
    <w:rsid w:val="009C7720"/>
    <w:rsid w:val="009D6BBB"/>
    <w:rsid w:val="009D6F2F"/>
    <w:rsid w:val="009E3A82"/>
    <w:rsid w:val="00A2127C"/>
    <w:rsid w:val="00A23AFA"/>
    <w:rsid w:val="00A31B3E"/>
    <w:rsid w:val="00A37D9F"/>
    <w:rsid w:val="00A37E3C"/>
    <w:rsid w:val="00A443EF"/>
    <w:rsid w:val="00A532F3"/>
    <w:rsid w:val="00A54216"/>
    <w:rsid w:val="00A55739"/>
    <w:rsid w:val="00A57335"/>
    <w:rsid w:val="00A641EA"/>
    <w:rsid w:val="00A75E4B"/>
    <w:rsid w:val="00A80083"/>
    <w:rsid w:val="00A8489E"/>
    <w:rsid w:val="00A94E96"/>
    <w:rsid w:val="00AA03BB"/>
    <w:rsid w:val="00AA7443"/>
    <w:rsid w:val="00AC29F3"/>
    <w:rsid w:val="00AC3BD2"/>
    <w:rsid w:val="00AC728A"/>
    <w:rsid w:val="00AD5ACD"/>
    <w:rsid w:val="00AE3EC8"/>
    <w:rsid w:val="00AE68FB"/>
    <w:rsid w:val="00B231E5"/>
    <w:rsid w:val="00B43730"/>
    <w:rsid w:val="00B90035"/>
    <w:rsid w:val="00BA2C0C"/>
    <w:rsid w:val="00BE5AD0"/>
    <w:rsid w:val="00BF1CD4"/>
    <w:rsid w:val="00C01A58"/>
    <w:rsid w:val="00C02B87"/>
    <w:rsid w:val="00C30E3D"/>
    <w:rsid w:val="00C316FD"/>
    <w:rsid w:val="00C31BE7"/>
    <w:rsid w:val="00C4086D"/>
    <w:rsid w:val="00C74960"/>
    <w:rsid w:val="00C80495"/>
    <w:rsid w:val="00C816C5"/>
    <w:rsid w:val="00CA1896"/>
    <w:rsid w:val="00CA5890"/>
    <w:rsid w:val="00CB5B28"/>
    <w:rsid w:val="00CC0614"/>
    <w:rsid w:val="00CD6FE1"/>
    <w:rsid w:val="00CF5371"/>
    <w:rsid w:val="00CF5964"/>
    <w:rsid w:val="00CF6400"/>
    <w:rsid w:val="00D0323A"/>
    <w:rsid w:val="00D0559F"/>
    <w:rsid w:val="00D077E9"/>
    <w:rsid w:val="00D232BE"/>
    <w:rsid w:val="00D42CB7"/>
    <w:rsid w:val="00D5413D"/>
    <w:rsid w:val="00D570A9"/>
    <w:rsid w:val="00D61525"/>
    <w:rsid w:val="00D70D02"/>
    <w:rsid w:val="00D770C7"/>
    <w:rsid w:val="00D840BB"/>
    <w:rsid w:val="00D858BB"/>
    <w:rsid w:val="00D85A65"/>
    <w:rsid w:val="00D86945"/>
    <w:rsid w:val="00D90290"/>
    <w:rsid w:val="00D959D6"/>
    <w:rsid w:val="00DB36D1"/>
    <w:rsid w:val="00DD152F"/>
    <w:rsid w:val="00DD56B8"/>
    <w:rsid w:val="00DE213F"/>
    <w:rsid w:val="00DF027C"/>
    <w:rsid w:val="00DF0DE0"/>
    <w:rsid w:val="00DF45D4"/>
    <w:rsid w:val="00E00A32"/>
    <w:rsid w:val="00E0103C"/>
    <w:rsid w:val="00E07707"/>
    <w:rsid w:val="00E106CF"/>
    <w:rsid w:val="00E22ACD"/>
    <w:rsid w:val="00E620B0"/>
    <w:rsid w:val="00E81B40"/>
    <w:rsid w:val="00E8356D"/>
    <w:rsid w:val="00E9132B"/>
    <w:rsid w:val="00EA6FB0"/>
    <w:rsid w:val="00EA7DCD"/>
    <w:rsid w:val="00EC44AF"/>
    <w:rsid w:val="00EE3E33"/>
    <w:rsid w:val="00EF555B"/>
    <w:rsid w:val="00F026F7"/>
    <w:rsid w:val="00F027BB"/>
    <w:rsid w:val="00F11DCF"/>
    <w:rsid w:val="00F162EA"/>
    <w:rsid w:val="00F21AE7"/>
    <w:rsid w:val="00F30B25"/>
    <w:rsid w:val="00F443D1"/>
    <w:rsid w:val="00F52D27"/>
    <w:rsid w:val="00F64C1B"/>
    <w:rsid w:val="00F83527"/>
    <w:rsid w:val="00F95AFF"/>
    <w:rsid w:val="00F96C1A"/>
    <w:rsid w:val="00FC3413"/>
    <w:rsid w:val="00FD583F"/>
    <w:rsid w:val="00FD7488"/>
    <w:rsid w:val="00FE6046"/>
    <w:rsid w:val="00FE677D"/>
    <w:rsid w:val="00FF16B4"/>
    <w:rsid w:val="00FF73F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CFFE"/>
  <w15:docId w15:val="{390FD5FE-13C8-48F6-9F58-8F8FDDB0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CB2"/>
    <w:pPr>
      <w:spacing w:after="0"/>
    </w:pPr>
    <w:rPr>
      <w:rFonts w:eastAsiaTheme="minorEastAsia"/>
      <w:color w:val="082A75" w:themeColor="text2"/>
      <w:szCs w:val="22"/>
    </w:rPr>
  </w:style>
  <w:style w:type="paragraph" w:styleId="Heading1">
    <w:name w:val="heading 1"/>
    <w:basedOn w:val="Normal"/>
    <w:link w:val="Heading1Char"/>
    <w:uiPriority w:val="4"/>
    <w:qFormat/>
    <w:rsid w:val="00D077E9"/>
    <w:pPr>
      <w:keepNext/>
      <w:numPr>
        <w:numId w:val="1"/>
      </w:numPr>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numPr>
        <w:ilvl w:val="1"/>
        <w:numId w:val="1"/>
      </w:numPr>
      <w:spacing w:after="240" w:line="240" w:lineRule="auto"/>
      <w:ind w:left="576"/>
      <w:outlineLvl w:val="1"/>
    </w:pPr>
    <w:rPr>
      <w:rFonts w:eastAsiaTheme="majorEastAsia" w:cstheme="majorBidi"/>
      <w:b/>
      <w:sz w:val="36"/>
      <w:szCs w:val="26"/>
    </w:rPr>
  </w:style>
  <w:style w:type="paragraph" w:styleId="Heading3">
    <w:name w:val="heading 3"/>
    <w:basedOn w:val="Normal"/>
    <w:next w:val="Normal"/>
    <w:link w:val="Heading3Char"/>
    <w:uiPriority w:val="5"/>
    <w:semiHidden/>
    <w:unhideWhenUsed/>
    <w:qFormat/>
    <w:rsid w:val="006335B0"/>
    <w:pPr>
      <w:keepNext/>
      <w:keepLines/>
      <w:numPr>
        <w:ilvl w:val="2"/>
        <w:numId w:val="1"/>
      </w:numPr>
      <w:spacing w:before="40"/>
      <w:outlineLvl w:val="2"/>
    </w:pPr>
    <w:rPr>
      <w:rFonts w:asciiTheme="majorHAnsi" w:eastAsiaTheme="majorEastAsia" w:hAnsiTheme="majorHAnsi" w:cstheme="majorBidi"/>
      <w:color w:val="012639" w:themeColor="accent1" w:themeShade="7F"/>
      <w:szCs w:val="24"/>
    </w:rPr>
  </w:style>
  <w:style w:type="paragraph" w:styleId="Heading4">
    <w:name w:val="heading 4"/>
    <w:basedOn w:val="Normal"/>
    <w:next w:val="Normal"/>
    <w:link w:val="Heading4Char"/>
    <w:uiPriority w:val="1"/>
    <w:semiHidden/>
    <w:unhideWhenUsed/>
    <w:qFormat/>
    <w:rsid w:val="006335B0"/>
    <w:pPr>
      <w:keepNext/>
      <w:keepLines/>
      <w:numPr>
        <w:ilvl w:val="3"/>
        <w:numId w:val="1"/>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335B0"/>
    <w:pPr>
      <w:keepNext/>
      <w:keepLines/>
      <w:numPr>
        <w:ilvl w:val="4"/>
        <w:numId w:val="1"/>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335B0"/>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335B0"/>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335B0"/>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335B0"/>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semiHidden/>
    <w:rsid w:val="006335B0"/>
    <w:rPr>
      <w:rFonts w:asciiTheme="majorHAnsi" w:eastAsiaTheme="majorEastAsia" w:hAnsiTheme="majorHAnsi" w:cstheme="majorBidi"/>
      <w:b/>
      <w:color w:val="012639" w:themeColor="accent1" w:themeShade="7F"/>
    </w:rPr>
  </w:style>
  <w:style w:type="character" w:customStyle="1" w:styleId="Heading4Char">
    <w:name w:val="Heading 4 Char"/>
    <w:basedOn w:val="DefaultParagraphFont"/>
    <w:link w:val="Heading4"/>
    <w:uiPriority w:val="1"/>
    <w:semiHidden/>
    <w:rsid w:val="006335B0"/>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335B0"/>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335B0"/>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335B0"/>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335B0"/>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335B0"/>
    <w:rPr>
      <w:rFonts w:asciiTheme="majorHAnsi" w:eastAsiaTheme="majorEastAsia" w:hAnsiTheme="majorHAnsi" w:cstheme="majorBidi"/>
      <w:b/>
      <w:i/>
      <w:iCs/>
      <w:color w:val="221D5D" w:themeColor="text1" w:themeTint="D8"/>
      <w:sz w:val="21"/>
      <w:szCs w:val="21"/>
    </w:rPr>
  </w:style>
  <w:style w:type="paragraph" w:styleId="TOCHeading">
    <w:name w:val="TOC Heading"/>
    <w:basedOn w:val="Heading1"/>
    <w:next w:val="Normal"/>
    <w:uiPriority w:val="39"/>
    <w:unhideWhenUsed/>
    <w:qFormat/>
    <w:rsid w:val="006335B0"/>
    <w:pPr>
      <w:keepLines/>
      <w:numPr>
        <w:numId w:val="0"/>
      </w:numPr>
      <w:spacing w:after="0" w:line="259" w:lineRule="auto"/>
      <w:outlineLvl w:val="9"/>
    </w:pPr>
    <w:rPr>
      <w:b/>
      <w:color w:val="013A57" w:themeColor="accent1" w:themeShade="BF"/>
      <w:kern w:val="0"/>
      <w:sz w:val="32"/>
    </w:rPr>
  </w:style>
  <w:style w:type="paragraph" w:styleId="TOC1">
    <w:name w:val="toc 1"/>
    <w:basedOn w:val="Normal"/>
    <w:next w:val="Normal"/>
    <w:autoRedefine/>
    <w:uiPriority w:val="39"/>
    <w:unhideWhenUsed/>
    <w:rsid w:val="006335B0"/>
    <w:pPr>
      <w:spacing w:after="100"/>
    </w:pPr>
  </w:style>
  <w:style w:type="character" w:styleId="Hyperlink">
    <w:name w:val="Hyperlink"/>
    <w:basedOn w:val="DefaultParagraphFont"/>
    <w:uiPriority w:val="99"/>
    <w:unhideWhenUsed/>
    <w:rsid w:val="006335B0"/>
    <w:rPr>
      <w:color w:val="3592CF" w:themeColor="hyperlink"/>
      <w:u w:val="single"/>
    </w:rPr>
  </w:style>
  <w:style w:type="paragraph" w:styleId="TOC2">
    <w:name w:val="toc 2"/>
    <w:basedOn w:val="Normal"/>
    <w:next w:val="Normal"/>
    <w:autoRedefine/>
    <w:uiPriority w:val="39"/>
    <w:unhideWhenUsed/>
    <w:rsid w:val="006335B0"/>
    <w:pPr>
      <w:spacing w:after="100"/>
      <w:ind w:left="280"/>
    </w:pPr>
  </w:style>
  <w:style w:type="character" w:styleId="UnresolvedMention">
    <w:name w:val="Unresolved Mention"/>
    <w:basedOn w:val="DefaultParagraphFont"/>
    <w:uiPriority w:val="99"/>
    <w:semiHidden/>
    <w:unhideWhenUsed/>
    <w:rsid w:val="006344C8"/>
    <w:rPr>
      <w:color w:val="605E5C"/>
      <w:shd w:val="clear" w:color="auto" w:fill="E1DFDD"/>
    </w:rPr>
  </w:style>
  <w:style w:type="paragraph" w:styleId="Caption">
    <w:name w:val="caption"/>
    <w:basedOn w:val="Normal"/>
    <w:next w:val="Normal"/>
    <w:uiPriority w:val="99"/>
    <w:unhideWhenUsed/>
    <w:rsid w:val="004D3156"/>
    <w:pPr>
      <w:spacing w:after="200" w:line="240" w:lineRule="auto"/>
    </w:pPr>
    <w:rPr>
      <w:i/>
      <w:iCs/>
      <w:szCs w:val="18"/>
    </w:rPr>
  </w:style>
  <w:style w:type="character" w:styleId="CommentReference">
    <w:name w:val="annotation reference"/>
    <w:basedOn w:val="DefaultParagraphFont"/>
    <w:uiPriority w:val="99"/>
    <w:semiHidden/>
    <w:unhideWhenUsed/>
    <w:rsid w:val="00F21AE7"/>
    <w:rPr>
      <w:sz w:val="16"/>
      <w:szCs w:val="16"/>
    </w:rPr>
  </w:style>
  <w:style w:type="paragraph" w:styleId="CommentText">
    <w:name w:val="annotation text"/>
    <w:basedOn w:val="Normal"/>
    <w:link w:val="CommentTextChar"/>
    <w:uiPriority w:val="99"/>
    <w:semiHidden/>
    <w:unhideWhenUsed/>
    <w:rsid w:val="00F21AE7"/>
    <w:pPr>
      <w:spacing w:line="240" w:lineRule="auto"/>
    </w:pPr>
    <w:rPr>
      <w:sz w:val="20"/>
      <w:szCs w:val="20"/>
    </w:rPr>
  </w:style>
  <w:style w:type="character" w:customStyle="1" w:styleId="CommentTextChar">
    <w:name w:val="Comment Text Char"/>
    <w:basedOn w:val="DefaultParagraphFont"/>
    <w:link w:val="CommentText"/>
    <w:uiPriority w:val="99"/>
    <w:semiHidden/>
    <w:rsid w:val="00F21AE7"/>
    <w:rPr>
      <w:rFonts w:eastAsiaTheme="minorEastAsia"/>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F21AE7"/>
    <w:rPr>
      <w:b/>
      <w:bCs/>
    </w:rPr>
  </w:style>
  <w:style w:type="character" w:customStyle="1" w:styleId="CommentSubjectChar">
    <w:name w:val="Comment Subject Char"/>
    <w:basedOn w:val="CommentTextChar"/>
    <w:link w:val="CommentSubject"/>
    <w:uiPriority w:val="99"/>
    <w:semiHidden/>
    <w:rsid w:val="00F21AE7"/>
    <w:rPr>
      <w:rFonts w:eastAsiaTheme="minorEastAsia"/>
      <w:b/>
      <w:bCs/>
      <w:color w:val="082A75" w:themeColor="text2"/>
      <w:sz w:val="20"/>
      <w:szCs w:val="20"/>
    </w:rPr>
  </w:style>
  <w:style w:type="paragraph" w:styleId="Revision">
    <w:name w:val="Revision"/>
    <w:hidden/>
    <w:uiPriority w:val="99"/>
    <w:semiHidden/>
    <w:rsid w:val="009D6BBB"/>
    <w:pPr>
      <w:spacing w:after="0" w:line="240" w:lineRule="auto"/>
    </w:pPr>
    <w:rPr>
      <w:rFonts w:eastAsiaTheme="minorEastAsia"/>
      <w:color w:val="082A75" w:themeColor="text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872915">
      <w:bodyDiv w:val="1"/>
      <w:marLeft w:val="0"/>
      <w:marRight w:val="0"/>
      <w:marTop w:val="0"/>
      <w:marBottom w:val="0"/>
      <w:divBdr>
        <w:top w:val="none" w:sz="0" w:space="0" w:color="auto"/>
        <w:left w:val="none" w:sz="0" w:space="0" w:color="auto"/>
        <w:bottom w:val="none" w:sz="0" w:space="0" w:color="auto"/>
        <w:right w:val="none" w:sz="0" w:space="0" w:color="auto"/>
      </w:divBdr>
    </w:div>
    <w:div w:id="584804102">
      <w:bodyDiv w:val="1"/>
      <w:marLeft w:val="0"/>
      <w:marRight w:val="0"/>
      <w:marTop w:val="0"/>
      <w:marBottom w:val="0"/>
      <w:divBdr>
        <w:top w:val="none" w:sz="0" w:space="0" w:color="auto"/>
        <w:left w:val="none" w:sz="0" w:space="0" w:color="auto"/>
        <w:bottom w:val="none" w:sz="0" w:space="0" w:color="auto"/>
        <w:right w:val="none" w:sz="0" w:space="0" w:color="auto"/>
      </w:divBdr>
    </w:div>
    <w:div w:id="913274561">
      <w:bodyDiv w:val="1"/>
      <w:marLeft w:val="0"/>
      <w:marRight w:val="0"/>
      <w:marTop w:val="0"/>
      <w:marBottom w:val="0"/>
      <w:divBdr>
        <w:top w:val="none" w:sz="0" w:space="0" w:color="auto"/>
        <w:left w:val="none" w:sz="0" w:space="0" w:color="auto"/>
        <w:bottom w:val="none" w:sz="0" w:space="0" w:color="auto"/>
        <w:right w:val="none" w:sz="0" w:space="0" w:color="auto"/>
      </w:divBdr>
    </w:div>
    <w:div w:id="104806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origin.cpc.ncep.noaa.gov/products/analysis_monitoring/ensostuff/ONI_v5.php"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earthdata.nasa.gov/earth-observation-data/near-real-time/firms/c6-mcd14d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hyperlink" Target="https://www.timeanddate.com/holidays/thailand/"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hyperlink" Target="http://air4thai.pcd.go.th/webV2/aqi_info.php" TargetMode="External"/><Relationship Id="rId4" Type="http://schemas.openxmlformats.org/officeDocument/2006/relationships/styles" Target="styles.xml"/><Relationship Id="rId9" Type="http://schemas.openxmlformats.org/officeDocument/2006/relationships/hyperlink" Target="file:///C:\Users\Benny\Documents\Fern\aqi_thailand2\reports\chiang_mai_report.docx" TargetMode="Externa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airnow.gov/index.cfm?action=airnow.calculator"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ny\AppData\Local\Microsoft\Office\16.0\DTS\en-US%7bF401C2D2-3DAC-4A5C-978A-2A78982C562C%7d\%7bD3FD92F2-DE32-4C25-8C9B-F543513089F2%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C37E22E9174EF592BE7F5F916279C8"/>
        <w:category>
          <w:name w:val="General"/>
          <w:gallery w:val="placeholder"/>
        </w:category>
        <w:types>
          <w:type w:val="bbPlcHdr"/>
        </w:types>
        <w:behaviors>
          <w:behavior w:val="content"/>
        </w:behaviors>
        <w:guid w:val="{398B4F4E-BA24-44D0-9C50-3F1326B9405C}"/>
      </w:docPartPr>
      <w:docPartBody>
        <w:p w:rsidR="002C314F" w:rsidRDefault="002D3DF0">
          <w:pPr>
            <w:pStyle w:val="4EC37E22E9174EF592BE7F5F916279C8"/>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10</w:t>
          </w:r>
          <w:r w:rsidRPr="00D86945">
            <w:rPr>
              <w:rStyle w:val="SubtitleChar"/>
              <w:b/>
            </w:rPr>
            <w:fldChar w:fldCharType="end"/>
          </w:r>
        </w:p>
      </w:docPartBody>
    </w:docPart>
    <w:docPart>
      <w:docPartPr>
        <w:name w:val="593C827E879645128A81F7703676AA79"/>
        <w:category>
          <w:name w:val="General"/>
          <w:gallery w:val="placeholder"/>
        </w:category>
        <w:types>
          <w:type w:val="bbPlcHdr"/>
        </w:types>
        <w:behaviors>
          <w:behavior w:val="content"/>
        </w:behaviors>
        <w:guid w:val="{27FD88C8-5527-4A85-B745-BE9B242E7019}"/>
      </w:docPartPr>
      <w:docPartBody>
        <w:p w:rsidR="002C314F" w:rsidRDefault="002D3DF0">
          <w:pPr>
            <w:pStyle w:val="593C827E879645128A81F7703676AA7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262"/>
    <w:rsid w:val="00024E59"/>
    <w:rsid w:val="00195401"/>
    <w:rsid w:val="002C314F"/>
    <w:rsid w:val="002D3DF0"/>
    <w:rsid w:val="003E0DE1"/>
    <w:rsid w:val="00535DD0"/>
    <w:rsid w:val="00703EFE"/>
    <w:rsid w:val="007B6262"/>
    <w:rsid w:val="0083027D"/>
    <w:rsid w:val="00833D1E"/>
    <w:rsid w:val="00B468C1"/>
    <w:rsid w:val="00C342AF"/>
    <w:rsid w:val="00D96E6B"/>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szCs w:val="22"/>
      <w:lang w:bidi="ar-SA"/>
    </w:rPr>
  </w:style>
  <w:style w:type="character" w:customStyle="1" w:styleId="SubtitleChar">
    <w:name w:val="Subtitle Char"/>
    <w:basedOn w:val="DefaultParagraphFont"/>
    <w:link w:val="Subtitle"/>
    <w:uiPriority w:val="2"/>
    <w:rPr>
      <w:caps/>
      <w:color w:val="44546A" w:themeColor="text2"/>
      <w:spacing w:val="20"/>
      <w:sz w:val="32"/>
      <w:szCs w:val="22"/>
      <w:lang w:bidi="ar-SA"/>
    </w:rPr>
  </w:style>
  <w:style w:type="paragraph" w:customStyle="1" w:styleId="4EC37E22E9174EF592BE7F5F916279C8">
    <w:name w:val="4EC37E22E9174EF592BE7F5F916279C8"/>
  </w:style>
  <w:style w:type="paragraph" w:customStyle="1" w:styleId="3F98FFF8153E46DA9511A0E0F7D3BBFD">
    <w:name w:val="3F98FFF8153E46DA9511A0E0F7D3BBFD"/>
  </w:style>
  <w:style w:type="paragraph" w:customStyle="1" w:styleId="593C827E879645128A81F7703676AA79">
    <w:name w:val="593C827E879645128A81F7703676AA79"/>
  </w:style>
  <w:style w:type="paragraph" w:customStyle="1" w:styleId="CAFB79B8112A4AD2BE825686A720C87D">
    <w:name w:val="CAFB79B8112A4AD2BE825686A720C87D"/>
  </w:style>
  <w:style w:type="paragraph" w:customStyle="1" w:styleId="96F3774F9FCE493887F48BF7A2E8436B">
    <w:name w:val="96F3774F9FCE493887F48BF7A2E8436B"/>
  </w:style>
  <w:style w:type="paragraph" w:customStyle="1" w:styleId="C1B473609286410D9A3AA31622D7CDAB">
    <w:name w:val="C1B473609286410D9A3AA31622D7CDAB"/>
  </w:style>
  <w:style w:type="paragraph" w:customStyle="1" w:styleId="7BC9994E2BA14C32820D369DA3287FB9">
    <w:name w:val="7BC9994E2BA14C32820D369DA3287FB9"/>
  </w:style>
  <w:style w:type="paragraph" w:customStyle="1" w:styleId="19602389A3B543B38F14AD86D042ABF1">
    <w:name w:val="19602389A3B543B38F14AD86D042ABF1"/>
  </w:style>
  <w:style w:type="paragraph" w:customStyle="1" w:styleId="760D9148DB334DB29AD6A5C063CCA181">
    <w:name w:val="760D9148DB334DB29AD6A5C063CCA181"/>
    <w:rsid w:val="007B6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asom Kundhikanjana</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2CDDBF-7099-428E-BC86-E16E74BAB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FD92F2-DE32-4C25-8C9B-F543513089F2}tf16392850</Template>
  <TotalTime>76</TotalTime>
  <Pages>17</Pages>
  <Words>3148</Words>
  <Characters>17946</Characters>
  <Application>Microsoft Office Word</Application>
  <DocSecurity>0</DocSecurity>
  <Lines>149</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ny</dc:creator>
  <cp:keywords/>
  <cp:lastModifiedBy>Fern</cp:lastModifiedBy>
  <cp:revision>8</cp:revision>
  <cp:lastPrinted>2006-08-01T17:47:00Z</cp:lastPrinted>
  <dcterms:created xsi:type="dcterms:W3CDTF">2020-06-06T17:01:00Z</dcterms:created>
  <dcterms:modified xsi:type="dcterms:W3CDTF">2020-06-06T18:1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